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2B915D5E" w:rsidR="000C1E67" w:rsidRPr="001A03A2" w:rsidRDefault="003A071A" w:rsidP="001A110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0C1E67" w:rsidRPr="001A03A2">
        <w:rPr>
          <w:b/>
          <w:u w:val="single"/>
        </w:rPr>
        <w:t xml:space="preserve">MEETING HELD </w:t>
      </w:r>
      <w:r w:rsidR="002730F4">
        <w:rPr>
          <w:b/>
          <w:u w:val="single"/>
        </w:rPr>
        <w:t>MONDAY</w:t>
      </w:r>
      <w:r w:rsidR="00665ABC">
        <w:rPr>
          <w:b/>
          <w:u w:val="single"/>
        </w:rPr>
        <w:t>,</w:t>
      </w:r>
      <w:r w:rsidR="005941A5">
        <w:rPr>
          <w:b/>
          <w:u w:val="single"/>
        </w:rPr>
        <w:t xml:space="preserve"> </w:t>
      </w:r>
      <w:r w:rsidR="00313639">
        <w:rPr>
          <w:b/>
          <w:u w:val="single"/>
        </w:rPr>
        <w:t>MARCH 9</w:t>
      </w:r>
      <w:r w:rsidR="00183E44">
        <w:rPr>
          <w:b/>
          <w:u w:val="single"/>
        </w:rPr>
        <w:t>, 20</w:t>
      </w:r>
      <w:r w:rsidR="0058517E">
        <w:rPr>
          <w:b/>
          <w:u w:val="single"/>
        </w:rPr>
        <w:t>20</w:t>
      </w:r>
      <w:r w:rsidR="0024394B">
        <w:rPr>
          <w:b/>
          <w:u w:val="single"/>
        </w:rPr>
        <w:t>,</w:t>
      </w:r>
      <w:r w:rsidR="0058517E">
        <w:rPr>
          <w:b/>
          <w:u w:val="single"/>
        </w:rPr>
        <w:t xml:space="preserve"> </w:t>
      </w:r>
      <w:r w:rsidR="00D8117E" w:rsidRPr="001A03A2">
        <w:rPr>
          <w:b/>
          <w:u w:val="single"/>
        </w:rPr>
        <w:t xml:space="preserve">AT </w:t>
      </w:r>
      <w:r w:rsidR="00313639">
        <w:rPr>
          <w:b/>
          <w:u w:val="single"/>
        </w:rPr>
        <w:t>2</w:t>
      </w:r>
      <w:r w:rsidR="00B20EAD">
        <w:rPr>
          <w:b/>
          <w:u w:val="single"/>
        </w:rPr>
        <w:t>:</w:t>
      </w:r>
      <w:r w:rsidR="00313639">
        <w:rPr>
          <w:b/>
          <w:u w:val="single"/>
        </w:rPr>
        <w:t>30</w:t>
      </w:r>
      <w:r w:rsidR="00B20EAD">
        <w:rPr>
          <w:b/>
          <w:u w:val="single"/>
        </w:rPr>
        <w:t xml:space="preserve"> P</w:t>
      </w:r>
      <w:r w:rsidR="000C1E67" w:rsidRPr="001A03A2">
        <w:rPr>
          <w:b/>
          <w:u w:val="single"/>
        </w:rPr>
        <w:t xml:space="preserve">.M. IN THE </w:t>
      </w:r>
      <w:r w:rsidR="00313639">
        <w:rPr>
          <w:b/>
          <w:u w:val="single"/>
        </w:rPr>
        <w:t xml:space="preserve">MILLCREEK CITY COUNCIL CHAMBERS </w:t>
      </w:r>
      <w:r w:rsidR="000C1E67" w:rsidRPr="001A03A2">
        <w:rPr>
          <w:b/>
          <w:u w:val="single"/>
        </w:rPr>
        <w:t>LOCATED AT</w:t>
      </w:r>
      <w:r w:rsidR="00284E0C">
        <w:rPr>
          <w:b/>
          <w:u w:val="single"/>
        </w:rPr>
        <w:t xml:space="preserve"> </w:t>
      </w:r>
      <w:r w:rsidR="00313639">
        <w:rPr>
          <w:b/>
          <w:u w:val="single"/>
        </w:rPr>
        <w:t>3330 SOUTH 1300 EAST</w:t>
      </w:r>
      <w:r w:rsidR="00284E0C">
        <w:rPr>
          <w:b/>
          <w:u w:val="single"/>
        </w:rPr>
        <w:t xml:space="preserve">, </w:t>
      </w:r>
      <w:r w:rsidR="00313639">
        <w:rPr>
          <w:b/>
          <w:u w:val="single"/>
        </w:rPr>
        <w:t>MILLCREEK</w:t>
      </w:r>
      <w:r w:rsidR="00284E0C">
        <w:rPr>
          <w:b/>
          <w:u w:val="single"/>
        </w:rPr>
        <w:t>, UTAH</w:t>
      </w:r>
      <w:r w:rsidR="000C1E67" w:rsidRPr="001A03A2">
        <w:rPr>
          <w:b/>
          <w:u w:val="single"/>
        </w:rPr>
        <w:t xml:space="preserve"> </w:t>
      </w:r>
    </w:p>
    <w:p w14:paraId="60E7F4B4" w14:textId="77777777" w:rsidR="000C1E67" w:rsidRPr="001A03A2" w:rsidRDefault="000C1E67" w:rsidP="001A1107">
      <w:pPr>
        <w:tabs>
          <w:tab w:val="left" w:pos="720"/>
          <w:tab w:val="left" w:pos="810"/>
          <w:tab w:val="left" w:pos="1440"/>
          <w:tab w:val="left" w:pos="1548"/>
          <w:tab w:val="left" w:pos="1800"/>
          <w:tab w:val="left" w:pos="2132"/>
        </w:tabs>
        <w:jc w:val="both"/>
      </w:pPr>
    </w:p>
    <w:p w14:paraId="44DF700F" w14:textId="31725552" w:rsidR="00B261E3" w:rsidRPr="00582B08" w:rsidRDefault="00DA12D9" w:rsidP="001A1107">
      <w:pPr>
        <w:tabs>
          <w:tab w:val="left" w:pos="1440"/>
          <w:tab w:val="left" w:pos="2160"/>
        </w:tabs>
        <w:ind w:left="2160" w:hanging="2160"/>
        <w:jc w:val="both"/>
      </w:pPr>
      <w:r w:rsidRPr="00682CE0">
        <w:rPr>
          <w:b/>
        </w:rPr>
        <w:t xml:space="preserve">Present:  </w:t>
      </w:r>
      <w:r w:rsidRPr="00682CE0">
        <w:rPr>
          <w:b/>
        </w:rPr>
        <w:tab/>
      </w:r>
      <w:r w:rsidRPr="003873A4">
        <w:tab/>
      </w:r>
      <w:r w:rsidR="00F12138" w:rsidRPr="00582B08">
        <w:t xml:space="preserve">Chair </w:t>
      </w:r>
      <w:r w:rsidRPr="00582B08">
        <w:t>Chris</w:t>
      </w:r>
      <w:r w:rsidR="00FD081C" w:rsidRPr="00582B08">
        <w:t xml:space="preserve"> Robinson</w:t>
      </w:r>
      <w:r w:rsidR="00EC2C25" w:rsidRPr="00582B08">
        <w:t xml:space="preserve">, </w:t>
      </w:r>
      <w:r w:rsidR="00B030B2" w:rsidRPr="00582B08">
        <w:t xml:space="preserve">Mayor Jeff Silvestrini, </w:t>
      </w:r>
      <w:r w:rsidR="00965968" w:rsidRPr="00582B08">
        <w:t xml:space="preserve">Mayor Harris Sondak, </w:t>
      </w:r>
      <w:r w:rsidR="00206C18" w:rsidRPr="00582B08">
        <w:t xml:space="preserve">Commissioner </w:t>
      </w:r>
      <w:r w:rsidR="008C1E1F" w:rsidRPr="00582B08">
        <w:t>Marci Houseman</w:t>
      </w:r>
      <w:r w:rsidR="00206C18" w:rsidRPr="00582B08">
        <w:t xml:space="preserve">, </w:t>
      </w:r>
      <w:r w:rsidR="00A279A8" w:rsidRPr="00582B08">
        <w:t xml:space="preserve">Mayor </w:t>
      </w:r>
      <w:r w:rsidRPr="00582B08">
        <w:t>Mike Peterson,</w:t>
      </w:r>
      <w:r w:rsidR="003C0D7D" w:rsidRPr="00582B08">
        <w:t xml:space="preserve"> </w:t>
      </w:r>
      <w:r w:rsidR="00D859C5" w:rsidRPr="00582B08">
        <w:t xml:space="preserve">Commissioner Jim Bradley, </w:t>
      </w:r>
      <w:r w:rsidR="00F12138" w:rsidRPr="00582B08">
        <w:t>Mayor Erin Mendenhall</w:t>
      </w:r>
    </w:p>
    <w:p w14:paraId="43B55D3B" w14:textId="77777777" w:rsidR="00107B5C" w:rsidRPr="00965968" w:rsidRDefault="00107B5C" w:rsidP="001A1107">
      <w:pPr>
        <w:tabs>
          <w:tab w:val="left" w:pos="1440"/>
          <w:tab w:val="left" w:pos="2160"/>
        </w:tabs>
        <w:ind w:left="2160" w:hanging="2160"/>
        <w:jc w:val="both"/>
        <w:rPr>
          <w:b/>
          <w:bCs/>
          <w:i/>
          <w:iCs/>
        </w:rPr>
      </w:pPr>
    </w:p>
    <w:p w14:paraId="2A80B852" w14:textId="32783A46" w:rsidR="00D859C5" w:rsidRPr="00F011BD" w:rsidRDefault="00B3090A" w:rsidP="001A1107">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EE7A27">
        <w:t>Executive Director Ralph Becker,</w:t>
      </w:r>
      <w:r w:rsidR="009B4FF7" w:rsidRPr="00EE7A27">
        <w:t xml:space="preserve"> </w:t>
      </w:r>
      <w:r w:rsidR="00EE7A27" w:rsidRPr="00EE7A27">
        <w:t xml:space="preserve">CWC Attorney Shane Topham, </w:t>
      </w:r>
      <w:r w:rsidR="009B4FF7" w:rsidRPr="00EE7A27">
        <w:t xml:space="preserve">Deputy Director Blake Perez, </w:t>
      </w:r>
      <w:r w:rsidR="009C4CF1" w:rsidRPr="00EE7A27">
        <w:t>Communications Director Lindsey Nielsen</w:t>
      </w:r>
      <w:r w:rsidR="00D859C5" w:rsidRPr="00EE7A27">
        <w:t xml:space="preserve">, </w:t>
      </w:r>
      <w:r w:rsidR="0019015D" w:rsidRPr="00EE7A27">
        <w:t xml:space="preserve">Office </w:t>
      </w:r>
      <w:r w:rsidR="0019015D" w:rsidRPr="00B75798">
        <w:t xml:space="preserve">Manager </w:t>
      </w:r>
      <w:r w:rsidR="00D859C5" w:rsidRPr="00B75798">
        <w:t>Kaye Mickelson</w:t>
      </w:r>
    </w:p>
    <w:p w14:paraId="3026405B" w14:textId="295EA343" w:rsidR="00C640AA" w:rsidRPr="00F011BD" w:rsidRDefault="00C640AA" w:rsidP="001A1107">
      <w:pPr>
        <w:tabs>
          <w:tab w:val="left" w:pos="2337"/>
        </w:tabs>
        <w:ind w:left="2160" w:hanging="2160"/>
        <w:jc w:val="both"/>
      </w:pPr>
    </w:p>
    <w:p w14:paraId="2EA9F7D0" w14:textId="0C2DC7CD" w:rsidR="00AF7E9A" w:rsidRPr="00582B08" w:rsidRDefault="00AF7E9A" w:rsidP="001A1107">
      <w:pPr>
        <w:tabs>
          <w:tab w:val="left" w:pos="2337"/>
        </w:tabs>
        <w:ind w:left="2160" w:hanging="2160"/>
        <w:jc w:val="both"/>
      </w:pPr>
      <w:r>
        <w:rPr>
          <w:b/>
          <w:bCs/>
        </w:rPr>
        <w:t>Absent:</w:t>
      </w:r>
      <w:r>
        <w:rPr>
          <w:b/>
          <w:bCs/>
        </w:rPr>
        <w:tab/>
      </w:r>
      <w:r w:rsidR="00582B08">
        <w:t>Mayor Andy Beerman, Mayor Jenny Wilson</w:t>
      </w:r>
    </w:p>
    <w:p w14:paraId="09D32C81" w14:textId="77777777" w:rsidR="00AF7E9A" w:rsidRDefault="00AF7E9A" w:rsidP="001A1107">
      <w:pPr>
        <w:tabs>
          <w:tab w:val="left" w:pos="2337"/>
        </w:tabs>
        <w:ind w:left="2160" w:hanging="2160"/>
        <w:jc w:val="both"/>
      </w:pPr>
    </w:p>
    <w:p w14:paraId="7CE0F4F2" w14:textId="0F48FFA6" w:rsidR="000C1E67" w:rsidRPr="00FD477A" w:rsidRDefault="00C244D0" w:rsidP="001A1107">
      <w:pPr>
        <w:pStyle w:val="ListParagraph"/>
        <w:numPr>
          <w:ilvl w:val="0"/>
          <w:numId w:val="20"/>
        </w:numPr>
        <w:tabs>
          <w:tab w:val="left" w:pos="1440"/>
          <w:tab w:val="left" w:pos="2160"/>
        </w:tabs>
        <w:ind w:hanging="720"/>
        <w:jc w:val="both"/>
        <w:rPr>
          <w:b/>
          <w:bCs/>
          <w:u w:val="single"/>
        </w:rPr>
      </w:pPr>
      <w:r w:rsidRPr="00FD477A">
        <w:rPr>
          <w:b/>
          <w:bCs/>
          <w:u w:val="single"/>
        </w:rPr>
        <w:t>OPENING</w:t>
      </w:r>
    </w:p>
    <w:p w14:paraId="5D21DD53" w14:textId="77777777" w:rsidR="000C1E67" w:rsidRPr="001A03A2" w:rsidRDefault="000C1E67" w:rsidP="001A1107">
      <w:pPr>
        <w:tabs>
          <w:tab w:val="left" w:pos="720"/>
          <w:tab w:val="left" w:pos="2160"/>
        </w:tabs>
        <w:jc w:val="both"/>
        <w:rPr>
          <w:b/>
          <w:bCs/>
        </w:rPr>
      </w:pPr>
    </w:p>
    <w:p w14:paraId="7734AB44" w14:textId="65B30CC2" w:rsidR="00C633D7" w:rsidRPr="00FD477A" w:rsidRDefault="00976703" w:rsidP="001A1107">
      <w:pPr>
        <w:pStyle w:val="ListParagraph"/>
        <w:numPr>
          <w:ilvl w:val="0"/>
          <w:numId w:val="21"/>
        </w:numPr>
        <w:tabs>
          <w:tab w:val="left" w:pos="720"/>
          <w:tab w:val="left" w:pos="2160"/>
        </w:tabs>
        <w:ind w:left="1440" w:hanging="720"/>
        <w:jc w:val="both"/>
        <w:rPr>
          <w:b/>
          <w:bCs/>
        </w:rPr>
      </w:pPr>
      <w:r w:rsidRPr="00FD477A">
        <w:rPr>
          <w:b/>
          <w:bCs/>
        </w:rPr>
        <w:t xml:space="preserve">Commissioner </w:t>
      </w:r>
      <w:r w:rsidR="00701C09" w:rsidRPr="00FD477A">
        <w:rPr>
          <w:b/>
          <w:bCs/>
        </w:rPr>
        <w:t xml:space="preserve">Chris </w:t>
      </w:r>
      <w:r w:rsidR="00284E0C" w:rsidRPr="00FD477A">
        <w:rPr>
          <w:b/>
          <w:bCs/>
        </w:rPr>
        <w:t xml:space="preserve">Robinson </w:t>
      </w:r>
      <w:r w:rsidRPr="00FD477A">
        <w:rPr>
          <w:b/>
          <w:bCs/>
        </w:rPr>
        <w:t xml:space="preserve">will </w:t>
      </w:r>
      <w:r w:rsidR="0090334C" w:rsidRPr="00FD477A">
        <w:rPr>
          <w:b/>
          <w:bCs/>
        </w:rPr>
        <w:t xml:space="preserve">Conduct </w:t>
      </w:r>
      <w:r w:rsidRPr="00FD477A">
        <w:rPr>
          <w:b/>
          <w:bCs/>
        </w:rPr>
        <w:t xml:space="preserve">the </w:t>
      </w:r>
      <w:r w:rsidR="008C4F86" w:rsidRPr="00FD477A">
        <w:rPr>
          <w:b/>
          <w:bCs/>
        </w:rPr>
        <w:t>M</w:t>
      </w:r>
      <w:r w:rsidRPr="00FD477A">
        <w:rPr>
          <w:b/>
          <w:bCs/>
        </w:rPr>
        <w:t xml:space="preserve">eeting as </w:t>
      </w:r>
      <w:r w:rsidR="00BD57C2" w:rsidRPr="00FD477A">
        <w:rPr>
          <w:b/>
          <w:bCs/>
        </w:rPr>
        <w:t xml:space="preserve">Chair of the </w:t>
      </w:r>
      <w:r w:rsidR="00040CD7" w:rsidRPr="00FD477A">
        <w:rPr>
          <w:b/>
          <w:bCs/>
        </w:rPr>
        <w:t>Central Wasatch Commission (</w:t>
      </w:r>
      <w:r w:rsidR="00DA072A" w:rsidRPr="00FD477A">
        <w:rPr>
          <w:b/>
          <w:bCs/>
        </w:rPr>
        <w:t>“</w:t>
      </w:r>
      <w:r w:rsidRPr="00FD477A">
        <w:rPr>
          <w:b/>
          <w:bCs/>
        </w:rPr>
        <w:t>CWC</w:t>
      </w:r>
      <w:r w:rsidR="00DA072A" w:rsidRPr="00FD477A">
        <w:rPr>
          <w:b/>
          <w:bCs/>
        </w:rPr>
        <w:t>”</w:t>
      </w:r>
      <w:r w:rsidR="00040CD7" w:rsidRPr="00FD477A">
        <w:rPr>
          <w:b/>
          <w:bCs/>
        </w:rPr>
        <w:t>)</w:t>
      </w:r>
      <w:r w:rsidR="005C0CDD" w:rsidRPr="00FD477A">
        <w:rPr>
          <w:b/>
          <w:bCs/>
        </w:rPr>
        <w:t xml:space="preserve"> Board</w:t>
      </w:r>
      <w:r w:rsidRPr="00FD477A">
        <w:rPr>
          <w:b/>
          <w:bCs/>
        </w:rPr>
        <w:t>.</w:t>
      </w:r>
    </w:p>
    <w:p w14:paraId="41D72F03" w14:textId="63CA3DA3" w:rsidR="00E16869" w:rsidRDefault="00E16869" w:rsidP="001A1107">
      <w:pPr>
        <w:tabs>
          <w:tab w:val="left" w:pos="720"/>
          <w:tab w:val="left" w:pos="2160"/>
        </w:tabs>
        <w:jc w:val="both"/>
        <w:rPr>
          <w:b/>
          <w:bCs/>
        </w:rPr>
      </w:pPr>
    </w:p>
    <w:p w14:paraId="5DBCD783" w14:textId="1E2CC65A" w:rsidR="00E16869" w:rsidRDefault="00E16869" w:rsidP="001A1107">
      <w:pPr>
        <w:tabs>
          <w:tab w:val="left" w:pos="720"/>
          <w:tab w:val="left" w:pos="2160"/>
        </w:tabs>
        <w:jc w:val="both"/>
        <w:rPr>
          <w:bCs/>
        </w:rPr>
      </w:pPr>
      <w:r>
        <w:rPr>
          <w:bCs/>
        </w:rPr>
        <w:t xml:space="preserve">Chair Chris </w:t>
      </w:r>
      <w:r w:rsidR="00284E0C">
        <w:rPr>
          <w:bCs/>
        </w:rPr>
        <w:t xml:space="preserve">Robinson </w:t>
      </w:r>
      <w:r w:rsidR="00384C67">
        <w:rPr>
          <w:bCs/>
        </w:rPr>
        <w:t xml:space="preserve">welcomed those present and </w:t>
      </w:r>
      <w:r>
        <w:rPr>
          <w:bCs/>
        </w:rPr>
        <w:t>called the meeting to order at</w:t>
      </w:r>
      <w:r w:rsidR="00BC7502">
        <w:rPr>
          <w:bCs/>
        </w:rPr>
        <w:t xml:space="preserve"> approximately </w:t>
      </w:r>
      <w:r w:rsidR="005C0CDD">
        <w:rPr>
          <w:bCs/>
        </w:rPr>
        <w:t>2</w:t>
      </w:r>
      <w:r w:rsidR="00BC7502">
        <w:rPr>
          <w:bCs/>
        </w:rPr>
        <w:t>:</w:t>
      </w:r>
      <w:r w:rsidR="005C0CDD">
        <w:rPr>
          <w:bCs/>
        </w:rPr>
        <w:t>3</w:t>
      </w:r>
      <w:r w:rsidR="00BC7502">
        <w:rPr>
          <w:bCs/>
        </w:rPr>
        <w:t xml:space="preserve">0 </w:t>
      </w:r>
      <w:r>
        <w:rPr>
          <w:bCs/>
        </w:rPr>
        <w:t xml:space="preserve">p.m.  </w:t>
      </w:r>
    </w:p>
    <w:p w14:paraId="60AB86D5" w14:textId="77777777" w:rsidR="00E16869" w:rsidRPr="00E16869" w:rsidRDefault="00E16869" w:rsidP="001A1107">
      <w:pPr>
        <w:tabs>
          <w:tab w:val="left" w:pos="720"/>
          <w:tab w:val="left" w:pos="2160"/>
        </w:tabs>
        <w:jc w:val="both"/>
        <w:rPr>
          <w:b/>
          <w:bCs/>
        </w:rPr>
      </w:pPr>
    </w:p>
    <w:p w14:paraId="7A90B7C9" w14:textId="6DAE4EA4" w:rsidR="00E16869" w:rsidRDefault="005C0CDD" w:rsidP="001A1107">
      <w:pPr>
        <w:pStyle w:val="ListParagraph"/>
        <w:numPr>
          <w:ilvl w:val="0"/>
          <w:numId w:val="21"/>
        </w:numPr>
        <w:tabs>
          <w:tab w:val="left" w:pos="720"/>
          <w:tab w:val="left" w:pos="2160"/>
        </w:tabs>
        <w:ind w:left="1440" w:hanging="720"/>
        <w:jc w:val="both"/>
        <w:rPr>
          <w:b/>
          <w:bCs/>
        </w:rPr>
      </w:pPr>
      <w:r>
        <w:rPr>
          <w:b/>
          <w:bCs/>
        </w:rPr>
        <w:t>The Board will Consider Approving the Minutes of the November 7-8, 2019 CWC Board Retreat.</w:t>
      </w:r>
    </w:p>
    <w:p w14:paraId="36CE3870" w14:textId="6A6BC00D" w:rsidR="00347E02" w:rsidRDefault="00347E02" w:rsidP="001A1107">
      <w:pPr>
        <w:tabs>
          <w:tab w:val="left" w:pos="720"/>
          <w:tab w:val="left" w:pos="2160"/>
        </w:tabs>
        <w:jc w:val="both"/>
      </w:pPr>
    </w:p>
    <w:p w14:paraId="42B39A46" w14:textId="1455CF40" w:rsidR="00347E02" w:rsidRPr="00347E02" w:rsidRDefault="00347E02" w:rsidP="001A1107">
      <w:pPr>
        <w:tabs>
          <w:tab w:val="left" w:pos="720"/>
          <w:tab w:val="left" w:pos="2160"/>
        </w:tabs>
        <w:jc w:val="both"/>
      </w:pPr>
      <w:r>
        <w:rPr>
          <w:b/>
          <w:bCs/>
        </w:rPr>
        <w:t xml:space="preserve">MOTION:  </w:t>
      </w:r>
      <w:r w:rsidR="00F95C9C">
        <w:t xml:space="preserve">Mayor Silvestrini </w:t>
      </w:r>
      <w:r>
        <w:t xml:space="preserve">moved to </w:t>
      </w:r>
      <w:r w:rsidR="00F95C9C">
        <w:t>approve the minutes of the November 7-8, 2019 CWC Board Retreat.</w:t>
      </w:r>
      <w:r>
        <w:t xml:space="preserve">  </w:t>
      </w:r>
      <w:r w:rsidR="00F95C9C">
        <w:t xml:space="preserve">Commissioner Bradley </w:t>
      </w:r>
      <w:r>
        <w:t xml:space="preserve">seconded the motion.  The motion passed </w:t>
      </w:r>
      <w:r w:rsidR="00FF2DA5">
        <w:t xml:space="preserve">with the </w:t>
      </w:r>
      <w:r>
        <w:t>unanimous</w:t>
      </w:r>
      <w:r w:rsidR="00FF2DA5">
        <w:t xml:space="preserve"> consent of the Board</w:t>
      </w:r>
      <w:r>
        <w:t xml:space="preserve">.  </w:t>
      </w:r>
    </w:p>
    <w:p w14:paraId="53DE6E77" w14:textId="77777777" w:rsidR="00EC266C" w:rsidRPr="00EC266C" w:rsidRDefault="00EC266C" w:rsidP="001A1107">
      <w:pPr>
        <w:tabs>
          <w:tab w:val="left" w:pos="720"/>
          <w:tab w:val="left" w:pos="2160"/>
        </w:tabs>
        <w:jc w:val="both"/>
      </w:pPr>
    </w:p>
    <w:p w14:paraId="545B7EA3" w14:textId="2D775519" w:rsidR="00284E0C" w:rsidRDefault="00284E0C" w:rsidP="001A1107">
      <w:pPr>
        <w:pStyle w:val="ListParagraph"/>
        <w:numPr>
          <w:ilvl w:val="0"/>
          <w:numId w:val="21"/>
        </w:numPr>
        <w:tabs>
          <w:tab w:val="left" w:pos="720"/>
          <w:tab w:val="left" w:pos="2160"/>
        </w:tabs>
        <w:ind w:left="1440" w:hanging="720"/>
        <w:jc w:val="both"/>
        <w:rPr>
          <w:b/>
          <w:bCs/>
        </w:rPr>
      </w:pPr>
      <w:r>
        <w:rPr>
          <w:b/>
          <w:bCs/>
        </w:rPr>
        <w:t xml:space="preserve">The </w:t>
      </w:r>
      <w:r w:rsidR="005C0CDD">
        <w:rPr>
          <w:b/>
          <w:bCs/>
        </w:rPr>
        <w:t>Board will Consider Approving the Minutes of the January 6, 2020, CWC Board Meeting.</w:t>
      </w:r>
    </w:p>
    <w:p w14:paraId="353D05BE" w14:textId="2F707DE4" w:rsidR="00F95C9C" w:rsidRDefault="00F95C9C" w:rsidP="001A1107">
      <w:pPr>
        <w:tabs>
          <w:tab w:val="left" w:pos="720"/>
          <w:tab w:val="left" w:pos="2160"/>
        </w:tabs>
        <w:jc w:val="both"/>
        <w:rPr>
          <w:b/>
          <w:bCs/>
        </w:rPr>
      </w:pPr>
    </w:p>
    <w:p w14:paraId="2ED90839" w14:textId="28F1B514" w:rsidR="002437B8" w:rsidRPr="00347E02" w:rsidRDefault="002437B8" w:rsidP="001A1107">
      <w:pPr>
        <w:tabs>
          <w:tab w:val="left" w:pos="720"/>
          <w:tab w:val="left" w:pos="2160"/>
        </w:tabs>
        <w:jc w:val="both"/>
      </w:pPr>
      <w:r>
        <w:rPr>
          <w:b/>
          <w:bCs/>
        </w:rPr>
        <w:t xml:space="preserve">MOTION:  </w:t>
      </w:r>
      <w:r>
        <w:t>Commissioner Bradley moved to approve the minutes of the January 6, 2020, CWC</w:t>
      </w:r>
      <w:r w:rsidR="006A72E3">
        <w:t xml:space="preserve"> Board Meeting</w:t>
      </w:r>
      <w:r>
        <w:t xml:space="preserve">.  </w:t>
      </w:r>
      <w:r w:rsidR="00EA6E46">
        <w:t xml:space="preserve">Mayor </w:t>
      </w:r>
      <w:r w:rsidR="006A72E3">
        <w:t xml:space="preserve">Peterson </w:t>
      </w:r>
      <w:r>
        <w:t xml:space="preserve">seconded the motion.  The motion passed with the unanimous consent of the Board.  </w:t>
      </w:r>
    </w:p>
    <w:p w14:paraId="66D8D0BE" w14:textId="77777777" w:rsidR="00F95C9C" w:rsidRPr="00F95C9C" w:rsidRDefault="00F95C9C" w:rsidP="001A1107">
      <w:pPr>
        <w:tabs>
          <w:tab w:val="left" w:pos="720"/>
          <w:tab w:val="left" w:pos="2160"/>
        </w:tabs>
        <w:jc w:val="both"/>
        <w:rPr>
          <w:b/>
          <w:bCs/>
        </w:rPr>
      </w:pPr>
    </w:p>
    <w:p w14:paraId="3DE4697A" w14:textId="75771A4E" w:rsidR="005C0CDD" w:rsidRDefault="009C20A4" w:rsidP="001A1107">
      <w:pPr>
        <w:pStyle w:val="ListParagraph"/>
        <w:numPr>
          <w:ilvl w:val="0"/>
          <w:numId w:val="21"/>
        </w:numPr>
        <w:tabs>
          <w:tab w:val="left" w:pos="720"/>
          <w:tab w:val="left" w:pos="2160"/>
        </w:tabs>
        <w:ind w:left="1440" w:hanging="720"/>
        <w:jc w:val="both"/>
        <w:rPr>
          <w:b/>
          <w:bCs/>
        </w:rPr>
      </w:pPr>
      <w:r>
        <w:rPr>
          <w:b/>
          <w:bCs/>
        </w:rPr>
        <w:t>Note:  February 3, 2020, Scheduled CWC Board Meeting was Cancelled Due to Winter Weather.</w:t>
      </w:r>
    </w:p>
    <w:p w14:paraId="75391340" w14:textId="77777777" w:rsidR="00A77FEA" w:rsidRPr="00A77FEA" w:rsidRDefault="00A77FEA" w:rsidP="001A1107">
      <w:pPr>
        <w:tabs>
          <w:tab w:val="left" w:pos="720"/>
          <w:tab w:val="left" w:pos="2160"/>
        </w:tabs>
        <w:jc w:val="both"/>
      </w:pPr>
    </w:p>
    <w:p w14:paraId="277E3A2B" w14:textId="0C790299" w:rsidR="00C25991" w:rsidRDefault="00C25991" w:rsidP="001A1107">
      <w:pPr>
        <w:pStyle w:val="ListParagraph"/>
        <w:numPr>
          <w:ilvl w:val="0"/>
          <w:numId w:val="21"/>
        </w:numPr>
        <w:tabs>
          <w:tab w:val="left" w:pos="720"/>
          <w:tab w:val="left" w:pos="2160"/>
        </w:tabs>
        <w:ind w:left="1440" w:hanging="720"/>
        <w:jc w:val="both"/>
        <w:rPr>
          <w:b/>
          <w:bCs/>
        </w:rPr>
      </w:pPr>
      <w:r>
        <w:rPr>
          <w:b/>
          <w:bCs/>
        </w:rPr>
        <w:t>The Board will Consider Approval of “Correction to December 2, 2019, Minutes” as Submitted by Paul Godot: Item Included in Packet.</w:t>
      </w:r>
    </w:p>
    <w:p w14:paraId="633EEA70" w14:textId="5295C209" w:rsidR="00284EE9" w:rsidRDefault="00284EE9" w:rsidP="001A1107">
      <w:pPr>
        <w:tabs>
          <w:tab w:val="left" w:pos="720"/>
          <w:tab w:val="left" w:pos="2160"/>
        </w:tabs>
        <w:jc w:val="both"/>
      </w:pPr>
    </w:p>
    <w:p w14:paraId="599DC9AB" w14:textId="5DBCDC5A" w:rsidR="00EA6E46" w:rsidRDefault="009E22F6" w:rsidP="001A1107">
      <w:pPr>
        <w:tabs>
          <w:tab w:val="left" w:pos="1440"/>
          <w:tab w:val="left" w:pos="2160"/>
        </w:tabs>
        <w:jc w:val="both"/>
      </w:pPr>
      <w:r>
        <w:t xml:space="preserve">Chair Robinson </w:t>
      </w:r>
      <w:r w:rsidR="00D06275">
        <w:t xml:space="preserve">reported </w:t>
      </w:r>
      <w:r>
        <w:t xml:space="preserve">that Paul Godot submitted revisions to the </w:t>
      </w:r>
      <w:r w:rsidR="00D06275">
        <w:t xml:space="preserve">December 2, 2019, </w:t>
      </w:r>
      <w:r>
        <w:t xml:space="preserve">minutes and claimed that </w:t>
      </w:r>
      <w:r w:rsidR="007D5529">
        <w:t xml:space="preserve">his comments were inaccurately characterized.  </w:t>
      </w:r>
      <w:r w:rsidR="00B478B2">
        <w:t xml:space="preserve">A one-half page sheet was included in the packet with his corrections.  </w:t>
      </w:r>
    </w:p>
    <w:p w14:paraId="36540FB2" w14:textId="77777777" w:rsidR="00EA6E46" w:rsidRDefault="00EA6E46" w:rsidP="001A1107">
      <w:pPr>
        <w:tabs>
          <w:tab w:val="left" w:pos="1440"/>
          <w:tab w:val="left" w:pos="2160"/>
        </w:tabs>
        <w:jc w:val="both"/>
      </w:pPr>
    </w:p>
    <w:p w14:paraId="10334BA9" w14:textId="1C035E2B" w:rsidR="00EA6E46" w:rsidRPr="00347E02" w:rsidRDefault="00EA6E46" w:rsidP="001A1107">
      <w:pPr>
        <w:tabs>
          <w:tab w:val="left" w:pos="720"/>
          <w:tab w:val="left" w:pos="2160"/>
        </w:tabs>
        <w:jc w:val="both"/>
      </w:pPr>
      <w:r>
        <w:rPr>
          <w:b/>
          <w:bCs/>
        </w:rPr>
        <w:lastRenderedPageBreak/>
        <w:t xml:space="preserve">MOTION:  </w:t>
      </w:r>
      <w:r>
        <w:t>Mayor Sondak moved to approve the corrections to the December 2, 2019, minu</w:t>
      </w:r>
      <w:r w:rsidR="003E3CF4">
        <w:t>t</w:t>
      </w:r>
      <w:r>
        <w:t xml:space="preserve">es as submitted by Paul Godot.  Mayor Peterson seconded the motion.  The motion passed with the unanimous consent of the Board.  </w:t>
      </w:r>
    </w:p>
    <w:p w14:paraId="44E714DA" w14:textId="3D7FEDE7" w:rsidR="007D5529" w:rsidRPr="00776831" w:rsidRDefault="00B478B2" w:rsidP="001A1107">
      <w:pPr>
        <w:tabs>
          <w:tab w:val="left" w:pos="1440"/>
          <w:tab w:val="left" w:pos="2160"/>
        </w:tabs>
        <w:jc w:val="both"/>
      </w:pPr>
      <w:r>
        <w:t xml:space="preserve"> </w:t>
      </w:r>
    </w:p>
    <w:p w14:paraId="78B88F9C" w14:textId="4B9B0E17" w:rsidR="00466B8B" w:rsidRPr="00466B8B" w:rsidRDefault="00FD477A" w:rsidP="001A1107">
      <w:pPr>
        <w:pStyle w:val="ListParagraph"/>
        <w:numPr>
          <w:ilvl w:val="0"/>
          <w:numId w:val="20"/>
        </w:numPr>
        <w:tabs>
          <w:tab w:val="left" w:pos="1440"/>
          <w:tab w:val="left" w:pos="2160"/>
        </w:tabs>
        <w:ind w:hanging="720"/>
        <w:jc w:val="both"/>
        <w:rPr>
          <w:bCs/>
        </w:rPr>
      </w:pPr>
      <w:r>
        <w:rPr>
          <w:b/>
          <w:u w:val="single"/>
        </w:rPr>
        <w:t>INSURANCE COVERAGE</w:t>
      </w:r>
    </w:p>
    <w:p w14:paraId="159A797D" w14:textId="77777777" w:rsidR="006F3316" w:rsidRPr="00466B8B" w:rsidRDefault="006F3316" w:rsidP="001A1107">
      <w:pPr>
        <w:tabs>
          <w:tab w:val="left" w:pos="1440"/>
          <w:tab w:val="left" w:pos="2160"/>
        </w:tabs>
        <w:jc w:val="both"/>
        <w:rPr>
          <w:bCs/>
        </w:rPr>
      </w:pPr>
    </w:p>
    <w:p w14:paraId="2B010DBC" w14:textId="019B8EF3" w:rsidR="00BD654E" w:rsidRPr="00301AE4" w:rsidRDefault="00A07D00" w:rsidP="001A1107">
      <w:pPr>
        <w:pStyle w:val="ListParagraph"/>
        <w:numPr>
          <w:ilvl w:val="0"/>
          <w:numId w:val="1"/>
        </w:numPr>
        <w:tabs>
          <w:tab w:val="left" w:pos="1440"/>
          <w:tab w:val="left" w:pos="2160"/>
        </w:tabs>
        <w:ind w:left="1440" w:hanging="720"/>
        <w:jc w:val="both"/>
        <w:rPr>
          <w:bCs/>
        </w:rPr>
      </w:pPr>
      <w:r>
        <w:rPr>
          <w:b/>
          <w:bCs/>
          <w:u w:val="single"/>
        </w:rPr>
        <w:t>Commissioner Jeff Silvestrini will Discuss Insurance Coverage Proposed to be Obtained through the Utah Local Governments Trust (“ULGT”).</w:t>
      </w:r>
    </w:p>
    <w:p w14:paraId="47C7A871" w14:textId="37F2F4E5" w:rsidR="00301AE4" w:rsidRDefault="00301AE4" w:rsidP="001A1107">
      <w:pPr>
        <w:tabs>
          <w:tab w:val="left" w:pos="1440"/>
          <w:tab w:val="left" w:pos="2160"/>
        </w:tabs>
        <w:jc w:val="both"/>
        <w:rPr>
          <w:bCs/>
        </w:rPr>
      </w:pPr>
    </w:p>
    <w:p w14:paraId="7EA9D10D" w14:textId="74946DEF" w:rsidR="00301AE4" w:rsidRDefault="00301AE4" w:rsidP="001A1107">
      <w:pPr>
        <w:tabs>
          <w:tab w:val="left" w:pos="1440"/>
          <w:tab w:val="left" w:pos="2160"/>
        </w:tabs>
        <w:jc w:val="both"/>
        <w:rPr>
          <w:bCs/>
        </w:rPr>
      </w:pPr>
      <w:r>
        <w:rPr>
          <w:bCs/>
        </w:rPr>
        <w:t xml:space="preserve">Mayor Silvestrini </w:t>
      </w:r>
      <w:r w:rsidR="00D8318D">
        <w:rPr>
          <w:bCs/>
        </w:rPr>
        <w:t>reported that the issue was discussed at the most recent Budget Finance Committee Meeting</w:t>
      </w:r>
      <w:r w:rsidR="00E3551A">
        <w:rPr>
          <w:bCs/>
        </w:rPr>
        <w:t xml:space="preserve">.  The </w:t>
      </w:r>
      <w:r w:rsidR="00D06275">
        <w:rPr>
          <w:bCs/>
        </w:rPr>
        <w:t>T</w:t>
      </w:r>
      <w:r w:rsidR="00E3551A">
        <w:rPr>
          <w:bCs/>
        </w:rPr>
        <w:t>rust requires that the CWC enter into a</w:t>
      </w:r>
      <w:r w:rsidR="00D42ADC">
        <w:rPr>
          <w:bCs/>
        </w:rPr>
        <w:t>n Interlocal Cooperat</w:t>
      </w:r>
      <w:r w:rsidR="00C02157">
        <w:rPr>
          <w:bCs/>
        </w:rPr>
        <w:t>ion</w:t>
      </w:r>
      <w:r w:rsidR="00D42ADC">
        <w:rPr>
          <w:bCs/>
        </w:rPr>
        <w:t xml:space="preserve"> Agreement.  </w:t>
      </w:r>
      <w:r w:rsidR="00C50975">
        <w:rPr>
          <w:bCs/>
        </w:rPr>
        <w:t xml:space="preserve">CWC Attorney, Shane Topham confirmed that </w:t>
      </w:r>
      <w:r w:rsidR="00EE6762">
        <w:rPr>
          <w:bCs/>
        </w:rPr>
        <w:t xml:space="preserve">the </w:t>
      </w:r>
      <w:r w:rsidR="00157E14">
        <w:rPr>
          <w:bCs/>
        </w:rPr>
        <w:t xml:space="preserve">Amended and Restated Interlocal Agreement has been in effect for some time.  </w:t>
      </w:r>
      <w:r w:rsidR="00C50975">
        <w:rPr>
          <w:bCs/>
        </w:rPr>
        <w:t xml:space="preserve">The CWC </w:t>
      </w:r>
      <w:r w:rsidR="00D06275">
        <w:rPr>
          <w:bCs/>
        </w:rPr>
        <w:t xml:space="preserve">will </w:t>
      </w:r>
      <w:r w:rsidR="00157E14">
        <w:rPr>
          <w:bCs/>
        </w:rPr>
        <w:t xml:space="preserve">simply become a signatory in order to </w:t>
      </w:r>
      <w:r w:rsidR="00C50975">
        <w:rPr>
          <w:bCs/>
        </w:rPr>
        <w:t xml:space="preserve">obtain insurance coverage.  Chair Robinson </w:t>
      </w:r>
      <w:r w:rsidR="003E3CF4">
        <w:rPr>
          <w:bCs/>
        </w:rPr>
        <w:t xml:space="preserve">disclosed </w:t>
      </w:r>
      <w:r w:rsidR="00C50975">
        <w:rPr>
          <w:bCs/>
        </w:rPr>
        <w:t xml:space="preserve">that he is one of nine members of the ULGT Board.  </w:t>
      </w:r>
      <w:r w:rsidR="00B4756F">
        <w:rPr>
          <w:bCs/>
        </w:rPr>
        <w:t xml:space="preserve">There are up to 15 potential Directors of the </w:t>
      </w:r>
      <w:r w:rsidR="00D06275">
        <w:rPr>
          <w:bCs/>
        </w:rPr>
        <w:t>T</w:t>
      </w:r>
      <w:r w:rsidR="00B4756F">
        <w:rPr>
          <w:bCs/>
        </w:rPr>
        <w:t xml:space="preserve">rust </w:t>
      </w:r>
      <w:r w:rsidR="00C827AF">
        <w:rPr>
          <w:bCs/>
        </w:rPr>
        <w:t xml:space="preserve">with three from </w:t>
      </w:r>
      <w:r w:rsidR="00D06275">
        <w:rPr>
          <w:bCs/>
        </w:rPr>
        <w:t>C</w:t>
      </w:r>
      <w:r w:rsidR="00C827AF">
        <w:rPr>
          <w:bCs/>
        </w:rPr>
        <w:t xml:space="preserve">ounties.  </w:t>
      </w:r>
      <w:r w:rsidR="00D06275">
        <w:rPr>
          <w:bCs/>
        </w:rPr>
        <w:t xml:space="preserve">Chair Robinson </w:t>
      </w:r>
      <w:r w:rsidR="00C827AF">
        <w:rPr>
          <w:bCs/>
        </w:rPr>
        <w:t xml:space="preserve">represents Summit County in that capacity.  </w:t>
      </w:r>
    </w:p>
    <w:p w14:paraId="3EECFE2C" w14:textId="77777777" w:rsidR="00301AE4" w:rsidRPr="00301AE4" w:rsidRDefault="00301AE4" w:rsidP="001A1107">
      <w:pPr>
        <w:tabs>
          <w:tab w:val="left" w:pos="1440"/>
          <w:tab w:val="left" w:pos="2160"/>
        </w:tabs>
        <w:jc w:val="both"/>
        <w:rPr>
          <w:bCs/>
        </w:rPr>
      </w:pPr>
    </w:p>
    <w:p w14:paraId="26A328E3" w14:textId="28325BA7" w:rsidR="00A07D00" w:rsidRPr="00BD654E" w:rsidRDefault="00A07D00" w:rsidP="001A1107">
      <w:pPr>
        <w:pStyle w:val="ListParagraph"/>
        <w:numPr>
          <w:ilvl w:val="0"/>
          <w:numId w:val="1"/>
        </w:numPr>
        <w:tabs>
          <w:tab w:val="left" w:pos="1440"/>
          <w:tab w:val="left" w:pos="2160"/>
        </w:tabs>
        <w:ind w:left="1440" w:hanging="720"/>
        <w:jc w:val="both"/>
        <w:rPr>
          <w:bCs/>
        </w:rPr>
      </w:pPr>
      <w:r>
        <w:rPr>
          <w:b/>
          <w:bCs/>
          <w:u w:val="single"/>
        </w:rPr>
        <w:t>Consideration of Resolution 2020-08 Approving an Interlocal Agreement between the CWC and ULGT.</w:t>
      </w:r>
    </w:p>
    <w:p w14:paraId="312A236F" w14:textId="14242E92" w:rsidR="00BD654E" w:rsidRDefault="00BD654E" w:rsidP="001A1107">
      <w:pPr>
        <w:tabs>
          <w:tab w:val="left" w:pos="1440"/>
          <w:tab w:val="left" w:pos="2160"/>
        </w:tabs>
        <w:jc w:val="both"/>
        <w:rPr>
          <w:bCs/>
        </w:rPr>
      </w:pPr>
    </w:p>
    <w:p w14:paraId="2725AE91" w14:textId="77777777" w:rsidR="00435C52" w:rsidRDefault="00C50975" w:rsidP="001A1107">
      <w:pPr>
        <w:tabs>
          <w:tab w:val="left" w:pos="720"/>
          <w:tab w:val="left" w:pos="2160"/>
        </w:tabs>
        <w:jc w:val="both"/>
      </w:pPr>
      <w:r>
        <w:rPr>
          <w:b/>
          <w:bCs/>
        </w:rPr>
        <w:t xml:space="preserve">MOTION:  </w:t>
      </w:r>
      <w:r w:rsidR="003E3CF4">
        <w:t xml:space="preserve">Mayor Silvestrini </w:t>
      </w:r>
      <w:r>
        <w:t xml:space="preserve">moved to approve </w:t>
      </w:r>
      <w:r w:rsidR="003E3CF4">
        <w:t>Resolution 2020-08, approving entry into an Interlocal Cooperation Agreement with the Utah Local Governments Trust</w:t>
      </w:r>
      <w:r>
        <w:t xml:space="preserve">.  Mayor </w:t>
      </w:r>
      <w:r w:rsidR="003E3CF4">
        <w:t xml:space="preserve">Sondak </w:t>
      </w:r>
      <w:r>
        <w:t xml:space="preserve">seconded the motion.  </w:t>
      </w:r>
    </w:p>
    <w:p w14:paraId="145708F9" w14:textId="77777777" w:rsidR="00435C52" w:rsidRDefault="00435C52" w:rsidP="001A1107">
      <w:pPr>
        <w:tabs>
          <w:tab w:val="left" w:pos="720"/>
          <w:tab w:val="left" w:pos="2160"/>
        </w:tabs>
        <w:jc w:val="both"/>
      </w:pPr>
    </w:p>
    <w:p w14:paraId="458966B0" w14:textId="5D308E12" w:rsidR="00435C52" w:rsidRDefault="00435C52" w:rsidP="001A1107">
      <w:pPr>
        <w:tabs>
          <w:tab w:val="left" w:pos="720"/>
          <w:tab w:val="left" w:pos="2160"/>
        </w:tabs>
        <w:jc w:val="both"/>
      </w:pPr>
      <w:r>
        <w:t xml:space="preserve">It was clarified that the CWC will pay the premiums.  </w:t>
      </w:r>
      <w:r w:rsidR="00F9228B">
        <w:t xml:space="preserve">A table was provided showing the coverages and premiums.  </w:t>
      </w:r>
      <w:r w:rsidR="00127045">
        <w:t xml:space="preserve">Chair Robinson indicated that he would recuse himself from the vote due to </w:t>
      </w:r>
      <w:r w:rsidR="00711114">
        <w:t xml:space="preserve">his involvement as a </w:t>
      </w:r>
      <w:r w:rsidR="00D943E5">
        <w:t xml:space="preserve">Trust </w:t>
      </w:r>
      <w:r w:rsidR="00711114">
        <w:t>Board Member</w:t>
      </w:r>
      <w:r w:rsidR="00D943E5">
        <w:t>.</w:t>
      </w:r>
      <w:r w:rsidR="00711114">
        <w:t xml:space="preserve"> </w:t>
      </w:r>
    </w:p>
    <w:p w14:paraId="516D843F" w14:textId="77777777" w:rsidR="00435C52" w:rsidRDefault="00435C52" w:rsidP="001A1107">
      <w:pPr>
        <w:tabs>
          <w:tab w:val="left" w:pos="720"/>
          <w:tab w:val="left" w:pos="2160"/>
        </w:tabs>
        <w:jc w:val="both"/>
      </w:pPr>
    </w:p>
    <w:p w14:paraId="63E55546" w14:textId="4888A1AB" w:rsidR="00C50975" w:rsidRPr="00347E02" w:rsidRDefault="00C50975" w:rsidP="001A1107">
      <w:pPr>
        <w:tabs>
          <w:tab w:val="left" w:pos="720"/>
          <w:tab w:val="left" w:pos="2160"/>
        </w:tabs>
        <w:jc w:val="both"/>
      </w:pPr>
      <w:r>
        <w:t xml:space="preserve">The motion passed </w:t>
      </w:r>
      <w:r w:rsidR="00D943E5">
        <w:t xml:space="preserve">with the </w:t>
      </w:r>
      <w:r>
        <w:t>unanimous</w:t>
      </w:r>
      <w:r w:rsidR="00D943E5">
        <w:t xml:space="preserve"> consent </w:t>
      </w:r>
      <w:r>
        <w:t>of the Board</w:t>
      </w:r>
      <w:r w:rsidR="00D943E5">
        <w:t xml:space="preserve"> with one abstention</w:t>
      </w:r>
      <w:r>
        <w:t xml:space="preserve">.  </w:t>
      </w:r>
      <w:r w:rsidR="00D943E5">
        <w:t xml:space="preserve">Chair Robinson abstained from the vote.  </w:t>
      </w:r>
    </w:p>
    <w:p w14:paraId="44C71097" w14:textId="77777777" w:rsidR="00B26E26" w:rsidRPr="00B26E26" w:rsidRDefault="00B26E26" w:rsidP="001A1107">
      <w:pPr>
        <w:tabs>
          <w:tab w:val="left" w:pos="720"/>
          <w:tab w:val="left" w:pos="2160"/>
        </w:tabs>
        <w:jc w:val="both"/>
        <w:rPr>
          <w:bCs/>
        </w:rPr>
      </w:pPr>
    </w:p>
    <w:p w14:paraId="4AF6D7B2" w14:textId="263CC3F7" w:rsidR="00FA6B90" w:rsidRPr="00FA6B90" w:rsidRDefault="00A07D00" w:rsidP="001A1107">
      <w:pPr>
        <w:pStyle w:val="ListParagraph"/>
        <w:numPr>
          <w:ilvl w:val="0"/>
          <w:numId w:val="20"/>
        </w:numPr>
        <w:tabs>
          <w:tab w:val="left" w:pos="1440"/>
          <w:tab w:val="left" w:pos="2160"/>
        </w:tabs>
        <w:ind w:hanging="720"/>
        <w:jc w:val="both"/>
        <w:rPr>
          <w:b/>
          <w:bCs/>
        </w:rPr>
      </w:pPr>
      <w:r>
        <w:rPr>
          <w:b/>
          <w:bCs/>
          <w:u w:val="single"/>
        </w:rPr>
        <w:t>BUDGET/FINANC</w:t>
      </w:r>
      <w:r w:rsidR="00D259E6">
        <w:rPr>
          <w:b/>
          <w:bCs/>
          <w:u w:val="single"/>
        </w:rPr>
        <w:t>E</w:t>
      </w:r>
    </w:p>
    <w:p w14:paraId="790D11FC" w14:textId="77777777" w:rsidR="007D3310" w:rsidRDefault="007D3310" w:rsidP="001A1107">
      <w:pPr>
        <w:tabs>
          <w:tab w:val="left" w:pos="1440"/>
          <w:tab w:val="left" w:pos="2160"/>
        </w:tabs>
        <w:jc w:val="both"/>
        <w:rPr>
          <w:b/>
          <w:bCs/>
        </w:rPr>
      </w:pPr>
    </w:p>
    <w:p w14:paraId="1949ABD5" w14:textId="47A5193D" w:rsidR="00466B8B" w:rsidRDefault="00E51048" w:rsidP="001A1107">
      <w:pPr>
        <w:pStyle w:val="ListParagraph"/>
        <w:numPr>
          <w:ilvl w:val="0"/>
          <w:numId w:val="22"/>
        </w:numPr>
        <w:tabs>
          <w:tab w:val="left" w:pos="2160"/>
        </w:tabs>
        <w:ind w:left="1440" w:hanging="720"/>
        <w:jc w:val="both"/>
        <w:rPr>
          <w:b/>
          <w:bCs/>
        </w:rPr>
      </w:pPr>
      <w:r w:rsidRPr="00E711DC">
        <w:rPr>
          <w:b/>
          <w:bCs/>
        </w:rPr>
        <w:t xml:space="preserve">Consideration </w:t>
      </w:r>
      <w:r w:rsidR="00E711DC">
        <w:rPr>
          <w:b/>
          <w:bCs/>
        </w:rPr>
        <w:t xml:space="preserve">of </w:t>
      </w:r>
      <w:r w:rsidRPr="00E711DC">
        <w:rPr>
          <w:b/>
          <w:bCs/>
        </w:rPr>
        <w:t>Resolution 2020-0</w:t>
      </w:r>
      <w:r w:rsidR="00E711DC">
        <w:rPr>
          <w:b/>
          <w:bCs/>
        </w:rPr>
        <w:t>9</w:t>
      </w:r>
      <w:r w:rsidRPr="00E711DC">
        <w:rPr>
          <w:b/>
          <w:bCs/>
        </w:rPr>
        <w:t xml:space="preserve"> </w:t>
      </w:r>
      <w:r w:rsidR="00E711DC">
        <w:rPr>
          <w:b/>
          <w:bCs/>
        </w:rPr>
        <w:t xml:space="preserve">(a) Approving Commissioner Jeff Silvestrini as Assistant-Treasurer of the CWC; (B) Approving </w:t>
      </w:r>
      <w:r w:rsidR="00642A73">
        <w:rPr>
          <w:b/>
          <w:bCs/>
        </w:rPr>
        <w:t xml:space="preserve">Commissioner </w:t>
      </w:r>
      <w:r w:rsidR="00E711DC">
        <w:rPr>
          <w:b/>
          <w:bCs/>
        </w:rPr>
        <w:t>Jeff Silvestrini and Commissioner Jim Bradley as the Chair and Vice-Chair, respectively, of the Budget/Finance Committee; (c) Naming Blake Perez, CWC Deputy Director, as the CWC Budget Officer, and (d) Changing the Signatories (two needed) on the CWC’s Checking Account at Zions Bank to Christopher F. Robinson (Chair), Jeff Silvestrini (Assistant-Treasurer/Chair Budget/Finance Committee), Jim Bradley (Vice-Chair), Ralph Becker (Executive Director.</w:t>
      </w:r>
    </w:p>
    <w:p w14:paraId="5F3DD2C2" w14:textId="29534980" w:rsidR="004C2A62" w:rsidRPr="004C2A62" w:rsidRDefault="004C2A62" w:rsidP="001A1107">
      <w:pPr>
        <w:tabs>
          <w:tab w:val="left" w:pos="2160"/>
        </w:tabs>
        <w:jc w:val="both"/>
      </w:pPr>
    </w:p>
    <w:p w14:paraId="697646F5" w14:textId="700C2518" w:rsidR="002072BF" w:rsidRDefault="004C2A62" w:rsidP="001A1107">
      <w:pPr>
        <w:tabs>
          <w:tab w:val="left" w:pos="2160"/>
        </w:tabs>
        <w:jc w:val="both"/>
      </w:pPr>
      <w:r>
        <w:t xml:space="preserve">Mayor Silvestrini </w:t>
      </w:r>
      <w:r w:rsidR="00D06275">
        <w:t xml:space="preserve">reported </w:t>
      </w:r>
      <w:r>
        <w:t xml:space="preserve">that there have been conversations about who should serve on the Budget/Finance Committee.  </w:t>
      </w:r>
      <w:r w:rsidR="002072BF">
        <w:t>The following appointments were proposed:</w:t>
      </w:r>
    </w:p>
    <w:p w14:paraId="7DC13459" w14:textId="77777777" w:rsidR="002072BF" w:rsidRDefault="002072BF" w:rsidP="001A1107">
      <w:pPr>
        <w:tabs>
          <w:tab w:val="left" w:pos="2160"/>
        </w:tabs>
        <w:jc w:val="both"/>
      </w:pPr>
    </w:p>
    <w:p w14:paraId="7B378EE9" w14:textId="28BEAA72" w:rsidR="004C2A62" w:rsidRDefault="00C0520C" w:rsidP="001A1107">
      <w:pPr>
        <w:pStyle w:val="ListParagraph"/>
        <w:numPr>
          <w:ilvl w:val="0"/>
          <w:numId w:val="29"/>
        </w:numPr>
        <w:tabs>
          <w:tab w:val="left" w:pos="2160"/>
        </w:tabs>
        <w:ind w:left="1440" w:hanging="720"/>
        <w:jc w:val="both"/>
      </w:pPr>
      <w:r>
        <w:lastRenderedPageBreak/>
        <w:t xml:space="preserve">Commissioner </w:t>
      </w:r>
      <w:r w:rsidR="00642A73">
        <w:t xml:space="preserve">Jeff Silvestrini - </w:t>
      </w:r>
      <w:r w:rsidR="00011B81">
        <w:t>Assistant</w:t>
      </w:r>
      <w:r w:rsidR="009F1A4D">
        <w:t>-</w:t>
      </w:r>
      <w:r w:rsidR="00011B81">
        <w:t>Treasurer</w:t>
      </w:r>
      <w:r>
        <w:t>;</w:t>
      </w:r>
      <w:r w:rsidR="009F1A4D">
        <w:t xml:space="preserve">  </w:t>
      </w:r>
    </w:p>
    <w:p w14:paraId="5C73D856" w14:textId="77777777" w:rsidR="00E63B1D" w:rsidRDefault="00C0520C" w:rsidP="001A1107">
      <w:pPr>
        <w:pStyle w:val="ListParagraph"/>
        <w:numPr>
          <w:ilvl w:val="0"/>
          <w:numId w:val="29"/>
        </w:numPr>
        <w:tabs>
          <w:tab w:val="left" w:pos="2160"/>
        </w:tabs>
        <w:ind w:left="1440" w:hanging="720"/>
        <w:jc w:val="both"/>
      </w:pPr>
      <w:r>
        <w:t xml:space="preserve">Commissioner </w:t>
      </w:r>
      <w:r w:rsidR="00642A73">
        <w:t xml:space="preserve">Jeff Silvestrini and </w:t>
      </w:r>
      <w:r w:rsidR="0060703C">
        <w:t xml:space="preserve">Commissioner </w:t>
      </w:r>
      <w:r>
        <w:t>Jim Bradley – Chair and Vice-Chair;</w:t>
      </w:r>
    </w:p>
    <w:p w14:paraId="7EB73B81" w14:textId="77777777" w:rsidR="00E63B1D" w:rsidRDefault="00C0520C" w:rsidP="001A1107">
      <w:pPr>
        <w:pStyle w:val="ListParagraph"/>
        <w:numPr>
          <w:ilvl w:val="0"/>
          <w:numId w:val="29"/>
        </w:numPr>
        <w:tabs>
          <w:tab w:val="left" w:pos="2160"/>
        </w:tabs>
        <w:ind w:left="1440" w:hanging="720"/>
        <w:jc w:val="both"/>
      </w:pPr>
      <w:r>
        <w:t>CWC Deputy Director Blake Perez – CWC Budget Officer;</w:t>
      </w:r>
      <w:r w:rsidR="00E63B1D">
        <w:t xml:space="preserve"> and</w:t>
      </w:r>
    </w:p>
    <w:p w14:paraId="69537DBD" w14:textId="6AB00278" w:rsidR="00C0520C" w:rsidRPr="004C2A62" w:rsidRDefault="00E63B1D" w:rsidP="001A1107">
      <w:pPr>
        <w:pStyle w:val="ListParagraph"/>
        <w:numPr>
          <w:ilvl w:val="0"/>
          <w:numId w:val="29"/>
        </w:numPr>
        <w:tabs>
          <w:tab w:val="left" w:pos="2160"/>
        </w:tabs>
        <w:ind w:left="1440" w:hanging="720"/>
        <w:jc w:val="both"/>
      </w:pPr>
      <w:r>
        <w:t>Change signatories to Chair Robinson</w:t>
      </w:r>
      <w:r w:rsidR="00D06275">
        <w:t xml:space="preserve">, </w:t>
      </w:r>
      <w:r>
        <w:t>Commissioner Silvestrini, Commissioner Bradley, and CWC Executive Director Ralph Becker.</w:t>
      </w:r>
    </w:p>
    <w:p w14:paraId="757AFA3F" w14:textId="37619283" w:rsidR="004C2A62" w:rsidRDefault="004C2A62" w:rsidP="001A1107">
      <w:pPr>
        <w:tabs>
          <w:tab w:val="left" w:pos="2160"/>
        </w:tabs>
        <w:jc w:val="both"/>
      </w:pPr>
    </w:p>
    <w:p w14:paraId="353E7F70" w14:textId="1F00725A" w:rsidR="00642A73" w:rsidRDefault="00E63B1D" w:rsidP="001A1107">
      <w:pPr>
        <w:tabs>
          <w:tab w:val="left" w:pos="2160"/>
        </w:tabs>
        <w:jc w:val="both"/>
      </w:pPr>
      <w:r>
        <w:t xml:space="preserve">Mayor Mendenhall suggested that the Treasurer </w:t>
      </w:r>
      <w:r w:rsidR="00D06275">
        <w:t xml:space="preserve">also </w:t>
      </w:r>
      <w:r>
        <w:t xml:space="preserve">be a signatory.  </w:t>
      </w:r>
      <w:r w:rsidR="00C87072">
        <w:t xml:space="preserve">It was suggested that the Resolution be amended to add Mayor Mendenhall as a signatory.  </w:t>
      </w:r>
      <w:r w:rsidR="00777BC2">
        <w:t>There was discussion about whether to include names or simply titles</w:t>
      </w:r>
      <w:r w:rsidR="00E91C70">
        <w:t xml:space="preserve"> in the resolution</w:t>
      </w:r>
      <w:r w:rsidR="00777BC2">
        <w:t xml:space="preserve">.  It was determined that </w:t>
      </w:r>
      <w:r w:rsidR="00CA412D">
        <w:t xml:space="preserve">the </w:t>
      </w:r>
      <w:r w:rsidR="00777BC2">
        <w:t xml:space="preserve">names </w:t>
      </w:r>
      <w:r w:rsidR="00A0721B">
        <w:t xml:space="preserve">of individuals </w:t>
      </w:r>
      <w:r w:rsidR="00E91C70">
        <w:t>need</w:t>
      </w:r>
      <w:r w:rsidR="00DE53ED">
        <w:t xml:space="preserve"> to be printed </w:t>
      </w:r>
      <w:r w:rsidR="00E91C70">
        <w:t>on the signature card</w:t>
      </w:r>
      <w:r w:rsidR="00DE53ED">
        <w:t>s</w:t>
      </w:r>
      <w:r w:rsidR="00903D2B">
        <w:t xml:space="preserve">.  </w:t>
      </w:r>
    </w:p>
    <w:p w14:paraId="72BE91D1" w14:textId="115B3E87" w:rsidR="00642A73" w:rsidRDefault="00642A73" w:rsidP="001A1107">
      <w:pPr>
        <w:tabs>
          <w:tab w:val="left" w:pos="2160"/>
        </w:tabs>
        <w:jc w:val="both"/>
      </w:pPr>
    </w:p>
    <w:p w14:paraId="747A69E0" w14:textId="3B846F83" w:rsidR="00C87072" w:rsidRDefault="00C87072" w:rsidP="001A1107">
      <w:pPr>
        <w:tabs>
          <w:tab w:val="left" w:pos="720"/>
          <w:tab w:val="left" w:pos="2160"/>
        </w:tabs>
        <w:jc w:val="both"/>
      </w:pPr>
      <w:r>
        <w:rPr>
          <w:b/>
          <w:bCs/>
        </w:rPr>
        <w:t xml:space="preserve">MOTION:  </w:t>
      </w:r>
      <w:r>
        <w:t>Mayor Silvestrini moved to approve Resolution 2020-0</w:t>
      </w:r>
      <w:r w:rsidR="000E6C88">
        <w:t>9</w:t>
      </w:r>
      <w:r>
        <w:t>, approving entry into an Interlocal Cooperation Agreement with the Utah Local Governments Trust</w:t>
      </w:r>
      <w:r w:rsidR="003B4B4E">
        <w:t xml:space="preserve"> with the changes outlined</w:t>
      </w:r>
      <w:r w:rsidR="001F35E3">
        <w:t xml:space="preserve"> and Mayor Mendenhall as Treasurer</w:t>
      </w:r>
      <w:r>
        <w:t xml:space="preserve">.  Mayor </w:t>
      </w:r>
      <w:r w:rsidR="00F01018">
        <w:t xml:space="preserve">Mendenhall </w:t>
      </w:r>
      <w:r>
        <w:t xml:space="preserve">seconded the motion.  </w:t>
      </w:r>
      <w:r w:rsidR="00F01018">
        <w:t xml:space="preserve">The motion passed with the unanimous consent of the Board.  </w:t>
      </w:r>
    </w:p>
    <w:p w14:paraId="2B9C7761" w14:textId="4A4445B7" w:rsidR="00FE211F" w:rsidRDefault="00FE211F" w:rsidP="001A1107">
      <w:pPr>
        <w:tabs>
          <w:tab w:val="left" w:pos="720"/>
          <w:tab w:val="left" w:pos="2160"/>
        </w:tabs>
        <w:jc w:val="both"/>
      </w:pPr>
    </w:p>
    <w:p w14:paraId="763418CF" w14:textId="070B36D6" w:rsidR="00E711DC" w:rsidRDefault="00E711DC" w:rsidP="001A1107">
      <w:pPr>
        <w:pStyle w:val="ListParagraph"/>
        <w:numPr>
          <w:ilvl w:val="0"/>
          <w:numId w:val="22"/>
        </w:numPr>
        <w:tabs>
          <w:tab w:val="left" w:pos="2160"/>
        </w:tabs>
        <w:ind w:left="1440" w:hanging="720"/>
        <w:jc w:val="both"/>
        <w:rPr>
          <w:b/>
          <w:bCs/>
        </w:rPr>
      </w:pPr>
      <w:r>
        <w:rPr>
          <w:b/>
          <w:bCs/>
        </w:rPr>
        <w:t>Consideration of Resolution 2020-10 Approving Amending the CWC Bylaws to Include New Section 10.1 “Investment Fund Policy”.</w:t>
      </w:r>
    </w:p>
    <w:p w14:paraId="5443520F" w14:textId="4D60F6FC" w:rsidR="00FE211F" w:rsidRPr="00FE211F" w:rsidRDefault="00FE211F" w:rsidP="001A1107">
      <w:pPr>
        <w:tabs>
          <w:tab w:val="left" w:pos="2160"/>
        </w:tabs>
        <w:jc w:val="both"/>
      </w:pPr>
    </w:p>
    <w:p w14:paraId="1B01F893" w14:textId="5055A4C6" w:rsidR="00931253" w:rsidRDefault="00931253" w:rsidP="001A1107">
      <w:pPr>
        <w:tabs>
          <w:tab w:val="left" w:pos="720"/>
          <w:tab w:val="left" w:pos="2160"/>
        </w:tabs>
        <w:jc w:val="both"/>
      </w:pPr>
      <w:r>
        <w:t>Mayor Silvestrini reported that the Budget/Finance Committee discussed the appropriateness of the CWC adopting an investment policy</w:t>
      </w:r>
      <w:r w:rsidR="002F26B3">
        <w:t xml:space="preserve"> where surplus funds would be deposited into an interest-bearing </w:t>
      </w:r>
      <w:r w:rsidR="00A84880">
        <w:t>T</w:t>
      </w:r>
      <w:r w:rsidR="002F26B3">
        <w:t xml:space="preserve">reasury </w:t>
      </w:r>
      <w:r w:rsidR="00A84880">
        <w:t>I</w:t>
      </w:r>
      <w:r w:rsidR="002F26B3">
        <w:t xml:space="preserve">nvestment </w:t>
      </w:r>
      <w:r w:rsidR="00A84880">
        <w:t>F</w:t>
      </w:r>
      <w:r w:rsidR="002F26B3">
        <w:t xml:space="preserve">und.  </w:t>
      </w:r>
      <w:r w:rsidR="004166F2">
        <w:t>A resolution was drafted to that</w:t>
      </w:r>
      <w:r w:rsidR="00A84880">
        <w:t xml:space="preserve"> effect</w:t>
      </w:r>
      <w:r w:rsidR="004166F2">
        <w:t xml:space="preserve">.  </w:t>
      </w:r>
      <w:r w:rsidR="00BA0D7C">
        <w:t xml:space="preserve">There was discussion of </w:t>
      </w:r>
      <w:r w:rsidR="004C422B">
        <w:t xml:space="preserve">maintaining a cash equivalent </w:t>
      </w:r>
      <w:r w:rsidR="005A12DB">
        <w:t>in the amount in an operational reserve for at least 12 months</w:t>
      </w:r>
      <w:r w:rsidR="00BA3D59">
        <w:t xml:space="preserve"> as a policy.  As funds are received</w:t>
      </w:r>
      <w:r w:rsidR="00A84880">
        <w:t>,</w:t>
      </w:r>
      <w:r w:rsidR="00BA3D59">
        <w:t xml:space="preserve"> </w:t>
      </w:r>
      <w:r w:rsidR="0078353C">
        <w:t xml:space="preserve">they would </w:t>
      </w:r>
      <w:r w:rsidR="008434E4">
        <w:t xml:space="preserve">be deposited in a </w:t>
      </w:r>
      <w:r w:rsidR="00930E8A">
        <w:t>Public Treasurers’ Investment Fund (“</w:t>
      </w:r>
      <w:r w:rsidR="008434E4">
        <w:t>PTIF</w:t>
      </w:r>
      <w:r w:rsidR="00930E8A">
        <w:t>”)</w:t>
      </w:r>
      <w:r w:rsidR="008434E4">
        <w:t xml:space="preserve"> account and </w:t>
      </w:r>
      <w:r w:rsidR="0078353C">
        <w:t xml:space="preserve">earn interest until </w:t>
      </w:r>
      <w:r w:rsidR="00A84880">
        <w:t xml:space="preserve">the funds </w:t>
      </w:r>
      <w:r w:rsidR="0078353C">
        <w:t xml:space="preserve">are </w:t>
      </w:r>
      <w:r w:rsidR="00A7122A">
        <w:t xml:space="preserve">utilized. </w:t>
      </w:r>
      <w:r w:rsidR="00DD47D5">
        <w:t xml:space="preserve"> </w:t>
      </w:r>
      <w:r w:rsidR="00A7122A">
        <w:t xml:space="preserve"> </w:t>
      </w:r>
    </w:p>
    <w:p w14:paraId="39FC00A2" w14:textId="2A04D3D0" w:rsidR="008434E4" w:rsidRDefault="008434E4" w:rsidP="001A1107">
      <w:pPr>
        <w:tabs>
          <w:tab w:val="left" w:pos="720"/>
          <w:tab w:val="left" w:pos="2160"/>
        </w:tabs>
        <w:jc w:val="both"/>
      </w:pPr>
    </w:p>
    <w:p w14:paraId="08F204E5" w14:textId="6ACDD580" w:rsidR="00353BF4" w:rsidRDefault="00160738" w:rsidP="001A1107">
      <w:pPr>
        <w:tabs>
          <w:tab w:val="left" w:pos="720"/>
          <w:tab w:val="left" w:pos="2160"/>
        </w:tabs>
        <w:jc w:val="both"/>
      </w:pPr>
      <w:r>
        <w:t xml:space="preserve">In response to a question raised, Mayor Silvestrini stated that a determination had not been made with regard to a minimum reserve amount.  </w:t>
      </w:r>
      <w:r w:rsidR="00043FF0">
        <w:t xml:space="preserve">CWC Executive Director, Ralph Becker </w:t>
      </w:r>
      <w:r w:rsidR="0024146F">
        <w:t xml:space="preserve">thought the proposed approach was sensible given the nature of the CWC and the funding sources.  </w:t>
      </w:r>
      <w:r w:rsidR="007C0C1A">
        <w:t xml:space="preserve">Chair Robinson explained that if they </w:t>
      </w:r>
      <w:r w:rsidR="00BA515E">
        <w:t xml:space="preserve">seek to use reserve funds for something that has not been budgeted for, a </w:t>
      </w:r>
      <w:r w:rsidR="00353BF4">
        <w:t>specific process would have to be followed.</w:t>
      </w:r>
      <w:r w:rsidR="00551825">
        <w:t xml:space="preserve">  The proposed procedures were described</w:t>
      </w:r>
      <w:r w:rsidR="000A6B91">
        <w:t xml:space="preserve"> and specific adjustments made</w:t>
      </w:r>
      <w:r w:rsidR="00551825">
        <w:t xml:space="preserve">.  </w:t>
      </w:r>
    </w:p>
    <w:p w14:paraId="5B1FEACF" w14:textId="2878880C" w:rsidR="004C7284" w:rsidRDefault="004C7284" w:rsidP="001A1107">
      <w:pPr>
        <w:tabs>
          <w:tab w:val="left" w:pos="720"/>
          <w:tab w:val="left" w:pos="2160"/>
        </w:tabs>
        <w:jc w:val="both"/>
      </w:pPr>
    </w:p>
    <w:p w14:paraId="75B62368" w14:textId="2567F8FA" w:rsidR="00551825" w:rsidRDefault="00551825" w:rsidP="001A1107">
      <w:pPr>
        <w:tabs>
          <w:tab w:val="left" w:pos="720"/>
          <w:tab w:val="left" w:pos="2160"/>
        </w:tabs>
        <w:jc w:val="both"/>
      </w:pPr>
      <w:r>
        <w:rPr>
          <w:b/>
          <w:bCs/>
        </w:rPr>
        <w:t xml:space="preserve">MOTION:  </w:t>
      </w:r>
      <w:r w:rsidR="000E6C88">
        <w:t xml:space="preserve">Commissioner Bradley </w:t>
      </w:r>
      <w:r>
        <w:t>moved to approve Resolution 2020-</w:t>
      </w:r>
      <w:r w:rsidR="000E6C88">
        <w:t>10</w:t>
      </w:r>
      <w:r>
        <w:t>, approving</w:t>
      </w:r>
      <w:r w:rsidR="000E6C88">
        <w:t xml:space="preserve"> </w:t>
      </w:r>
      <w:r w:rsidR="00A84880">
        <w:t xml:space="preserve">an </w:t>
      </w:r>
      <w:r w:rsidR="000E6C88">
        <w:t>amend</w:t>
      </w:r>
      <w:r w:rsidR="00A84880">
        <w:t xml:space="preserve">ment to </w:t>
      </w:r>
      <w:r w:rsidR="000E6C88">
        <w:t xml:space="preserve">the CWC Bylaws to include </w:t>
      </w:r>
      <w:r w:rsidR="00A84880">
        <w:t xml:space="preserve">a </w:t>
      </w:r>
      <w:r w:rsidR="000E6C88">
        <w:t>New Section 10.1 – “Investment Fund Policy”,</w:t>
      </w:r>
      <w:r w:rsidR="00056444">
        <w:t xml:space="preserve"> with the amendments discussed</w:t>
      </w:r>
      <w:r>
        <w:t xml:space="preserve">.  </w:t>
      </w:r>
      <w:r w:rsidR="000E6C88">
        <w:t xml:space="preserve">Mayor Silvestrini </w:t>
      </w:r>
      <w:r>
        <w:t xml:space="preserve">seconded the motion.  The motion passed with the unanimous consent of the Board.  </w:t>
      </w:r>
    </w:p>
    <w:p w14:paraId="0325E7C4" w14:textId="77777777" w:rsidR="00FE211F" w:rsidRPr="00FE211F" w:rsidRDefault="00FE211F" w:rsidP="001A1107">
      <w:pPr>
        <w:tabs>
          <w:tab w:val="left" w:pos="2160"/>
        </w:tabs>
        <w:jc w:val="both"/>
      </w:pPr>
    </w:p>
    <w:p w14:paraId="5E56FD79" w14:textId="6CEAFDDD" w:rsidR="00E711DC" w:rsidRPr="00E711DC" w:rsidRDefault="00E711DC" w:rsidP="001A1107">
      <w:pPr>
        <w:pStyle w:val="ListParagraph"/>
        <w:numPr>
          <w:ilvl w:val="0"/>
          <w:numId w:val="22"/>
        </w:numPr>
        <w:tabs>
          <w:tab w:val="left" w:pos="2160"/>
        </w:tabs>
        <w:ind w:left="1440" w:hanging="720"/>
        <w:jc w:val="both"/>
        <w:rPr>
          <w:b/>
          <w:bCs/>
        </w:rPr>
      </w:pPr>
      <w:r>
        <w:rPr>
          <w:b/>
          <w:bCs/>
        </w:rPr>
        <w:t>Consideration of Resolution 2020-11 Approving Execution and Deliver</w:t>
      </w:r>
      <w:r w:rsidR="007665D7">
        <w:rPr>
          <w:b/>
          <w:bCs/>
        </w:rPr>
        <w:t>y</w:t>
      </w:r>
      <w:r>
        <w:rPr>
          <w:b/>
          <w:bCs/>
        </w:rPr>
        <w:t xml:space="preserve"> of a “Public Entity Resolution” to the Office of the Utah State Treasurer.</w:t>
      </w:r>
    </w:p>
    <w:p w14:paraId="40A5E2FE" w14:textId="2C5CC1EB" w:rsidR="00177FF9" w:rsidRDefault="00177FF9" w:rsidP="001A1107">
      <w:pPr>
        <w:tabs>
          <w:tab w:val="left" w:pos="720"/>
          <w:tab w:val="left" w:pos="2160"/>
        </w:tabs>
        <w:jc w:val="both"/>
      </w:pPr>
    </w:p>
    <w:p w14:paraId="64E653D4" w14:textId="2F0AF662" w:rsidR="00DD5CB3" w:rsidRPr="00DD5CB3" w:rsidRDefault="00DD5CB3" w:rsidP="001A1107">
      <w:pPr>
        <w:tabs>
          <w:tab w:val="left" w:pos="720"/>
          <w:tab w:val="left" w:pos="2160"/>
        </w:tabs>
        <w:jc w:val="both"/>
      </w:pPr>
      <w:r>
        <w:t>Mayor Silvestrini introduced Resolution 2020-11</w:t>
      </w:r>
      <w:r w:rsidR="007665D7">
        <w:t xml:space="preserve"> and stated that it is required under State law.  </w:t>
      </w:r>
    </w:p>
    <w:p w14:paraId="5A5F067D" w14:textId="77777777" w:rsidR="00DD5CB3" w:rsidRDefault="00DD5CB3" w:rsidP="001A1107">
      <w:pPr>
        <w:tabs>
          <w:tab w:val="left" w:pos="720"/>
          <w:tab w:val="left" w:pos="2160"/>
        </w:tabs>
        <w:jc w:val="both"/>
        <w:rPr>
          <w:b/>
          <w:bCs/>
        </w:rPr>
      </w:pPr>
    </w:p>
    <w:p w14:paraId="226B928B" w14:textId="12DA9245" w:rsidR="00DD5CB3" w:rsidRDefault="00DD5CB3" w:rsidP="001A1107">
      <w:pPr>
        <w:tabs>
          <w:tab w:val="left" w:pos="720"/>
          <w:tab w:val="left" w:pos="2160"/>
        </w:tabs>
        <w:jc w:val="both"/>
      </w:pPr>
      <w:r>
        <w:rPr>
          <w:b/>
          <w:bCs/>
        </w:rPr>
        <w:lastRenderedPageBreak/>
        <w:t xml:space="preserve">MOTION:  </w:t>
      </w:r>
      <w:r w:rsidR="00FC3C31">
        <w:t xml:space="preserve">Mayor </w:t>
      </w:r>
      <w:r w:rsidR="001F0707">
        <w:t>Silvestrini</w:t>
      </w:r>
      <w:r w:rsidR="00FC3C31">
        <w:t xml:space="preserve"> </w:t>
      </w:r>
      <w:r>
        <w:t>moved to approve Resolution 2020-1</w:t>
      </w:r>
      <w:r w:rsidR="00FC3C31">
        <w:t>1</w:t>
      </w:r>
      <w:r>
        <w:t>, approving</w:t>
      </w:r>
      <w:r w:rsidR="00FC3C31">
        <w:t xml:space="preserve"> execution and delivery of a “Public Entity Resolution” to the Office of the Utah State Treasurer</w:t>
      </w:r>
      <w:r>
        <w:t xml:space="preserve">.  </w:t>
      </w:r>
      <w:r w:rsidR="00FC3C31">
        <w:t xml:space="preserve">Commissioner Houseman </w:t>
      </w:r>
      <w:r>
        <w:t xml:space="preserve">seconded the motion.  The motion passed with the unanimous consent of the Board.  </w:t>
      </w:r>
    </w:p>
    <w:p w14:paraId="01FF0DCB" w14:textId="77777777" w:rsidR="00DD5CB3" w:rsidRPr="00177FF9" w:rsidRDefault="00DD5CB3" w:rsidP="001A1107">
      <w:pPr>
        <w:tabs>
          <w:tab w:val="left" w:pos="720"/>
          <w:tab w:val="left" w:pos="2160"/>
        </w:tabs>
        <w:jc w:val="both"/>
      </w:pPr>
    </w:p>
    <w:p w14:paraId="251512D3" w14:textId="06E4FAF5" w:rsidR="00E51048" w:rsidRDefault="00E711DC" w:rsidP="001A1107">
      <w:pPr>
        <w:pStyle w:val="ListParagraph"/>
        <w:numPr>
          <w:ilvl w:val="0"/>
          <w:numId w:val="20"/>
        </w:numPr>
        <w:tabs>
          <w:tab w:val="left" w:pos="1440"/>
          <w:tab w:val="left" w:pos="2160"/>
        </w:tabs>
        <w:ind w:hanging="720"/>
        <w:jc w:val="both"/>
        <w:rPr>
          <w:b/>
          <w:bCs/>
        </w:rPr>
      </w:pPr>
      <w:r>
        <w:rPr>
          <w:b/>
          <w:bCs/>
          <w:u w:val="single"/>
        </w:rPr>
        <w:t>TOWN OF BRIGHTON APPLICATION</w:t>
      </w:r>
    </w:p>
    <w:p w14:paraId="323C523F" w14:textId="77777777" w:rsidR="00466B8B" w:rsidRDefault="00466B8B" w:rsidP="001A1107">
      <w:pPr>
        <w:pStyle w:val="ListParagraph"/>
        <w:tabs>
          <w:tab w:val="left" w:pos="720"/>
          <w:tab w:val="left" w:pos="2160"/>
        </w:tabs>
        <w:ind w:left="1440"/>
        <w:jc w:val="both"/>
        <w:rPr>
          <w:b/>
          <w:bCs/>
        </w:rPr>
      </w:pPr>
    </w:p>
    <w:p w14:paraId="7871440A" w14:textId="2CAF4964" w:rsidR="00A01D89" w:rsidRDefault="00E711DC" w:rsidP="001A1107">
      <w:pPr>
        <w:pStyle w:val="ListParagraph"/>
        <w:numPr>
          <w:ilvl w:val="0"/>
          <w:numId w:val="23"/>
        </w:numPr>
        <w:tabs>
          <w:tab w:val="left" w:pos="720"/>
          <w:tab w:val="left" w:pos="2160"/>
        </w:tabs>
        <w:ind w:left="1440" w:hanging="720"/>
        <w:jc w:val="both"/>
        <w:rPr>
          <w:b/>
          <w:bCs/>
        </w:rPr>
      </w:pPr>
      <w:r>
        <w:rPr>
          <w:b/>
          <w:bCs/>
        </w:rPr>
        <w:t xml:space="preserve">The Board will Discuss the Town of Brighton’s Application for Membership in the CWC.  </w:t>
      </w:r>
    </w:p>
    <w:p w14:paraId="5B9F5818" w14:textId="35CD1FE6" w:rsidR="00D93218" w:rsidRDefault="00D93218" w:rsidP="001A1107">
      <w:pPr>
        <w:tabs>
          <w:tab w:val="left" w:pos="720"/>
          <w:tab w:val="left" w:pos="2160"/>
        </w:tabs>
        <w:jc w:val="both"/>
        <w:rPr>
          <w:b/>
          <w:bCs/>
        </w:rPr>
      </w:pPr>
    </w:p>
    <w:p w14:paraId="7650E2F2" w14:textId="1F0EBDFD" w:rsidR="00E525F5" w:rsidRDefault="00D93218" w:rsidP="001A1107">
      <w:pPr>
        <w:tabs>
          <w:tab w:val="left" w:pos="720"/>
          <w:tab w:val="left" w:pos="2160"/>
        </w:tabs>
        <w:jc w:val="both"/>
      </w:pPr>
      <w:r>
        <w:t>Chair Robinson referenced a letter dated January 22, 2020</w:t>
      </w:r>
      <w:r w:rsidR="00A84880">
        <w:t>,</w:t>
      </w:r>
      <w:r>
        <w:t xml:space="preserve"> from Brighton Mayor Dan Knopp</w:t>
      </w:r>
      <w:r w:rsidR="007435C5">
        <w:t xml:space="preserve"> making application for membership.  He reference</w:t>
      </w:r>
      <w:r w:rsidR="00A84880">
        <w:t>d</w:t>
      </w:r>
      <w:r w:rsidR="007435C5">
        <w:t xml:space="preserve"> a resolution from 2018 showing that the Town of Brighton meets the membership criteria.</w:t>
      </w:r>
      <w:r w:rsidR="00621BAF">
        <w:t xml:space="preserve">  Brighton was incorporated in December 20</w:t>
      </w:r>
      <w:r w:rsidR="00F52A17">
        <w:t>19 and is the only municipal jurisdiction in Big Cottonwood Canyon</w:t>
      </w:r>
      <w:r w:rsidR="001136AA">
        <w:t>.  Membership in the CWC</w:t>
      </w:r>
      <w:r w:rsidR="006E7446">
        <w:t xml:space="preserve"> was offered to the Town of Brighton subject to the approval of the legislative body of each of the members.  </w:t>
      </w:r>
      <w:r w:rsidR="004F2A51">
        <w:t xml:space="preserve">Mr. Topham explained that the first </w:t>
      </w:r>
      <w:r w:rsidR="00A64648">
        <w:t xml:space="preserve">step is to seek approval of the majority of the Board.  </w:t>
      </w:r>
    </w:p>
    <w:p w14:paraId="634DE036" w14:textId="77777777" w:rsidR="00E525F5" w:rsidRDefault="00E525F5" w:rsidP="001A1107">
      <w:pPr>
        <w:tabs>
          <w:tab w:val="left" w:pos="720"/>
          <w:tab w:val="left" w:pos="2160"/>
        </w:tabs>
        <w:jc w:val="both"/>
      </w:pPr>
    </w:p>
    <w:p w14:paraId="4C8807AB" w14:textId="496346BD" w:rsidR="004F2A51" w:rsidRPr="00D93218" w:rsidRDefault="00E525F5" w:rsidP="001A1107">
      <w:pPr>
        <w:tabs>
          <w:tab w:val="left" w:pos="720"/>
          <w:tab w:val="left" w:pos="2160"/>
        </w:tabs>
        <w:jc w:val="both"/>
      </w:pPr>
      <w:r>
        <w:t>Mayor Silvestrini reported that when the Town of Alta was admitted as a member, they made a financial commitment</w:t>
      </w:r>
      <w:r w:rsidR="000F5375">
        <w:t xml:space="preserve">.  Further discussion </w:t>
      </w:r>
      <w:r w:rsidR="00A84880">
        <w:t xml:space="preserve">will </w:t>
      </w:r>
      <w:r w:rsidR="000F5375">
        <w:t xml:space="preserve">need to take place regarding financial contributions as part of the budget discussion.  </w:t>
      </w:r>
      <w:r w:rsidR="00724FC2">
        <w:t>Mr. Topham explained that in 2018 when the admission protocol was adopted</w:t>
      </w:r>
      <w:r w:rsidR="00A84880">
        <w:t>,</w:t>
      </w:r>
      <w:r w:rsidR="00724FC2">
        <w:t xml:space="preserve"> there were two alternate resolutions before the Board</w:t>
      </w:r>
      <w:r w:rsidR="00352CFB">
        <w:t xml:space="preserve">.  One required every member </w:t>
      </w:r>
      <w:r w:rsidR="00A47EF2">
        <w:t xml:space="preserve">to </w:t>
      </w:r>
      <w:r w:rsidR="00352CFB">
        <w:t xml:space="preserve">make an annual financial contribution.  </w:t>
      </w:r>
      <w:r w:rsidR="009549CE">
        <w:t xml:space="preserve">The second did not.  </w:t>
      </w:r>
    </w:p>
    <w:p w14:paraId="77B5DC71" w14:textId="77777777" w:rsidR="00D93218" w:rsidRDefault="00D93218" w:rsidP="001A1107">
      <w:pPr>
        <w:tabs>
          <w:tab w:val="left" w:pos="720"/>
          <w:tab w:val="left" w:pos="2160"/>
        </w:tabs>
        <w:jc w:val="both"/>
        <w:rPr>
          <w:b/>
          <w:bCs/>
        </w:rPr>
      </w:pPr>
    </w:p>
    <w:p w14:paraId="07D35574" w14:textId="7B677377" w:rsidR="00E711DC" w:rsidRDefault="00E711DC" w:rsidP="001A1107">
      <w:pPr>
        <w:pStyle w:val="ListParagraph"/>
        <w:numPr>
          <w:ilvl w:val="0"/>
          <w:numId w:val="23"/>
        </w:numPr>
        <w:tabs>
          <w:tab w:val="left" w:pos="720"/>
          <w:tab w:val="left" w:pos="2160"/>
        </w:tabs>
        <w:ind w:left="1440" w:hanging="720"/>
        <w:jc w:val="both"/>
        <w:rPr>
          <w:b/>
          <w:bCs/>
        </w:rPr>
      </w:pPr>
      <w:r>
        <w:rPr>
          <w:b/>
          <w:bCs/>
        </w:rPr>
        <w:t>Consideration of Resolution 2020-12 Offering Membership in the CWC to the Town of Brighton.</w:t>
      </w:r>
    </w:p>
    <w:p w14:paraId="79497119" w14:textId="2C0B9AD6" w:rsidR="00AE6FF4" w:rsidRDefault="00AE6FF4" w:rsidP="001A1107">
      <w:pPr>
        <w:tabs>
          <w:tab w:val="left" w:pos="720"/>
          <w:tab w:val="left" w:pos="2160"/>
        </w:tabs>
        <w:jc w:val="both"/>
      </w:pPr>
    </w:p>
    <w:p w14:paraId="63310E32" w14:textId="5DEC82C3" w:rsidR="00A06985" w:rsidRDefault="00A06985" w:rsidP="001A1107">
      <w:pPr>
        <w:tabs>
          <w:tab w:val="left" w:pos="720"/>
          <w:tab w:val="left" w:pos="2160"/>
        </w:tabs>
        <w:jc w:val="both"/>
      </w:pPr>
      <w:r>
        <w:rPr>
          <w:b/>
          <w:bCs/>
        </w:rPr>
        <w:t xml:space="preserve">MOTION:  </w:t>
      </w:r>
      <w:r>
        <w:t xml:space="preserve">Mayor Silvestrini moved to approve Resolution 2020-12 offering membership in the CWC to the Town of Brighton.  Commissioner Bradley seconded the motion.  The motion passed with the unanimous consent of the Board.  </w:t>
      </w:r>
    </w:p>
    <w:p w14:paraId="7AFF5C48" w14:textId="103ECC4C" w:rsidR="00A1467B" w:rsidRDefault="00A1467B" w:rsidP="001A1107">
      <w:pPr>
        <w:tabs>
          <w:tab w:val="left" w:pos="720"/>
          <w:tab w:val="left" w:pos="2160"/>
        </w:tabs>
        <w:jc w:val="both"/>
      </w:pPr>
    </w:p>
    <w:p w14:paraId="352F426D" w14:textId="0CBD7AA7" w:rsidR="00092DA2" w:rsidRDefault="00E711DC" w:rsidP="001A1107">
      <w:pPr>
        <w:pStyle w:val="ListParagraph"/>
        <w:numPr>
          <w:ilvl w:val="0"/>
          <w:numId w:val="20"/>
        </w:numPr>
        <w:tabs>
          <w:tab w:val="left" w:pos="1440"/>
          <w:tab w:val="left" w:pos="2160"/>
        </w:tabs>
        <w:ind w:hanging="720"/>
        <w:jc w:val="both"/>
        <w:rPr>
          <w:b/>
          <w:bCs/>
          <w:u w:val="single"/>
        </w:rPr>
      </w:pPr>
      <w:r w:rsidRPr="00E711DC">
        <w:rPr>
          <w:b/>
          <w:bCs/>
          <w:u w:val="single"/>
        </w:rPr>
        <w:t xml:space="preserve">PROPOSED </w:t>
      </w:r>
      <w:r>
        <w:rPr>
          <w:b/>
          <w:bCs/>
          <w:u w:val="single"/>
        </w:rPr>
        <w:t xml:space="preserve">AMENDMENT TO ARTICLE V, CWC ILA AGREEMENT </w:t>
      </w:r>
    </w:p>
    <w:p w14:paraId="5C170DB7" w14:textId="46230867" w:rsidR="00A06985" w:rsidRPr="00A06985" w:rsidRDefault="00A06985" w:rsidP="001A1107">
      <w:pPr>
        <w:tabs>
          <w:tab w:val="left" w:pos="1440"/>
          <w:tab w:val="left" w:pos="2160"/>
        </w:tabs>
        <w:jc w:val="both"/>
      </w:pPr>
    </w:p>
    <w:p w14:paraId="49064351" w14:textId="16B273AE" w:rsidR="00A06985" w:rsidRDefault="00A06985" w:rsidP="001A1107">
      <w:pPr>
        <w:tabs>
          <w:tab w:val="left" w:pos="1440"/>
          <w:tab w:val="left" w:pos="2160"/>
        </w:tabs>
        <w:jc w:val="both"/>
      </w:pPr>
      <w:r>
        <w:t xml:space="preserve">Chair Robinson </w:t>
      </w:r>
      <w:r w:rsidR="00AD2A90">
        <w:t xml:space="preserve">presented </w:t>
      </w:r>
      <w:r>
        <w:t xml:space="preserve">the proposed amendment </w:t>
      </w:r>
      <w:r w:rsidR="003D1953">
        <w:t xml:space="preserve">and explained that previously UDOT was a member of the CWC Board.  The proposed resolution specifies that each member shall be a governmental entity located in Salt Lake or Summit Counties.  </w:t>
      </w:r>
      <w:r w:rsidR="00A6671C">
        <w:t>He referenced 5(A)(1)(c)</w:t>
      </w:r>
      <w:r w:rsidR="00A84880">
        <w:t>,</w:t>
      </w:r>
      <w:r w:rsidR="00A6671C">
        <w:t xml:space="preserve"> which addresses </w:t>
      </w:r>
      <w:r w:rsidR="00D60591">
        <w:t xml:space="preserve">instances where </w:t>
      </w:r>
      <w:r w:rsidR="00A6671C">
        <w:t>a member is denied</w:t>
      </w:r>
      <w:r w:rsidR="00D60591">
        <w:t xml:space="preserve"> wherein there would be a three-year cooling</w:t>
      </w:r>
      <w:r w:rsidR="00767A33">
        <w:t>-</w:t>
      </w:r>
      <w:r w:rsidR="00D60591">
        <w:t xml:space="preserve">off period before reapplication would be allowed.  </w:t>
      </w:r>
    </w:p>
    <w:p w14:paraId="6121C832" w14:textId="1A796201" w:rsidR="00F178C6" w:rsidRDefault="00F178C6" w:rsidP="001A1107">
      <w:pPr>
        <w:tabs>
          <w:tab w:val="left" w:pos="1440"/>
          <w:tab w:val="left" w:pos="2160"/>
        </w:tabs>
        <w:jc w:val="both"/>
      </w:pPr>
    </w:p>
    <w:p w14:paraId="5FD0EB75" w14:textId="3668905D" w:rsidR="00A06985" w:rsidRDefault="00822D12" w:rsidP="001A1107">
      <w:pPr>
        <w:tabs>
          <w:tab w:val="left" w:pos="1440"/>
          <w:tab w:val="left" w:pos="2160"/>
        </w:tabs>
        <w:jc w:val="both"/>
      </w:pPr>
      <w:r>
        <w:t>With respect to ex officio members</w:t>
      </w:r>
      <w:r w:rsidR="00545B09">
        <w:t xml:space="preserve">, consideration was given to placing a limit on the number of entities considering ex officio status.  </w:t>
      </w:r>
      <w:r w:rsidR="0028191D">
        <w:t>Mr. Becker suggested it remain open in the event a change</w:t>
      </w:r>
      <w:r w:rsidR="00A84880">
        <w:t xml:space="preserve"> is needed</w:t>
      </w:r>
      <w:r w:rsidR="0028191D">
        <w:t xml:space="preserve">. </w:t>
      </w:r>
      <w:r w:rsidR="00F55453">
        <w:t xml:space="preserve"> After some discussion</w:t>
      </w:r>
      <w:r w:rsidR="00C14F31">
        <w:t>,</w:t>
      </w:r>
      <w:r w:rsidR="00F55453">
        <w:t xml:space="preserve"> the consensus was to allow for </w:t>
      </w:r>
      <w:r w:rsidR="00217288">
        <w:t xml:space="preserve">no more than </w:t>
      </w:r>
      <w:r w:rsidR="00F55453">
        <w:t>four ex officio members</w:t>
      </w:r>
      <w:r w:rsidR="00D92104">
        <w:t>, a term of service of one year</w:t>
      </w:r>
      <w:r w:rsidR="003367B2">
        <w:t>,</w:t>
      </w:r>
      <w:r w:rsidR="00F55453">
        <w:t xml:space="preserve"> </w:t>
      </w:r>
      <w:r w:rsidR="003367B2">
        <w:t xml:space="preserve">with </w:t>
      </w:r>
      <w:r w:rsidR="00F55453">
        <w:t>a one-year coo</w:t>
      </w:r>
      <w:r w:rsidR="00D92104">
        <w:t>l</w:t>
      </w:r>
      <w:r w:rsidR="00F55453">
        <w:t>ing</w:t>
      </w:r>
      <w:r w:rsidR="00767A33">
        <w:t>-</w:t>
      </w:r>
      <w:r w:rsidR="00F55453">
        <w:t xml:space="preserve">off period.  </w:t>
      </w:r>
    </w:p>
    <w:p w14:paraId="03E514E9" w14:textId="3BE0559C" w:rsidR="00F55453" w:rsidRDefault="00F55453" w:rsidP="001A1107">
      <w:pPr>
        <w:tabs>
          <w:tab w:val="left" w:pos="1440"/>
          <w:tab w:val="left" w:pos="2160"/>
        </w:tabs>
        <w:jc w:val="both"/>
      </w:pPr>
    </w:p>
    <w:p w14:paraId="28411520" w14:textId="368811D8" w:rsidR="00067065" w:rsidRDefault="00067065" w:rsidP="001A1107">
      <w:pPr>
        <w:tabs>
          <w:tab w:val="left" w:pos="1440"/>
          <w:tab w:val="left" w:pos="2160"/>
        </w:tabs>
        <w:jc w:val="both"/>
      </w:pPr>
      <w:r>
        <w:t>Mr. Topham offered to take the Board’s feedback and come back with a resolution</w:t>
      </w:r>
      <w:r w:rsidR="00D92104">
        <w:t xml:space="preserve"> including the changes noted.  </w:t>
      </w:r>
      <w:r w:rsidR="00A84880">
        <w:t xml:space="preserve">With </w:t>
      </w:r>
      <w:r w:rsidR="00C3368F">
        <w:t xml:space="preserve">respect to the Town of Brighton, a formal resolution would be prepared and provided to each Board member.  </w:t>
      </w:r>
    </w:p>
    <w:p w14:paraId="39132B11" w14:textId="77777777" w:rsidR="00A06985" w:rsidRPr="00A06985" w:rsidRDefault="00A06985" w:rsidP="001A1107">
      <w:pPr>
        <w:tabs>
          <w:tab w:val="left" w:pos="1440"/>
          <w:tab w:val="left" w:pos="2160"/>
        </w:tabs>
        <w:jc w:val="both"/>
      </w:pPr>
    </w:p>
    <w:p w14:paraId="60B6216F" w14:textId="588CFC34" w:rsidR="005831A8" w:rsidRPr="005831A8" w:rsidRDefault="00092DA2" w:rsidP="001A1107">
      <w:pPr>
        <w:pStyle w:val="ListParagraph"/>
        <w:numPr>
          <w:ilvl w:val="0"/>
          <w:numId w:val="20"/>
        </w:numPr>
        <w:tabs>
          <w:tab w:val="left" w:pos="1440"/>
          <w:tab w:val="left" w:pos="2160"/>
        </w:tabs>
        <w:ind w:hanging="720"/>
        <w:jc w:val="both"/>
        <w:rPr>
          <w:b/>
          <w:bCs/>
        </w:rPr>
      </w:pPr>
      <w:r w:rsidRPr="005831A8">
        <w:rPr>
          <w:b/>
          <w:bCs/>
          <w:u w:val="single"/>
        </w:rPr>
        <w:lastRenderedPageBreak/>
        <w:t>GRANT APPLICATION</w:t>
      </w:r>
      <w:r w:rsidR="00A84880" w:rsidRPr="00A84880">
        <w:rPr>
          <w:b/>
          <w:bCs/>
        </w:rPr>
        <w:t xml:space="preserve"> </w:t>
      </w:r>
      <w:r w:rsidR="00A84880">
        <w:rPr>
          <w:b/>
          <w:bCs/>
        </w:rPr>
        <w:t>–</w:t>
      </w:r>
      <w:r w:rsidR="005831A8" w:rsidRPr="005831A8">
        <w:rPr>
          <w:b/>
          <w:bCs/>
        </w:rPr>
        <w:t xml:space="preserve"> Staff will explain the nature and status of a proposed grant application to the Utah Office of Outdoor Recreation for the Silver Lake Boardwalk reconstruction project. </w:t>
      </w:r>
      <w:r w:rsidR="00E13B2E">
        <w:rPr>
          <w:b/>
          <w:bCs/>
        </w:rPr>
        <w:t xml:space="preserve"> </w:t>
      </w:r>
      <w:r w:rsidR="005831A8" w:rsidRPr="005831A8">
        <w:rPr>
          <w:b/>
          <w:bCs/>
        </w:rPr>
        <w:t xml:space="preserve">The Board then will discuss the proposed application (due 20 March 2020) and give direction concerning the proposed application. </w:t>
      </w:r>
      <w:r w:rsidR="00E13B2E">
        <w:rPr>
          <w:b/>
          <w:bCs/>
        </w:rPr>
        <w:t xml:space="preserve"> </w:t>
      </w:r>
      <w:r w:rsidR="005831A8" w:rsidRPr="005831A8">
        <w:rPr>
          <w:b/>
          <w:bCs/>
        </w:rPr>
        <w:t>Any resulting grant agreement will be the subject of future consideration by the Board.</w:t>
      </w:r>
    </w:p>
    <w:p w14:paraId="0AA02839" w14:textId="50601846" w:rsidR="005831A8" w:rsidRDefault="005831A8" w:rsidP="001A1107">
      <w:pPr>
        <w:tabs>
          <w:tab w:val="left" w:pos="1440"/>
          <w:tab w:val="left" w:pos="2160"/>
        </w:tabs>
        <w:jc w:val="both"/>
      </w:pPr>
    </w:p>
    <w:p w14:paraId="3B59DEFB" w14:textId="65AF53AF" w:rsidR="006771A9" w:rsidRDefault="005831A8" w:rsidP="001A1107">
      <w:pPr>
        <w:tabs>
          <w:tab w:val="left" w:pos="1440"/>
          <w:tab w:val="left" w:pos="2160"/>
        </w:tabs>
        <w:jc w:val="both"/>
      </w:pPr>
      <w:r>
        <w:t>Commissioner Bradley provided a background on the activity of the Short-Term Projects Committee</w:t>
      </w:r>
      <w:r w:rsidR="00A84880">
        <w:t xml:space="preserve"> who </w:t>
      </w:r>
      <w:r>
        <w:t xml:space="preserve">met and discussed a number of ideas.  </w:t>
      </w:r>
      <w:r w:rsidR="00A84880">
        <w:t>T</w:t>
      </w:r>
      <w:r>
        <w:t xml:space="preserve">hey </w:t>
      </w:r>
      <w:r w:rsidR="00A84880">
        <w:t xml:space="preserve">then </w:t>
      </w:r>
      <w:r>
        <w:t>sent along what they</w:t>
      </w:r>
      <w:r w:rsidR="00D06307">
        <w:t xml:space="preserve"> believed were two achievable and useful projects through the Utah Outdoor Recreation </w:t>
      </w:r>
      <w:r w:rsidR="00021D1F">
        <w:t xml:space="preserve">Restoration Infrastructure Grant.  </w:t>
      </w:r>
      <w:r w:rsidR="00BC7418">
        <w:t xml:space="preserve">The intent was to apply for funding of two specific projects including (1) the Silver Lake Boardwalk Reconstruction Project and the (2) </w:t>
      </w:r>
      <w:r w:rsidR="00E13B2E">
        <w:t xml:space="preserve">reconstruction </w:t>
      </w:r>
      <w:r w:rsidR="00BC7418">
        <w:t xml:space="preserve">of the </w:t>
      </w:r>
      <w:r w:rsidR="00E13B2E">
        <w:t>White Pine Bridge.  Staff was directed to begin the grant writing process.  Since then</w:t>
      </w:r>
      <w:r w:rsidR="003A26D1">
        <w:t>, White Pine fell out of grace</w:t>
      </w:r>
      <w:r w:rsidR="00A84880">
        <w:t xml:space="preserve"> which </w:t>
      </w:r>
      <w:r w:rsidR="00E2067B">
        <w:t>left just the Silver Lake Boardwalk Project</w:t>
      </w:r>
      <w:r w:rsidR="00256C8D">
        <w:t xml:space="preserve">.  </w:t>
      </w:r>
      <w:r w:rsidR="00A84880">
        <w:t xml:space="preserve">Adequate </w:t>
      </w:r>
      <w:r w:rsidR="00256C8D">
        <w:t xml:space="preserve">funding </w:t>
      </w:r>
      <w:r w:rsidR="00A84880">
        <w:t xml:space="preserve">was available </w:t>
      </w:r>
      <w:r w:rsidR="00256C8D">
        <w:t xml:space="preserve">to </w:t>
      </w:r>
      <w:r w:rsidR="00A84880">
        <w:t xml:space="preserve">complete </w:t>
      </w:r>
      <w:r w:rsidR="00B91145">
        <w:t xml:space="preserve">about one-third of the project.  </w:t>
      </w:r>
      <w:r w:rsidR="008B7595">
        <w:t>T</w:t>
      </w:r>
      <w:r w:rsidR="00B91145">
        <w:t xml:space="preserve">he Forest Service </w:t>
      </w:r>
      <w:r w:rsidR="008B7595">
        <w:t xml:space="preserve">indicated that </w:t>
      </w:r>
      <w:r w:rsidR="00B91145">
        <w:t xml:space="preserve">that may not be acceptable unless they were prepared with a concrete budget for the full restoration.  </w:t>
      </w:r>
    </w:p>
    <w:p w14:paraId="10B1F776" w14:textId="65CFF0A6" w:rsidR="00957FBB" w:rsidRDefault="00957FBB" w:rsidP="001A1107">
      <w:pPr>
        <w:tabs>
          <w:tab w:val="left" w:pos="1440"/>
          <w:tab w:val="left" w:pos="2160"/>
        </w:tabs>
        <w:jc w:val="both"/>
      </w:pPr>
    </w:p>
    <w:p w14:paraId="0E24BBC8" w14:textId="50A4BA32" w:rsidR="00A26CA9" w:rsidRDefault="00957FBB" w:rsidP="001A1107">
      <w:pPr>
        <w:tabs>
          <w:tab w:val="left" w:pos="1440"/>
          <w:tab w:val="left" w:pos="2160"/>
        </w:tabs>
        <w:jc w:val="both"/>
      </w:pPr>
      <w:r>
        <w:t xml:space="preserve">CWC Communications Director, Lindsey Nielsen </w:t>
      </w:r>
      <w:r w:rsidR="00CE11A7">
        <w:t xml:space="preserve">reported that per the direction of the Short-Term Projects Committee, staff began </w:t>
      </w:r>
      <w:r w:rsidR="008B7595">
        <w:t xml:space="preserve">exploring </w:t>
      </w:r>
      <w:r w:rsidR="00CE11A7">
        <w:t>two potential projects</w:t>
      </w:r>
      <w:r w:rsidR="001327F8">
        <w:t xml:space="preserve"> to </w:t>
      </w:r>
      <w:r w:rsidR="008B7595">
        <w:t xml:space="preserve">pursue </w:t>
      </w:r>
      <w:r w:rsidR="001327F8">
        <w:t>grant</w:t>
      </w:r>
      <w:r w:rsidR="00072B71">
        <w:t xml:space="preserve"> funding for.  The maximum grant disbursement would be $150,000 and requires a 50/50 match.</w:t>
      </w:r>
      <w:r w:rsidR="00C03827">
        <w:t xml:space="preserve">  </w:t>
      </w:r>
      <w:r w:rsidR="00B36A2B">
        <w:t>The intent was to pursue projects in Little Cottonwood Canyon</w:t>
      </w:r>
      <w:r w:rsidR="00E046C2">
        <w:t xml:space="preserve"> consisting of the </w:t>
      </w:r>
      <w:r w:rsidR="00B36A2B">
        <w:t xml:space="preserve">White Pine Bridge and </w:t>
      </w:r>
      <w:r w:rsidR="008B7595">
        <w:t xml:space="preserve">the Silver Lake Boardwalk Restoration </w:t>
      </w:r>
      <w:r w:rsidR="00E046C2">
        <w:t xml:space="preserve">in </w:t>
      </w:r>
      <w:r w:rsidR="00B36A2B">
        <w:t>Big Cottonwood Canyon</w:t>
      </w:r>
      <w:r w:rsidR="00E046C2">
        <w:t xml:space="preserve">.  </w:t>
      </w:r>
      <w:r w:rsidR="00C408BC">
        <w:t xml:space="preserve">Staff looked into community partnerships to </w:t>
      </w:r>
      <w:r w:rsidR="008B7595">
        <w:t xml:space="preserve">obtain </w:t>
      </w:r>
      <w:r w:rsidR="00C408BC">
        <w:t xml:space="preserve">the required matching funds.  </w:t>
      </w:r>
      <w:r w:rsidR="007829EA">
        <w:t xml:space="preserve">After </w:t>
      </w:r>
      <w:r w:rsidR="008B7595">
        <w:t xml:space="preserve">further </w:t>
      </w:r>
      <w:r w:rsidR="007829EA">
        <w:t xml:space="preserve">exploration into </w:t>
      </w:r>
      <w:r w:rsidR="008B7595">
        <w:t xml:space="preserve">the </w:t>
      </w:r>
      <w:r w:rsidR="007829EA">
        <w:t>community partnership</w:t>
      </w:r>
      <w:r w:rsidR="008B7595">
        <w:t>,</w:t>
      </w:r>
      <w:r w:rsidR="007829EA">
        <w:t xml:space="preserve"> it became clear that the funding was not in place for the White Pine Bridge Project.  Funding was, however, in place for </w:t>
      </w:r>
      <w:r w:rsidR="000F72CE">
        <w:t xml:space="preserve">a portion of the Silver Lake Boardwalk Restoration Project.  </w:t>
      </w:r>
      <w:r w:rsidR="00A26CA9">
        <w:t xml:space="preserve">As a result, staff put all of their time and resources toward building out a full-fledged grant proposal for a few of the nine phases of the Silver Lake Boardwalk Restoration Project.  Ms. Nielsen reported that late last week staff received new information from the Forest Service that what </w:t>
      </w:r>
      <w:r w:rsidR="005B7A6F">
        <w:t xml:space="preserve">was proposed </w:t>
      </w:r>
      <w:r w:rsidR="00A26CA9">
        <w:t xml:space="preserve">was not feasible or workable for the Forest Service.  </w:t>
      </w:r>
    </w:p>
    <w:p w14:paraId="63EADD09" w14:textId="099E479A" w:rsidR="00332242" w:rsidRDefault="00332242" w:rsidP="001A1107">
      <w:pPr>
        <w:tabs>
          <w:tab w:val="left" w:pos="1440"/>
          <w:tab w:val="left" w:pos="2160"/>
        </w:tabs>
        <w:jc w:val="both"/>
      </w:pPr>
    </w:p>
    <w:p w14:paraId="182DA3E2" w14:textId="032E3709" w:rsidR="00332242" w:rsidRDefault="008C389F" w:rsidP="001A1107">
      <w:pPr>
        <w:tabs>
          <w:tab w:val="left" w:pos="1440"/>
          <w:tab w:val="left" w:pos="2160"/>
        </w:tabs>
        <w:jc w:val="both"/>
      </w:pPr>
      <w:r>
        <w:t xml:space="preserve">U.S. Forest Service District Ranger, </w:t>
      </w:r>
      <w:r w:rsidR="00332242">
        <w:t>Bekee Hotze</w:t>
      </w:r>
      <w:r w:rsidR="00106080">
        <w:t xml:space="preserve"> </w:t>
      </w:r>
      <w:r w:rsidR="00B70799">
        <w:t xml:space="preserve">apologized for </w:t>
      </w:r>
      <w:r w:rsidR="003E1E3F">
        <w:t>fail</w:t>
      </w:r>
      <w:r w:rsidR="00B70799">
        <w:t xml:space="preserve">ing </w:t>
      </w:r>
      <w:r w:rsidR="003E1E3F">
        <w:t>to consider the time</w:t>
      </w:r>
      <w:r w:rsidR="005B7A6F">
        <w:t xml:space="preserve"> the engineers would need</w:t>
      </w:r>
      <w:r w:rsidR="00B70799">
        <w:t xml:space="preserve">.  Neither of the projects identified </w:t>
      </w:r>
      <w:r w:rsidR="001D6F50">
        <w:t>was</w:t>
      </w:r>
      <w:r w:rsidR="00B70799">
        <w:t xml:space="preserve"> within their program of wor</w:t>
      </w:r>
      <w:r w:rsidR="00A60EEF">
        <w:t xml:space="preserve">k.  She proposed that they </w:t>
      </w:r>
      <w:r w:rsidR="009F19C6">
        <w:t xml:space="preserve">begin </w:t>
      </w:r>
      <w:r w:rsidR="00A60EEF">
        <w:t xml:space="preserve">the process and with final proposal submission in November prior </w:t>
      </w:r>
      <w:r w:rsidR="009354DA">
        <w:t xml:space="preserve">to </w:t>
      </w:r>
      <w:r w:rsidR="0041303D">
        <w:t xml:space="preserve">the grant process.  </w:t>
      </w:r>
      <w:r w:rsidR="00C95407">
        <w:t xml:space="preserve">Details of the project were discussed.  </w:t>
      </w:r>
      <w:r>
        <w:t xml:space="preserve">Ranger </w:t>
      </w:r>
      <w:r w:rsidR="00285EC4">
        <w:t xml:space="preserve">Hotze suggested that funding be in place for the entire project before moving forward.  </w:t>
      </w:r>
      <w:r w:rsidR="001E69FA">
        <w:t xml:space="preserve">She </w:t>
      </w:r>
      <w:r w:rsidR="00771AFD">
        <w:t xml:space="preserve">explained that it would be necessary to table the project until they can </w:t>
      </w:r>
      <w:r w:rsidR="004472C9">
        <w:t xml:space="preserve">obtain </w:t>
      </w:r>
      <w:r w:rsidR="00771AFD">
        <w:t xml:space="preserve">full funding.  </w:t>
      </w:r>
    </w:p>
    <w:p w14:paraId="75547033" w14:textId="6C0789E3" w:rsidR="001C0697" w:rsidRDefault="001C0697" w:rsidP="001A1107">
      <w:pPr>
        <w:tabs>
          <w:tab w:val="left" w:pos="1440"/>
          <w:tab w:val="left" w:pos="2160"/>
        </w:tabs>
        <w:jc w:val="both"/>
      </w:pPr>
    </w:p>
    <w:p w14:paraId="7841AFF7" w14:textId="49992140" w:rsidR="001C0697" w:rsidRDefault="001C0697" w:rsidP="001A1107">
      <w:pPr>
        <w:tabs>
          <w:tab w:val="left" w:pos="1440"/>
          <w:tab w:val="left" w:pos="2160"/>
        </w:tabs>
        <w:jc w:val="both"/>
      </w:pPr>
      <w:r>
        <w:t xml:space="preserve">Mayor </w:t>
      </w:r>
      <w:r w:rsidR="001F0707">
        <w:t xml:space="preserve">Mendenhall </w:t>
      </w:r>
      <w:r>
        <w:t>asked if any project</w:t>
      </w:r>
      <w:r w:rsidR="003E619C">
        <w:t>s</w:t>
      </w:r>
      <w:r>
        <w:t xml:space="preserve"> are 100% ready to go</w:t>
      </w:r>
      <w:r w:rsidR="003E619C">
        <w:t xml:space="preserve"> that they can apply for quickly for this round of grant funding.  </w:t>
      </w:r>
      <w:r w:rsidR="008C389F">
        <w:t>Ranger</w:t>
      </w:r>
      <w:r w:rsidR="003E619C">
        <w:t xml:space="preserve"> </w:t>
      </w:r>
      <w:proofErr w:type="spellStart"/>
      <w:r w:rsidR="003E619C">
        <w:t>Hotze</w:t>
      </w:r>
      <w:proofErr w:type="spellEnd"/>
      <w:r w:rsidR="003E619C">
        <w:t xml:space="preserve"> stated </w:t>
      </w:r>
      <w:r w:rsidR="00934446">
        <w:t>some projects are currently under implementation</w:t>
      </w:r>
      <w:r w:rsidR="004A211C">
        <w:t>.</w:t>
      </w:r>
      <w:r w:rsidR="00055FDC">
        <w:t xml:space="preserve">  Ms. Lindsey </w:t>
      </w:r>
      <w:r w:rsidR="008C389F">
        <w:t xml:space="preserve">indicated that she </w:t>
      </w:r>
      <w:r w:rsidR="003D66CA">
        <w:t xml:space="preserve">would </w:t>
      </w:r>
      <w:r w:rsidR="008C389F">
        <w:t xml:space="preserve">be meeting with Ranger Hotze later in the week to discuss potential alternative projects.  </w:t>
      </w:r>
      <w:r w:rsidR="00535100">
        <w:t xml:space="preserve">Mayor Peterson reported that </w:t>
      </w:r>
      <w:r w:rsidR="00DA797C">
        <w:t>it is a tight timeframe with March 20 being the due date</w:t>
      </w:r>
      <w:r w:rsidR="003D66CA">
        <w:t xml:space="preserve">. In addition, </w:t>
      </w:r>
      <w:r w:rsidR="000F6A3D">
        <w:t>a 50/50 match is required</w:t>
      </w:r>
      <w:r w:rsidR="00344ACB">
        <w:t xml:space="preserve"> and must be identified.  Ms. Lindsey stated that half of the match can be in-kind and the other half must be in cash.  </w:t>
      </w:r>
    </w:p>
    <w:p w14:paraId="69C0C379" w14:textId="77777777" w:rsidR="003D66CA" w:rsidRDefault="003D66CA" w:rsidP="001A1107">
      <w:pPr>
        <w:tabs>
          <w:tab w:val="left" w:pos="1440"/>
          <w:tab w:val="left" w:pos="2160"/>
        </w:tabs>
        <w:jc w:val="both"/>
      </w:pPr>
    </w:p>
    <w:p w14:paraId="58CCFFDB" w14:textId="59C707D3" w:rsidR="00DF0CCE" w:rsidRDefault="00974313" w:rsidP="001A1107">
      <w:pPr>
        <w:tabs>
          <w:tab w:val="left" w:pos="1440"/>
          <w:tab w:val="left" w:pos="2160"/>
        </w:tabs>
        <w:jc w:val="both"/>
      </w:pPr>
      <w:r>
        <w:t xml:space="preserve">It was suggested that they take a two-prong approach </w:t>
      </w:r>
      <w:r w:rsidR="003D66CA">
        <w:t xml:space="preserve">by </w:t>
      </w:r>
      <w:r>
        <w:t>pursu</w:t>
      </w:r>
      <w:r w:rsidR="003D66CA">
        <w:t xml:space="preserve">ing </w:t>
      </w:r>
      <w:r w:rsidR="00565F96">
        <w:t xml:space="preserve">the fall timeline and </w:t>
      </w:r>
      <w:r w:rsidR="003D66CA">
        <w:t xml:space="preserve">taking </w:t>
      </w:r>
      <w:r>
        <w:t xml:space="preserve">action </w:t>
      </w:r>
      <w:r w:rsidR="00566661">
        <w:t>now</w:t>
      </w:r>
      <w:r>
        <w:t>.</w:t>
      </w:r>
      <w:r w:rsidR="005C70A6">
        <w:t xml:space="preserve">  Possible options were discussed.  </w:t>
      </w:r>
      <w:r w:rsidR="006D0BC7">
        <w:t xml:space="preserve">Ranger Hotze commented that </w:t>
      </w:r>
      <w:r w:rsidR="003D66CA">
        <w:t xml:space="preserve">taking action so </w:t>
      </w:r>
      <w:r w:rsidR="003D66CA">
        <w:lastRenderedPageBreak/>
        <w:t xml:space="preserve">quickly </w:t>
      </w:r>
      <w:r w:rsidR="006D0BC7">
        <w:t xml:space="preserve">is problematic because their regional office is getting involved with Utah Recreation grants to prioritize </w:t>
      </w:r>
      <w:r w:rsidR="005A1E68">
        <w:t>other projects</w:t>
      </w:r>
      <w:r w:rsidR="00066658">
        <w:t xml:space="preserve"> on Forest Service land across the State</w:t>
      </w:r>
      <w:r w:rsidR="005A1E68">
        <w:t>.</w:t>
      </w:r>
      <w:r w:rsidR="00066658">
        <w:t xml:space="preserve">  </w:t>
      </w:r>
    </w:p>
    <w:p w14:paraId="69316D30" w14:textId="77777777" w:rsidR="00DF0CCE" w:rsidRDefault="00DF0CCE" w:rsidP="001A1107">
      <w:pPr>
        <w:tabs>
          <w:tab w:val="left" w:pos="1440"/>
          <w:tab w:val="left" w:pos="2160"/>
        </w:tabs>
        <w:jc w:val="both"/>
      </w:pPr>
    </w:p>
    <w:p w14:paraId="342AC471" w14:textId="0AB81712" w:rsidR="00565F96" w:rsidRPr="006771A9" w:rsidRDefault="00DF0CCE" w:rsidP="001A1107">
      <w:pPr>
        <w:tabs>
          <w:tab w:val="left" w:pos="1440"/>
          <w:tab w:val="left" w:pos="2160"/>
        </w:tabs>
        <w:jc w:val="both"/>
      </w:pPr>
      <w:r>
        <w:t xml:space="preserve">Mayor Peterson stated that the Short-Term Committee reviewed </w:t>
      </w:r>
      <w:r w:rsidR="003D66CA">
        <w:t xml:space="preserve">several </w:t>
      </w:r>
      <w:r>
        <w:t xml:space="preserve">other projects that may not be directly tied to this process that they could still pursue.  </w:t>
      </w:r>
      <w:r w:rsidR="00A13820">
        <w:t>Chair Robinson commented that the hope was that by adding $10,000 from the CWC as a match to the Utah Office of Outdoor Recreation to get a larger grant</w:t>
      </w:r>
      <w:r w:rsidR="00DD2973">
        <w:t xml:space="preserve"> </w:t>
      </w:r>
      <w:r w:rsidR="003D66CA">
        <w:t>wa</w:t>
      </w:r>
      <w:r w:rsidR="00DD2973">
        <w:t xml:space="preserve">s not an option because the engineering cannot be done.  </w:t>
      </w:r>
      <w:r w:rsidR="00221095">
        <w:t>Staff was asked to</w:t>
      </w:r>
      <w:r w:rsidR="00C10BFB">
        <w:t xml:space="preserve"> regroup and determine if there is anything else that can be done between now and the two-week deadline</w:t>
      </w:r>
      <w:r w:rsidR="001815E4">
        <w:t xml:space="preserve"> and report back</w:t>
      </w:r>
      <w:r w:rsidR="00553C54">
        <w:t xml:space="preserve"> to the Board.</w:t>
      </w:r>
      <w:r w:rsidR="005A1E68">
        <w:t xml:space="preserve">  </w:t>
      </w:r>
    </w:p>
    <w:p w14:paraId="7F6B3173" w14:textId="77777777" w:rsidR="006771A9" w:rsidRPr="006771A9" w:rsidRDefault="006771A9" w:rsidP="001A1107">
      <w:pPr>
        <w:tabs>
          <w:tab w:val="left" w:pos="1440"/>
          <w:tab w:val="left" w:pos="2160"/>
        </w:tabs>
        <w:jc w:val="both"/>
      </w:pPr>
    </w:p>
    <w:p w14:paraId="57CD41C2" w14:textId="13CEE5E0" w:rsidR="00A77E2B" w:rsidRDefault="00092DA2" w:rsidP="001A1107">
      <w:pPr>
        <w:pStyle w:val="ListParagraph"/>
        <w:numPr>
          <w:ilvl w:val="0"/>
          <w:numId w:val="20"/>
        </w:numPr>
        <w:tabs>
          <w:tab w:val="left" w:pos="1440"/>
          <w:tab w:val="left" w:pos="2160"/>
        </w:tabs>
        <w:ind w:hanging="720"/>
        <w:jc w:val="both"/>
        <w:rPr>
          <w:b/>
          <w:bCs/>
          <w:u w:val="single"/>
        </w:rPr>
      </w:pPr>
      <w:r>
        <w:rPr>
          <w:b/>
          <w:bCs/>
          <w:u w:val="single"/>
        </w:rPr>
        <w:t>ENVIRONMENTAL DASHBOARD</w:t>
      </w:r>
    </w:p>
    <w:p w14:paraId="03557867" w14:textId="77777777" w:rsidR="00CE060E" w:rsidRPr="00CE060E" w:rsidRDefault="00CE060E" w:rsidP="001A1107">
      <w:pPr>
        <w:pStyle w:val="ListParagraph"/>
        <w:tabs>
          <w:tab w:val="left" w:pos="1440"/>
          <w:tab w:val="left" w:pos="2160"/>
        </w:tabs>
        <w:jc w:val="both"/>
        <w:rPr>
          <w:b/>
          <w:bCs/>
          <w:u w:val="single"/>
        </w:rPr>
      </w:pPr>
    </w:p>
    <w:p w14:paraId="166820A6" w14:textId="3A30DBC2" w:rsidR="00A77E2B" w:rsidRDefault="00A77E2B" w:rsidP="001A1107">
      <w:pPr>
        <w:pStyle w:val="ListParagraph"/>
        <w:numPr>
          <w:ilvl w:val="0"/>
          <w:numId w:val="25"/>
        </w:numPr>
        <w:tabs>
          <w:tab w:val="left" w:pos="1440"/>
          <w:tab w:val="left" w:pos="2160"/>
        </w:tabs>
        <w:ind w:left="1440" w:hanging="720"/>
        <w:jc w:val="both"/>
        <w:rPr>
          <w:b/>
          <w:bCs/>
        </w:rPr>
      </w:pPr>
      <w:r>
        <w:rPr>
          <w:b/>
          <w:bCs/>
        </w:rPr>
        <w:t>Dr. Phoebe McNeally, University of Utah, will Update the Board on the Completion of Phase 1 of the CWC’s Environmental Dashboard Project and Provide Additional Information Regarding an Amendment to the CWC’s Interlocal Agreement with the University of Utah Detailing Phase II of the Project.</w:t>
      </w:r>
    </w:p>
    <w:p w14:paraId="7F6B7910" w14:textId="432EA60D" w:rsidR="00553C54" w:rsidRPr="00553C54" w:rsidRDefault="00553C54" w:rsidP="001A1107">
      <w:pPr>
        <w:tabs>
          <w:tab w:val="left" w:pos="1440"/>
          <w:tab w:val="left" w:pos="2160"/>
        </w:tabs>
        <w:jc w:val="both"/>
      </w:pPr>
    </w:p>
    <w:p w14:paraId="26A51B00" w14:textId="5DDCD8E3" w:rsidR="00A77762" w:rsidRDefault="000E4696" w:rsidP="001A1107">
      <w:pPr>
        <w:tabs>
          <w:tab w:val="left" w:pos="1440"/>
          <w:tab w:val="left" w:pos="2160"/>
        </w:tabs>
        <w:jc w:val="both"/>
      </w:pPr>
      <w:r>
        <w:t xml:space="preserve">Chair Robinson led a discussion of the proposed </w:t>
      </w:r>
      <w:r w:rsidR="00AA048C">
        <w:t>amendment.  He explained that</w:t>
      </w:r>
      <w:r w:rsidR="00282735">
        <w:t xml:space="preserve"> </w:t>
      </w:r>
      <w:r w:rsidR="00AA048C">
        <w:t xml:space="preserve">the </w:t>
      </w:r>
      <w:r w:rsidR="00282735">
        <w:t xml:space="preserve">compensation </w:t>
      </w:r>
      <w:r w:rsidR="00AA048C">
        <w:t xml:space="preserve">section </w:t>
      </w:r>
      <w:r w:rsidR="000C34CB">
        <w:t>was left blank in Section 4 but the proposal on page 3</w:t>
      </w:r>
      <w:r w:rsidR="00E05593">
        <w:t xml:space="preserve"> reflects a cost of $176,308 for Phase</w:t>
      </w:r>
      <w:r w:rsidR="00AA048C">
        <w:t> </w:t>
      </w:r>
      <w:r w:rsidR="00E05593">
        <w:t xml:space="preserve">2.  </w:t>
      </w:r>
      <w:r w:rsidR="007567A2">
        <w:t xml:space="preserve">He recalled that </w:t>
      </w:r>
      <w:r w:rsidR="00AA048C">
        <w:t xml:space="preserve">at one point $60,000 </w:t>
      </w:r>
      <w:r w:rsidR="003D66CA">
        <w:t xml:space="preserve">was </w:t>
      </w:r>
      <w:r w:rsidR="00AA048C">
        <w:t xml:space="preserve">budgeted of which $43,000 had been expended.  </w:t>
      </w:r>
      <w:r w:rsidR="00ED2008">
        <w:t xml:space="preserve">The proposed $176,000 was in addition to the $43,000.  </w:t>
      </w:r>
      <w:r w:rsidR="008955E6">
        <w:t>As a result, it would be necessary for the Board to increase its budget by $1</w:t>
      </w:r>
      <w:r w:rsidR="0078509D">
        <w:t xml:space="preserve">17,000.  </w:t>
      </w:r>
    </w:p>
    <w:p w14:paraId="2B64933F" w14:textId="77777777" w:rsidR="00A77762" w:rsidRDefault="00A77762" w:rsidP="001A1107">
      <w:pPr>
        <w:tabs>
          <w:tab w:val="left" w:pos="1440"/>
          <w:tab w:val="left" w:pos="2160"/>
        </w:tabs>
        <w:jc w:val="both"/>
      </w:pPr>
    </w:p>
    <w:p w14:paraId="6FA50774" w14:textId="796BAE3C" w:rsidR="00553C54" w:rsidRDefault="0078509D" w:rsidP="001A1107">
      <w:pPr>
        <w:tabs>
          <w:tab w:val="left" w:pos="1440"/>
          <w:tab w:val="left" w:pos="2160"/>
        </w:tabs>
        <w:jc w:val="both"/>
      </w:pPr>
      <w:r>
        <w:t xml:space="preserve">Ms. Nielsen reported that </w:t>
      </w:r>
      <w:r w:rsidR="00A77762">
        <w:t xml:space="preserve">a resolution last fall increased the initial $60,000 that was allocated in 2018 from $60,000 to $100,000.  The $60,000 was for the initial contract </w:t>
      </w:r>
      <w:r w:rsidR="00C907B5">
        <w:t>to bring all of the work done to that point to completion</w:t>
      </w:r>
      <w:r w:rsidR="000B38E2">
        <w:t xml:space="preserve">.  The increase from </w:t>
      </w:r>
      <w:r w:rsidR="00073045">
        <w:t xml:space="preserve">$60,000 to $100,000 was to allow the Project Managers at the University of Utah to complete work on Phase 1.  </w:t>
      </w:r>
      <w:r w:rsidR="006323A8">
        <w:t>$47,000 of the $100,000 ha</w:t>
      </w:r>
      <w:r w:rsidR="003D66CA">
        <w:t>d</w:t>
      </w:r>
      <w:r w:rsidR="006323A8">
        <w:t xml:space="preserve"> been </w:t>
      </w:r>
      <w:r w:rsidR="003D66CA">
        <w:t xml:space="preserve">spent </w:t>
      </w:r>
      <w:r w:rsidR="006323A8">
        <w:t xml:space="preserve">with $53,000 remaining in the budget.  </w:t>
      </w:r>
    </w:p>
    <w:p w14:paraId="3571F3D3" w14:textId="29EC5A4A" w:rsidR="00351B14" w:rsidRDefault="00351B14" w:rsidP="001A1107">
      <w:pPr>
        <w:tabs>
          <w:tab w:val="left" w:pos="1440"/>
          <w:tab w:val="left" w:pos="2160"/>
        </w:tabs>
        <w:jc w:val="both"/>
      </w:pPr>
    </w:p>
    <w:p w14:paraId="6B508E6A" w14:textId="4EB34116" w:rsidR="00351B14" w:rsidRDefault="00351B14" w:rsidP="001A1107">
      <w:pPr>
        <w:tabs>
          <w:tab w:val="left" w:pos="1440"/>
          <w:tab w:val="left" w:pos="2160"/>
        </w:tabs>
        <w:jc w:val="both"/>
      </w:pPr>
      <w:r>
        <w:t xml:space="preserve">Chair Robinson asked </w:t>
      </w:r>
      <w:r w:rsidR="00C11584">
        <w:t xml:space="preserve">how the </w:t>
      </w:r>
      <w:r w:rsidR="003D66CA">
        <w:t xml:space="preserve">additional </w:t>
      </w:r>
      <w:r w:rsidR="00C11584">
        <w:t xml:space="preserve">$123,000 would be covered.  </w:t>
      </w:r>
      <w:r w:rsidR="0028604A">
        <w:t>Mr. Becker stated that there is enough money in the budget to finish out this fiscal year</w:t>
      </w:r>
      <w:r w:rsidR="00D75A6A">
        <w:t xml:space="preserve">, however, the Board would be committing next year’s budget or taking money out of reserves to fulfill the remainder of the $123,000.  </w:t>
      </w:r>
      <w:r w:rsidR="00FF358C">
        <w:t xml:space="preserve">Mayor Peterson asked if </w:t>
      </w:r>
      <w:r w:rsidR="003D66CA">
        <w:t xml:space="preserve">there is enough in </w:t>
      </w:r>
      <w:r w:rsidR="00FF358C">
        <w:t xml:space="preserve">Fund Balance to cover the cost.  </w:t>
      </w:r>
      <w:r w:rsidR="005323EC">
        <w:t xml:space="preserve">Mayor Silvestrini stated that there is </w:t>
      </w:r>
      <w:r w:rsidR="003D66CA">
        <w:t xml:space="preserve">currently </w:t>
      </w:r>
      <w:r w:rsidR="005323EC">
        <w:t>nearly $1</w:t>
      </w:r>
      <w:r w:rsidR="007D037E">
        <w:t>.3</w:t>
      </w:r>
      <w:r w:rsidR="005323EC">
        <w:t xml:space="preserve"> million in the </w:t>
      </w:r>
      <w:r w:rsidR="007D037E">
        <w:t xml:space="preserve">PTIF account.  What they would have to do is commit to budget </w:t>
      </w:r>
      <w:r w:rsidR="00A61B86">
        <w:t xml:space="preserve">for it the next fiscal year.  </w:t>
      </w:r>
    </w:p>
    <w:p w14:paraId="013FB9CA" w14:textId="3E5A641A" w:rsidR="0033269A" w:rsidRDefault="0033269A" w:rsidP="001A1107">
      <w:pPr>
        <w:tabs>
          <w:tab w:val="left" w:pos="1440"/>
          <w:tab w:val="left" w:pos="2160"/>
        </w:tabs>
        <w:jc w:val="both"/>
      </w:pPr>
    </w:p>
    <w:p w14:paraId="2CBF0619" w14:textId="11FBA723" w:rsidR="0033269A" w:rsidRDefault="0033269A" w:rsidP="001A1107">
      <w:pPr>
        <w:tabs>
          <w:tab w:val="left" w:pos="1440"/>
          <w:tab w:val="left" w:pos="2160"/>
        </w:tabs>
        <w:jc w:val="both"/>
      </w:pPr>
      <w:r>
        <w:t xml:space="preserve">Mayor Mendenhall </w:t>
      </w:r>
      <w:r w:rsidR="00B61098">
        <w:t xml:space="preserve">suggested that staff provide a recommendation on where the budget allocation should come from.  </w:t>
      </w:r>
      <w:r w:rsidR="00C661B3">
        <w:t xml:space="preserve">One option was to entertain a budget amendment at the next meeting.  Mayor Silvestrini stated that if they have the money in reserves they can apply it now and commit it as part of this budget.  </w:t>
      </w:r>
    </w:p>
    <w:p w14:paraId="7E479791" w14:textId="5E8ABDD0" w:rsidR="00806540" w:rsidRDefault="00806540" w:rsidP="001A1107">
      <w:pPr>
        <w:tabs>
          <w:tab w:val="left" w:pos="1440"/>
          <w:tab w:val="left" w:pos="2160"/>
        </w:tabs>
        <w:jc w:val="both"/>
      </w:pPr>
    </w:p>
    <w:p w14:paraId="0BA0CB2D" w14:textId="687E9787" w:rsidR="00806540" w:rsidRDefault="00806540" w:rsidP="001A1107">
      <w:pPr>
        <w:tabs>
          <w:tab w:val="left" w:pos="1440"/>
          <w:tab w:val="left" w:pos="2160"/>
        </w:tabs>
        <w:jc w:val="both"/>
      </w:pPr>
      <w:r>
        <w:t>Mr. Becker explained that Phase 1 has been completed.  In order to move forward with Phase 2</w:t>
      </w:r>
      <w:r w:rsidR="0008037E">
        <w:t>,</w:t>
      </w:r>
      <w:r>
        <w:t xml:space="preserve"> they need the Interlocal Agreement to reflect the work for Phase 2.  </w:t>
      </w:r>
      <w:r w:rsidR="00A051D8">
        <w:t xml:space="preserve">If the Board were to commit to Phase 2, it could be addressed when the recommendations come forward for the budget in the next fiscal year or take it out of reserves for the remainder of this </w:t>
      </w:r>
      <w:r w:rsidR="00987498">
        <w:t xml:space="preserve">fiscal </w:t>
      </w:r>
      <w:r w:rsidR="00A051D8">
        <w:t xml:space="preserve">year.  </w:t>
      </w:r>
    </w:p>
    <w:p w14:paraId="6B18936C" w14:textId="10315A72" w:rsidR="00553C54" w:rsidRDefault="00553C54" w:rsidP="001A1107">
      <w:pPr>
        <w:tabs>
          <w:tab w:val="left" w:pos="1440"/>
          <w:tab w:val="left" w:pos="2160"/>
        </w:tabs>
        <w:jc w:val="both"/>
      </w:pPr>
    </w:p>
    <w:p w14:paraId="506774E5" w14:textId="088BCC76" w:rsidR="00AC7545" w:rsidRDefault="00AC7545" w:rsidP="001A1107">
      <w:pPr>
        <w:tabs>
          <w:tab w:val="left" w:pos="1440"/>
          <w:tab w:val="left" w:pos="2160"/>
        </w:tabs>
        <w:jc w:val="both"/>
      </w:pPr>
      <w:r>
        <w:t xml:space="preserve">Mr. Topham </w:t>
      </w:r>
      <w:r w:rsidR="003D66CA">
        <w:t xml:space="preserve">explained </w:t>
      </w:r>
      <w:r>
        <w:t xml:space="preserve">that the </w:t>
      </w:r>
      <w:r w:rsidR="008A5532">
        <w:t xml:space="preserve">underlying Interlocal Agreement </w:t>
      </w:r>
      <w:r w:rsidR="003D66CA">
        <w:t xml:space="preserve">can be terminated </w:t>
      </w:r>
      <w:r w:rsidR="008A5532">
        <w:t>by the CWC for any or no reason.</w:t>
      </w:r>
      <w:r w:rsidR="00DD4196">
        <w:t xml:space="preserve">  He stated that they have enough money budgeted this year to pay for the tasks that will be completed this year.  </w:t>
      </w:r>
      <w:r w:rsidR="008A5532">
        <w:t xml:space="preserve"> </w:t>
      </w:r>
    </w:p>
    <w:p w14:paraId="6AFDB48C" w14:textId="00B799BC" w:rsidR="00134B83" w:rsidRDefault="00134B83" w:rsidP="001A1107">
      <w:pPr>
        <w:tabs>
          <w:tab w:val="left" w:pos="1440"/>
          <w:tab w:val="left" w:pos="2160"/>
        </w:tabs>
        <w:jc w:val="both"/>
      </w:pPr>
    </w:p>
    <w:p w14:paraId="03DBA59B" w14:textId="1E169A21" w:rsidR="003767BD" w:rsidRDefault="00134B83" w:rsidP="001A1107">
      <w:pPr>
        <w:tabs>
          <w:tab w:val="left" w:pos="1440"/>
          <w:tab w:val="left" w:pos="2160"/>
        </w:tabs>
        <w:jc w:val="both"/>
      </w:pPr>
      <w:r>
        <w:t xml:space="preserve">A question was raised about the ongoing ESRI licensing costs.  </w:t>
      </w:r>
      <w:r w:rsidR="001A7F15">
        <w:t xml:space="preserve">Mr. Becker explained that ESRI is </w:t>
      </w:r>
      <w:r w:rsidR="00E37F11">
        <w:t>contributing a substantial amount of their services and resources pro bono to take the online dashboard and create a tool</w:t>
      </w:r>
      <w:r w:rsidR="00933220">
        <w:t xml:space="preserve"> that would allow them to disseminate it to a broad </w:t>
      </w:r>
      <w:r w:rsidR="008D59E5">
        <w:t xml:space="preserve">range of potential users.  </w:t>
      </w:r>
    </w:p>
    <w:p w14:paraId="64239D88" w14:textId="45A10D8B" w:rsidR="003767BD" w:rsidRDefault="003767BD" w:rsidP="001A1107">
      <w:pPr>
        <w:tabs>
          <w:tab w:val="left" w:pos="1440"/>
          <w:tab w:val="left" w:pos="2160"/>
        </w:tabs>
        <w:jc w:val="both"/>
      </w:pPr>
    </w:p>
    <w:p w14:paraId="4E9164B6" w14:textId="2E1182CB" w:rsidR="003767BD" w:rsidRDefault="003767BD" w:rsidP="001A1107">
      <w:pPr>
        <w:tabs>
          <w:tab w:val="left" w:pos="1440"/>
          <w:tab w:val="left" w:pos="2160"/>
        </w:tabs>
        <w:jc w:val="both"/>
      </w:pPr>
      <w:r>
        <w:t xml:space="preserve">Chair Robinson suggested the Board consider amending the budget at the next meeting.  </w:t>
      </w:r>
    </w:p>
    <w:p w14:paraId="70D3819C" w14:textId="1AC43081" w:rsidR="003767BD" w:rsidRDefault="003767BD" w:rsidP="001A1107">
      <w:pPr>
        <w:tabs>
          <w:tab w:val="left" w:pos="1440"/>
          <w:tab w:val="left" w:pos="2160"/>
        </w:tabs>
        <w:jc w:val="both"/>
      </w:pPr>
    </w:p>
    <w:p w14:paraId="3BAC8084" w14:textId="0F0A31DC" w:rsidR="00A77E2B" w:rsidRPr="00A77E2B" w:rsidRDefault="00A77E2B" w:rsidP="001A1107">
      <w:pPr>
        <w:pStyle w:val="ListParagraph"/>
        <w:numPr>
          <w:ilvl w:val="0"/>
          <w:numId w:val="25"/>
        </w:numPr>
        <w:tabs>
          <w:tab w:val="left" w:pos="1440"/>
          <w:tab w:val="left" w:pos="2160"/>
        </w:tabs>
        <w:ind w:left="1440" w:hanging="720"/>
        <w:jc w:val="both"/>
        <w:rPr>
          <w:b/>
          <w:bCs/>
        </w:rPr>
      </w:pPr>
      <w:r>
        <w:rPr>
          <w:b/>
          <w:bCs/>
        </w:rPr>
        <w:t xml:space="preserve">Consideration of Resolution 2020-13 Approving an Amendment to the Interlocal Agreement between the CWC and the University of Utah Concerning Phase II of the CWC’s Environmental Dashboard Project.  </w:t>
      </w:r>
    </w:p>
    <w:p w14:paraId="2B8E64CD" w14:textId="73CFE219" w:rsidR="00A77E2B" w:rsidRDefault="00A77E2B" w:rsidP="001A1107">
      <w:pPr>
        <w:tabs>
          <w:tab w:val="left" w:pos="1440"/>
          <w:tab w:val="left" w:pos="2160"/>
        </w:tabs>
        <w:jc w:val="both"/>
        <w:rPr>
          <w:b/>
          <w:bCs/>
          <w:u w:val="single"/>
        </w:rPr>
      </w:pPr>
    </w:p>
    <w:p w14:paraId="4CCBE612" w14:textId="17AB9FE6" w:rsidR="003E46C5" w:rsidRDefault="003E46C5" w:rsidP="001A1107">
      <w:pPr>
        <w:tabs>
          <w:tab w:val="left" w:pos="1440"/>
          <w:tab w:val="left" w:pos="2160"/>
        </w:tabs>
        <w:jc w:val="both"/>
      </w:pPr>
      <w:r>
        <w:rPr>
          <w:b/>
          <w:bCs/>
        </w:rPr>
        <w:t xml:space="preserve">MOTION:  </w:t>
      </w:r>
      <w:r>
        <w:t>Commissioner Houseman moved to approve Resolution 2020-13 approving an amendment to the Interlocal Agreement between the CWC and the University of Utah concerning Phase II of the CWC’s Environmental Dashboard Project and request that staff add a budget amendment to the next meeting agenda to allocate an appropriate amount for th</w:t>
      </w:r>
      <w:r w:rsidR="00807D4E">
        <w:t xml:space="preserve">e funding of Phase 2.  </w:t>
      </w:r>
      <w:r w:rsidR="0044703C">
        <w:t xml:space="preserve">Mayor Peterson seconded the motion.  </w:t>
      </w:r>
    </w:p>
    <w:p w14:paraId="2E21E963" w14:textId="6AF62F09" w:rsidR="00DC65EE" w:rsidRDefault="00DC65EE" w:rsidP="001A1107">
      <w:pPr>
        <w:tabs>
          <w:tab w:val="left" w:pos="1440"/>
          <w:tab w:val="left" w:pos="2160"/>
        </w:tabs>
        <w:jc w:val="both"/>
      </w:pPr>
    </w:p>
    <w:p w14:paraId="01774B5C" w14:textId="57F140B9" w:rsidR="00DC65EE" w:rsidRDefault="00DC65EE" w:rsidP="001A1107">
      <w:pPr>
        <w:tabs>
          <w:tab w:val="left" w:pos="1440"/>
          <w:tab w:val="left" w:pos="2160"/>
        </w:tabs>
        <w:jc w:val="both"/>
      </w:pPr>
      <w:r>
        <w:t>Mayor Peterson thanked those who have been involved in the environmental dashboard</w:t>
      </w:r>
      <w:r w:rsidR="00C42B0F">
        <w:t xml:space="preserve"> and stated that it accomplishes one of the primary goals of Mountain Accord.  </w:t>
      </w:r>
    </w:p>
    <w:p w14:paraId="5D4CE0C2" w14:textId="7DCBEC4F" w:rsidR="00C42B0F" w:rsidRDefault="00C42B0F" w:rsidP="001A1107">
      <w:pPr>
        <w:tabs>
          <w:tab w:val="left" w:pos="1440"/>
          <w:tab w:val="left" w:pos="2160"/>
        </w:tabs>
        <w:jc w:val="both"/>
      </w:pPr>
    </w:p>
    <w:p w14:paraId="31CD5C6A" w14:textId="0F8A45B7" w:rsidR="006679E6" w:rsidRDefault="000C35B5" w:rsidP="001A1107">
      <w:pPr>
        <w:tabs>
          <w:tab w:val="left" w:pos="1440"/>
          <w:tab w:val="left" w:pos="2160"/>
        </w:tabs>
        <w:jc w:val="both"/>
      </w:pPr>
      <w:r>
        <w:t xml:space="preserve">Mayor Silvestrini expressed support for the motion but asked that the consultant </w:t>
      </w:r>
      <w:r w:rsidR="00A26719">
        <w:t xml:space="preserve">address the additional phases listed as they do not seem to </w:t>
      </w:r>
      <w:r w:rsidR="00E2068C">
        <w:t>match the tasks, dollar amounts, and hours reported</w:t>
      </w:r>
      <w:r w:rsidR="00903817">
        <w:t xml:space="preserve">.  </w:t>
      </w:r>
      <w:r w:rsidR="006679E6">
        <w:t xml:space="preserve">It was reported that a finance meeting </w:t>
      </w:r>
      <w:r w:rsidR="00CE7A7B">
        <w:t>i</w:t>
      </w:r>
      <w:r w:rsidR="006679E6">
        <w:t xml:space="preserve">s scheduled for March 25.  </w:t>
      </w:r>
    </w:p>
    <w:p w14:paraId="4D26038B" w14:textId="77777777" w:rsidR="006679E6" w:rsidRDefault="006679E6" w:rsidP="001A1107">
      <w:pPr>
        <w:tabs>
          <w:tab w:val="left" w:pos="1440"/>
          <w:tab w:val="left" w:pos="2160"/>
        </w:tabs>
        <w:jc w:val="both"/>
      </w:pPr>
    </w:p>
    <w:p w14:paraId="1335881D" w14:textId="48C09A27" w:rsidR="00C42B0F" w:rsidRDefault="006679E6" w:rsidP="001A1107">
      <w:pPr>
        <w:tabs>
          <w:tab w:val="left" w:pos="1440"/>
          <w:tab w:val="left" w:pos="2160"/>
        </w:tabs>
        <w:jc w:val="both"/>
      </w:pPr>
      <w:r>
        <w:t xml:space="preserve">The motion passed with the unanimous consent of the Board. </w:t>
      </w:r>
      <w:r w:rsidR="00E2068C">
        <w:t xml:space="preserve"> </w:t>
      </w:r>
    </w:p>
    <w:p w14:paraId="49B7AE63" w14:textId="77777777" w:rsidR="00A77E2B" w:rsidRPr="00A77E2B" w:rsidRDefault="00A77E2B" w:rsidP="001A1107">
      <w:pPr>
        <w:tabs>
          <w:tab w:val="left" w:pos="1440"/>
          <w:tab w:val="left" w:pos="2160"/>
        </w:tabs>
        <w:jc w:val="both"/>
        <w:rPr>
          <w:b/>
          <w:bCs/>
          <w:u w:val="single"/>
        </w:rPr>
      </w:pPr>
    </w:p>
    <w:p w14:paraId="11FECECA" w14:textId="4522E1D2" w:rsidR="00A77E2B" w:rsidRDefault="00A77E2B" w:rsidP="001A1107">
      <w:pPr>
        <w:pStyle w:val="ListParagraph"/>
        <w:numPr>
          <w:ilvl w:val="0"/>
          <w:numId w:val="20"/>
        </w:numPr>
        <w:tabs>
          <w:tab w:val="left" w:pos="1440"/>
          <w:tab w:val="left" w:pos="2160"/>
        </w:tabs>
        <w:ind w:hanging="720"/>
        <w:jc w:val="both"/>
        <w:rPr>
          <w:b/>
          <w:bCs/>
          <w:u w:val="single"/>
        </w:rPr>
      </w:pPr>
      <w:r>
        <w:rPr>
          <w:b/>
          <w:bCs/>
          <w:u w:val="single"/>
        </w:rPr>
        <w:t>CENTRAL WASATCH COMMISSION COMMITTEES</w:t>
      </w:r>
    </w:p>
    <w:p w14:paraId="26814953" w14:textId="717830D9" w:rsidR="00A77E2B" w:rsidRDefault="00A77E2B" w:rsidP="001A1107">
      <w:pPr>
        <w:tabs>
          <w:tab w:val="left" w:pos="1440"/>
          <w:tab w:val="left" w:pos="2160"/>
        </w:tabs>
        <w:jc w:val="both"/>
        <w:rPr>
          <w:b/>
          <w:bCs/>
          <w:u w:val="single"/>
        </w:rPr>
      </w:pPr>
    </w:p>
    <w:p w14:paraId="2AF6EDEB" w14:textId="1D1F232A" w:rsidR="00A77E2B" w:rsidRDefault="00995A7E" w:rsidP="001A1107">
      <w:pPr>
        <w:pStyle w:val="ListParagraph"/>
        <w:numPr>
          <w:ilvl w:val="0"/>
          <w:numId w:val="26"/>
        </w:numPr>
        <w:tabs>
          <w:tab w:val="left" w:pos="1440"/>
          <w:tab w:val="left" w:pos="2160"/>
        </w:tabs>
        <w:ind w:left="1440" w:hanging="720"/>
        <w:jc w:val="both"/>
        <w:rPr>
          <w:b/>
          <w:bCs/>
        </w:rPr>
      </w:pPr>
      <w:r>
        <w:rPr>
          <w:b/>
          <w:bCs/>
        </w:rPr>
        <w:t>Chair Chris Robinson will Update the Bo</w:t>
      </w:r>
      <w:r w:rsidR="00085031">
        <w:rPr>
          <w:b/>
          <w:bCs/>
        </w:rPr>
        <w:t>a</w:t>
      </w:r>
      <w:r>
        <w:rPr>
          <w:b/>
          <w:bCs/>
        </w:rPr>
        <w:t>rd on the January 23, 2020, and February 21, 2020</w:t>
      </w:r>
      <w:r w:rsidR="0024394B">
        <w:rPr>
          <w:b/>
          <w:bCs/>
        </w:rPr>
        <w:t>,</w:t>
      </w:r>
      <w:r>
        <w:rPr>
          <w:b/>
          <w:bCs/>
        </w:rPr>
        <w:t xml:space="preserve"> Executive Committee Meetings.</w:t>
      </w:r>
    </w:p>
    <w:p w14:paraId="112FC79F" w14:textId="6D69FDFC" w:rsidR="00553C54" w:rsidRDefault="00553C54" w:rsidP="001A1107">
      <w:pPr>
        <w:tabs>
          <w:tab w:val="left" w:pos="1440"/>
          <w:tab w:val="left" w:pos="2160"/>
        </w:tabs>
        <w:jc w:val="both"/>
      </w:pPr>
    </w:p>
    <w:p w14:paraId="1641A269" w14:textId="10EF2D80" w:rsidR="00AC4CDD" w:rsidRPr="00553C54" w:rsidRDefault="00085031" w:rsidP="00377EF7">
      <w:pPr>
        <w:widowControl w:val="0"/>
        <w:tabs>
          <w:tab w:val="left" w:pos="1440"/>
          <w:tab w:val="left" w:pos="2160"/>
        </w:tabs>
        <w:jc w:val="both"/>
      </w:pPr>
      <w:r>
        <w:t xml:space="preserve">Chair Robinson </w:t>
      </w:r>
      <w:r w:rsidR="00B8675E">
        <w:t xml:space="preserve">reported that the Executive Committee meets one or two weeks prior to </w:t>
      </w:r>
      <w:r w:rsidR="00CE7A7B">
        <w:t>CWC Board Meetings</w:t>
      </w:r>
      <w:r w:rsidR="00B8675E">
        <w:t xml:space="preserve">. </w:t>
      </w:r>
      <w:r w:rsidR="00E97CF7">
        <w:t xml:space="preserve"> </w:t>
      </w:r>
      <w:r w:rsidR="000A269B">
        <w:t xml:space="preserve">One of the issues they recently dealt with pertained to staff compensation going into the new fiscal year.  </w:t>
      </w:r>
      <w:r w:rsidR="00BE08A4">
        <w:t xml:space="preserve">That </w:t>
      </w:r>
      <w:r w:rsidR="00CE7A7B">
        <w:t xml:space="preserve">issue was to </w:t>
      </w:r>
      <w:r w:rsidR="00BE08A4">
        <w:t xml:space="preserve">be addressed at the next meeting.  </w:t>
      </w:r>
      <w:r w:rsidR="00B8675E">
        <w:t xml:space="preserve"> </w:t>
      </w:r>
    </w:p>
    <w:p w14:paraId="3284D423" w14:textId="77777777" w:rsidR="00553C54" w:rsidRPr="00553C54" w:rsidRDefault="00553C54" w:rsidP="00377EF7">
      <w:pPr>
        <w:widowControl w:val="0"/>
        <w:tabs>
          <w:tab w:val="left" w:pos="1440"/>
          <w:tab w:val="left" w:pos="2160"/>
        </w:tabs>
        <w:jc w:val="both"/>
        <w:rPr>
          <w:b/>
          <w:bCs/>
        </w:rPr>
      </w:pPr>
    </w:p>
    <w:p w14:paraId="035F643E" w14:textId="413BF872" w:rsidR="00995A7E" w:rsidRDefault="00995A7E" w:rsidP="00377EF7">
      <w:pPr>
        <w:pStyle w:val="ListParagraph"/>
        <w:widowControl w:val="0"/>
        <w:numPr>
          <w:ilvl w:val="0"/>
          <w:numId w:val="26"/>
        </w:numPr>
        <w:tabs>
          <w:tab w:val="left" w:pos="1440"/>
          <w:tab w:val="left" w:pos="2160"/>
        </w:tabs>
        <w:ind w:left="1440" w:hanging="720"/>
        <w:jc w:val="both"/>
        <w:rPr>
          <w:b/>
          <w:bCs/>
        </w:rPr>
      </w:pPr>
      <w:r>
        <w:rPr>
          <w:b/>
          <w:bCs/>
        </w:rPr>
        <w:t>Commissioner Jeff Silvestrini, Assistant-Treasurer/Chair of the Budget Committee, will Update the Board on the Committee’s January 16, 2020, Meeting and February 2020</w:t>
      </w:r>
      <w:r w:rsidR="0024394B">
        <w:rPr>
          <w:b/>
          <w:bCs/>
        </w:rPr>
        <w:t>,</w:t>
      </w:r>
      <w:r>
        <w:rPr>
          <w:b/>
          <w:bCs/>
        </w:rPr>
        <w:t xml:space="preserve"> Financial Information.</w:t>
      </w:r>
    </w:p>
    <w:p w14:paraId="7474D267" w14:textId="43CEA9CD" w:rsidR="00553C54" w:rsidRDefault="00553C54" w:rsidP="00377EF7">
      <w:pPr>
        <w:widowControl w:val="0"/>
        <w:tabs>
          <w:tab w:val="left" w:pos="1440"/>
          <w:tab w:val="left" w:pos="2160"/>
        </w:tabs>
        <w:jc w:val="both"/>
        <w:rPr>
          <w:b/>
          <w:bCs/>
        </w:rPr>
      </w:pPr>
    </w:p>
    <w:p w14:paraId="3DC319BA" w14:textId="53198601" w:rsidR="00553C54" w:rsidRPr="00553C54" w:rsidRDefault="00AC4185" w:rsidP="00377EF7">
      <w:pPr>
        <w:widowControl w:val="0"/>
        <w:tabs>
          <w:tab w:val="left" w:pos="1440"/>
          <w:tab w:val="left" w:pos="2160"/>
        </w:tabs>
        <w:jc w:val="both"/>
      </w:pPr>
      <w:r>
        <w:t xml:space="preserve">Mayor Silvestrini </w:t>
      </w:r>
      <w:r w:rsidR="00556F04">
        <w:t>reported that at the last meeting they looked at the financial reportin</w:t>
      </w:r>
      <w:r w:rsidR="00CA3FED">
        <w:t xml:space="preserve">g.  Recommendations were made to staff about how that could be improved.  </w:t>
      </w:r>
      <w:r w:rsidR="00EE07C9">
        <w:t xml:space="preserve">The minutes were </w:t>
      </w:r>
      <w:r w:rsidR="00EE07C9">
        <w:lastRenderedPageBreak/>
        <w:t xml:space="preserve">available </w:t>
      </w:r>
      <w:r w:rsidR="006E5F47">
        <w:t xml:space="preserve">that </w:t>
      </w:r>
      <w:r w:rsidR="00EE07C9">
        <w:t>address</w:t>
      </w:r>
      <w:r w:rsidR="006E5F47">
        <w:t>ed</w:t>
      </w:r>
      <w:r w:rsidR="00EE07C9">
        <w:t xml:space="preserve"> what was discussed.  </w:t>
      </w:r>
      <w:r w:rsidR="000A309A">
        <w:t xml:space="preserve">A status was provided of where they stand </w:t>
      </w:r>
      <w:r w:rsidR="006E5F47">
        <w:t xml:space="preserve">this </w:t>
      </w:r>
      <w:r w:rsidR="000A309A">
        <w:t>budget year</w:t>
      </w:r>
      <w:r w:rsidR="00443EDB">
        <w:t xml:space="preserve"> and ensures that the budget is transparent.  </w:t>
      </w:r>
      <w:r w:rsidR="00B77C53">
        <w:t xml:space="preserve">It was noted that reports are being generated on Quick Books, which has been an improvement.  </w:t>
      </w:r>
    </w:p>
    <w:p w14:paraId="6A55064C" w14:textId="77777777" w:rsidR="00553C54" w:rsidRPr="00553C54" w:rsidRDefault="00553C54" w:rsidP="001A1107">
      <w:pPr>
        <w:tabs>
          <w:tab w:val="left" w:pos="1440"/>
          <w:tab w:val="left" w:pos="2160"/>
        </w:tabs>
        <w:jc w:val="both"/>
        <w:rPr>
          <w:b/>
          <w:bCs/>
        </w:rPr>
      </w:pPr>
    </w:p>
    <w:p w14:paraId="6527A63E" w14:textId="09956686" w:rsidR="00995A7E" w:rsidRDefault="00995A7E" w:rsidP="001A1107">
      <w:pPr>
        <w:pStyle w:val="ListParagraph"/>
        <w:numPr>
          <w:ilvl w:val="0"/>
          <w:numId w:val="26"/>
        </w:numPr>
        <w:tabs>
          <w:tab w:val="left" w:pos="1440"/>
          <w:tab w:val="left" w:pos="2160"/>
        </w:tabs>
        <w:ind w:left="1440" w:hanging="720"/>
        <w:jc w:val="both"/>
        <w:rPr>
          <w:b/>
          <w:bCs/>
        </w:rPr>
      </w:pPr>
      <w:r>
        <w:rPr>
          <w:b/>
          <w:bCs/>
        </w:rPr>
        <w:t>Commissioner Jim Bradley, Chair of the Short-Term Projects Committee, will Update the Board on the Committee’s January 29, 2020, and February 24, 2020, Meetings.</w:t>
      </w:r>
    </w:p>
    <w:p w14:paraId="438AD914" w14:textId="49B8580C" w:rsidR="00553C54" w:rsidRDefault="00553C54" w:rsidP="001A1107">
      <w:pPr>
        <w:tabs>
          <w:tab w:val="left" w:pos="1440"/>
          <w:tab w:val="left" w:pos="2160"/>
        </w:tabs>
        <w:jc w:val="both"/>
        <w:rPr>
          <w:b/>
          <w:bCs/>
        </w:rPr>
      </w:pPr>
    </w:p>
    <w:p w14:paraId="41BF7C22" w14:textId="75199B6F" w:rsidR="00553C54" w:rsidRPr="00553C54" w:rsidRDefault="001014D4" w:rsidP="001A1107">
      <w:pPr>
        <w:tabs>
          <w:tab w:val="left" w:pos="1440"/>
          <w:tab w:val="left" w:pos="2160"/>
        </w:tabs>
        <w:jc w:val="both"/>
      </w:pPr>
      <w:r>
        <w:t>Commissioner Bradley reported that the Short-Term Projects Committee</w:t>
      </w:r>
      <w:r w:rsidR="009E4FBB">
        <w:t xml:space="preserve"> </w:t>
      </w:r>
      <w:r w:rsidR="00D764FB">
        <w:t>decided</w:t>
      </w:r>
      <w:r w:rsidR="009E4FBB">
        <w:t xml:space="preserve"> to create the Project Idea Worksheet </w:t>
      </w:r>
      <w:r w:rsidR="006E5F47">
        <w:t xml:space="preserve">and </w:t>
      </w:r>
      <w:r w:rsidR="009E4FBB">
        <w:t>distribute</w:t>
      </w:r>
      <w:r w:rsidR="006E5F47">
        <w:t xml:space="preserve"> it</w:t>
      </w:r>
      <w:r w:rsidR="009E4FBB">
        <w:t xml:space="preserve"> as broadly as possible.  The intent would be to look for short-term</w:t>
      </w:r>
      <w:r w:rsidR="00B21986">
        <w:t xml:space="preserve"> and shovel-ready </w:t>
      </w:r>
      <w:r w:rsidR="0052024B">
        <w:t>projects under the categor</w:t>
      </w:r>
      <w:r w:rsidR="006E5F47">
        <w:t xml:space="preserve">ies </w:t>
      </w:r>
      <w:r w:rsidR="0052024B">
        <w:t xml:space="preserve">of transport, transit, recreational stewardship, economic sustainability, and environmental protection.  </w:t>
      </w:r>
      <w:r w:rsidR="006E0178">
        <w:t xml:space="preserve">Within a short period of time, the intent would be </w:t>
      </w:r>
      <w:r w:rsidR="000B71F3">
        <w:t xml:space="preserve">to </w:t>
      </w:r>
      <w:r w:rsidR="006E0178">
        <w:t xml:space="preserve">get responses </w:t>
      </w:r>
      <w:r w:rsidR="005C28BD">
        <w:t xml:space="preserve">so that the various projects can be compared.  They will then ask specific groups or those making submittals to broaden their responses as needed.  </w:t>
      </w:r>
    </w:p>
    <w:p w14:paraId="4016A59E" w14:textId="77777777" w:rsidR="00553C54" w:rsidRPr="00553C54" w:rsidRDefault="00553C54" w:rsidP="001A1107">
      <w:pPr>
        <w:tabs>
          <w:tab w:val="left" w:pos="1440"/>
          <w:tab w:val="left" w:pos="2160"/>
        </w:tabs>
        <w:jc w:val="both"/>
        <w:rPr>
          <w:b/>
          <w:bCs/>
        </w:rPr>
      </w:pPr>
    </w:p>
    <w:p w14:paraId="7FC45700" w14:textId="6CB755A2" w:rsidR="00995A7E" w:rsidRDefault="00995A7E" w:rsidP="001A1107">
      <w:pPr>
        <w:pStyle w:val="ListParagraph"/>
        <w:numPr>
          <w:ilvl w:val="0"/>
          <w:numId w:val="26"/>
        </w:numPr>
        <w:tabs>
          <w:tab w:val="left" w:pos="1440"/>
          <w:tab w:val="left" w:pos="2160"/>
        </w:tabs>
        <w:ind w:left="1440" w:hanging="720"/>
        <w:jc w:val="both"/>
        <w:rPr>
          <w:b/>
          <w:bCs/>
        </w:rPr>
      </w:pPr>
      <w:r>
        <w:rPr>
          <w:b/>
          <w:bCs/>
        </w:rPr>
        <w:t>Commissioner Jenny Wilson, Chair of the Land/Tenure Committee will Update the Board on the Ongoing Work of the Land/Tenure Committee – First Meeting Friday</w:t>
      </w:r>
      <w:r w:rsidR="0078146F">
        <w:rPr>
          <w:b/>
          <w:bCs/>
        </w:rPr>
        <w:t>: March 20, 2020.</w:t>
      </w:r>
    </w:p>
    <w:p w14:paraId="505D18EB" w14:textId="009F1C51" w:rsidR="00553C54" w:rsidRDefault="00553C54" w:rsidP="001A1107">
      <w:pPr>
        <w:tabs>
          <w:tab w:val="left" w:pos="1440"/>
          <w:tab w:val="left" w:pos="2160"/>
        </w:tabs>
        <w:jc w:val="both"/>
        <w:rPr>
          <w:b/>
          <w:bCs/>
        </w:rPr>
      </w:pPr>
    </w:p>
    <w:p w14:paraId="184D44A0" w14:textId="151051C6" w:rsidR="00553C54" w:rsidRPr="00553C54" w:rsidRDefault="00EC3BF2" w:rsidP="001A1107">
      <w:pPr>
        <w:tabs>
          <w:tab w:val="left" w:pos="1440"/>
          <w:tab w:val="left" w:pos="2160"/>
        </w:tabs>
        <w:jc w:val="both"/>
      </w:pPr>
      <w:r>
        <w:t xml:space="preserve">Chair Robinson mentioned that </w:t>
      </w:r>
      <w:r w:rsidR="008306F3">
        <w:t xml:space="preserve">the next Land/Tenure Committee Meeting is scheduled for </w:t>
      </w:r>
      <w:r>
        <w:t xml:space="preserve">Friday, March 20.  </w:t>
      </w:r>
    </w:p>
    <w:p w14:paraId="730DFC61" w14:textId="77777777" w:rsidR="00553C54" w:rsidRPr="00553C54" w:rsidRDefault="00553C54" w:rsidP="001A1107">
      <w:pPr>
        <w:tabs>
          <w:tab w:val="left" w:pos="1440"/>
          <w:tab w:val="left" w:pos="2160"/>
        </w:tabs>
        <w:jc w:val="both"/>
        <w:rPr>
          <w:b/>
          <w:bCs/>
        </w:rPr>
      </w:pPr>
    </w:p>
    <w:p w14:paraId="724ACA34" w14:textId="080A4D25" w:rsidR="0078146F" w:rsidRDefault="0078146F" w:rsidP="001A1107">
      <w:pPr>
        <w:pStyle w:val="ListParagraph"/>
        <w:numPr>
          <w:ilvl w:val="0"/>
          <w:numId w:val="26"/>
        </w:numPr>
        <w:tabs>
          <w:tab w:val="left" w:pos="1440"/>
          <w:tab w:val="left" w:pos="2160"/>
        </w:tabs>
        <w:ind w:left="1440" w:hanging="720"/>
        <w:jc w:val="both"/>
        <w:rPr>
          <w:b/>
          <w:bCs/>
        </w:rPr>
      </w:pPr>
      <w:r>
        <w:rPr>
          <w:b/>
          <w:bCs/>
        </w:rPr>
        <w:t>Commissioner Mike Peterson, Chair of the Transportation Committee and Executive Director Ralph Becker will Update the Board on the Committee’s February 25, 2020</w:t>
      </w:r>
      <w:r w:rsidR="0024394B">
        <w:rPr>
          <w:b/>
          <w:bCs/>
        </w:rPr>
        <w:t>,</w:t>
      </w:r>
      <w:r>
        <w:rPr>
          <w:b/>
          <w:bCs/>
        </w:rPr>
        <w:t xml:space="preserve"> Meeting and the Ongoing Work of the Transportation Committee.  The Board may also Discuss and Take Action on the Mountain Transit System Scope and Planning Document.</w:t>
      </w:r>
    </w:p>
    <w:p w14:paraId="73465460" w14:textId="652A8953" w:rsidR="00553C54" w:rsidRDefault="00553C54" w:rsidP="001A1107">
      <w:pPr>
        <w:tabs>
          <w:tab w:val="left" w:pos="1440"/>
          <w:tab w:val="left" w:pos="2160"/>
        </w:tabs>
        <w:jc w:val="both"/>
        <w:rPr>
          <w:b/>
          <w:bCs/>
        </w:rPr>
      </w:pPr>
    </w:p>
    <w:p w14:paraId="5450D4BB" w14:textId="3052BEA4" w:rsidR="00BC74D4" w:rsidRDefault="00EC3BF2" w:rsidP="001A1107">
      <w:pPr>
        <w:tabs>
          <w:tab w:val="left" w:pos="1440"/>
          <w:tab w:val="left" w:pos="2160"/>
        </w:tabs>
        <w:jc w:val="both"/>
      </w:pPr>
      <w:r>
        <w:t xml:space="preserve">Mayor Peterson reported that the Transportation Committee </w:t>
      </w:r>
      <w:r w:rsidR="00E83DEB">
        <w:t xml:space="preserve">met recently along with 25 other stakeholders and partners.  There </w:t>
      </w:r>
      <w:r w:rsidR="008306F3">
        <w:t>w</w:t>
      </w:r>
      <w:r w:rsidR="00E83DEB">
        <w:t>as a healthy exchange of ideas and comments as to how the Transportation Committee will proceed.  They focused on the idea of developing a scope of work</w:t>
      </w:r>
      <w:r w:rsidR="00061B20">
        <w:t xml:space="preserve">, a draft of which was </w:t>
      </w:r>
      <w:r w:rsidR="00E5749A">
        <w:t xml:space="preserve">distributed </w:t>
      </w:r>
      <w:r w:rsidR="00061B20">
        <w:t xml:space="preserve">for public comment.  </w:t>
      </w:r>
      <w:r w:rsidR="00DC64A0">
        <w:t xml:space="preserve">Over 330 comments </w:t>
      </w:r>
      <w:r w:rsidR="00E5749A">
        <w:t xml:space="preserve">were </w:t>
      </w:r>
      <w:r w:rsidR="00DC64A0">
        <w:t xml:space="preserve">received as of March 1 with over 100 subtopics.  </w:t>
      </w:r>
      <w:r w:rsidR="009E24CF">
        <w:t xml:space="preserve">The consensus of those present at the meeting was to look at a visionary transportation system going forward and </w:t>
      </w:r>
      <w:r w:rsidR="00D55C91">
        <w:t xml:space="preserve">discuss interim measures </w:t>
      </w:r>
      <w:r w:rsidR="00E5749A">
        <w:t xml:space="preserve">at each meeting </w:t>
      </w:r>
      <w:r w:rsidR="00D55C91">
        <w:t xml:space="preserve">with respect to transportation issues.  </w:t>
      </w:r>
    </w:p>
    <w:p w14:paraId="76893BAD" w14:textId="77777777" w:rsidR="00BC74D4" w:rsidRDefault="00BC74D4" w:rsidP="001A1107">
      <w:pPr>
        <w:tabs>
          <w:tab w:val="left" w:pos="1440"/>
          <w:tab w:val="left" w:pos="2160"/>
        </w:tabs>
        <w:jc w:val="both"/>
      </w:pPr>
    </w:p>
    <w:p w14:paraId="26B2A484" w14:textId="4B867645" w:rsidR="00553C54" w:rsidRPr="00553C54" w:rsidRDefault="00BC74D4" w:rsidP="001A1107">
      <w:pPr>
        <w:tabs>
          <w:tab w:val="left" w:pos="1440"/>
          <w:tab w:val="left" w:pos="2160"/>
        </w:tabs>
        <w:jc w:val="both"/>
      </w:pPr>
      <w:r>
        <w:t xml:space="preserve">Mr. Perez </w:t>
      </w:r>
      <w:r w:rsidR="00F408C3">
        <w:t xml:space="preserve">indicated that the comment period was open from Friday, February 7 through Sunday, March 1 to gather feedback on the scope, objectives, and attributes of a </w:t>
      </w:r>
      <w:r w:rsidR="00E5749A">
        <w:t>M</w:t>
      </w:r>
      <w:r w:rsidR="00F408C3">
        <w:t xml:space="preserve">ountain </w:t>
      </w:r>
      <w:r w:rsidR="00E5749A">
        <w:t>T</w:t>
      </w:r>
      <w:r w:rsidR="00F408C3">
        <w:t xml:space="preserve">ransportation </w:t>
      </w:r>
      <w:r w:rsidR="00E5749A">
        <w:t>S</w:t>
      </w:r>
      <w:r w:rsidR="00F408C3">
        <w:t xml:space="preserve">ystem.  </w:t>
      </w:r>
      <w:r w:rsidR="000800EA">
        <w:t>The comments were categorized into four main topics</w:t>
      </w:r>
      <w:r w:rsidR="00530EAB">
        <w:t xml:space="preserve">.  </w:t>
      </w:r>
      <w:r w:rsidR="00092C9C">
        <w:t xml:space="preserve">Approximately 100 subtopics were identified that were grouped under each of the main four topics.  </w:t>
      </w:r>
      <w:r w:rsidR="000D6A54">
        <w:t xml:space="preserve">The most common topic commented on was transportation, mode, and management.  The comments would be reviewed when they begin analyzing specific </w:t>
      </w:r>
      <w:r w:rsidR="001B7631">
        <w:t xml:space="preserve">transportation approaches.  </w:t>
      </w:r>
      <w:r w:rsidR="00C47704">
        <w:t>The next steps were identified, w</w:t>
      </w:r>
      <w:r w:rsidR="003D1273">
        <w:t xml:space="preserve">hich include finalizing data input </w:t>
      </w:r>
      <w:r w:rsidR="00682B1C">
        <w:t xml:space="preserve">and draft staff recommendations.  Responses would be provided for each </w:t>
      </w:r>
      <w:r w:rsidR="009D476D">
        <w:t xml:space="preserve">comment and presented to the Transportation Committee for approval and recommendation </w:t>
      </w:r>
      <w:r w:rsidR="008B4889">
        <w:t xml:space="preserve">at the </w:t>
      </w:r>
      <w:r w:rsidR="009D476D">
        <w:t>March 30</w:t>
      </w:r>
      <w:r w:rsidR="008B4889">
        <w:t xml:space="preserve"> meeting</w:t>
      </w:r>
      <w:r w:rsidR="009D476D">
        <w:t xml:space="preserve">.  </w:t>
      </w:r>
      <w:r w:rsidR="00F408C3">
        <w:t xml:space="preserve"> </w:t>
      </w:r>
      <w:r w:rsidR="009E24CF">
        <w:t xml:space="preserve"> </w:t>
      </w:r>
    </w:p>
    <w:p w14:paraId="2BE30F71" w14:textId="77777777" w:rsidR="00553C54" w:rsidRPr="00553C54" w:rsidRDefault="00553C54" w:rsidP="001A1107">
      <w:pPr>
        <w:tabs>
          <w:tab w:val="left" w:pos="1440"/>
          <w:tab w:val="left" w:pos="2160"/>
        </w:tabs>
        <w:jc w:val="both"/>
        <w:rPr>
          <w:b/>
          <w:bCs/>
        </w:rPr>
      </w:pPr>
    </w:p>
    <w:p w14:paraId="36A4A412" w14:textId="3B675656" w:rsidR="0078146F" w:rsidRDefault="0078146F" w:rsidP="001A1107">
      <w:pPr>
        <w:pStyle w:val="ListParagraph"/>
        <w:numPr>
          <w:ilvl w:val="0"/>
          <w:numId w:val="26"/>
        </w:numPr>
        <w:tabs>
          <w:tab w:val="left" w:pos="1440"/>
          <w:tab w:val="left" w:pos="2160"/>
        </w:tabs>
        <w:ind w:left="1440" w:hanging="720"/>
        <w:jc w:val="both"/>
        <w:rPr>
          <w:b/>
          <w:bCs/>
        </w:rPr>
      </w:pPr>
      <w:r>
        <w:rPr>
          <w:b/>
          <w:bCs/>
        </w:rPr>
        <w:lastRenderedPageBreak/>
        <w:t>Executive Director, Ralph Becker will Provide a Summary of Recent Washington, D.C. Visit; See Written Comments Included Here.</w:t>
      </w:r>
    </w:p>
    <w:p w14:paraId="0667E548" w14:textId="77777777" w:rsidR="0078146F" w:rsidRPr="00A77E2B" w:rsidRDefault="0078146F" w:rsidP="001A1107">
      <w:pPr>
        <w:pStyle w:val="ListParagraph"/>
        <w:tabs>
          <w:tab w:val="left" w:pos="1440"/>
          <w:tab w:val="left" w:pos="2160"/>
        </w:tabs>
        <w:ind w:left="1440"/>
        <w:jc w:val="both"/>
        <w:rPr>
          <w:b/>
          <w:bCs/>
        </w:rPr>
      </w:pPr>
    </w:p>
    <w:p w14:paraId="57B59A22" w14:textId="722CBEE5" w:rsidR="00553C54" w:rsidRDefault="00005E45" w:rsidP="001A1107">
      <w:pPr>
        <w:tabs>
          <w:tab w:val="left" w:pos="1440"/>
          <w:tab w:val="left" w:pos="2160"/>
        </w:tabs>
        <w:jc w:val="both"/>
      </w:pPr>
      <w:r>
        <w:t xml:space="preserve">Mr. Becker reported on a recent trip to Washington, D.C. </w:t>
      </w:r>
      <w:r w:rsidR="00607E64">
        <w:t xml:space="preserve">where </w:t>
      </w:r>
      <w:r w:rsidR="0010616B">
        <w:t xml:space="preserve">he, Chair Robinson, and Mayor Wilson </w:t>
      </w:r>
      <w:r w:rsidR="00607E64">
        <w:t xml:space="preserve">attended the National Association of Counties Meetings.  </w:t>
      </w:r>
      <w:r w:rsidR="0010616B">
        <w:t xml:space="preserve">They visited with the Congressional delegation to update them on the status and note the shift from the primary focus this year from the Congressional legislation to the Mountain Transportation System Initiative.  </w:t>
      </w:r>
      <w:r w:rsidR="004314B3">
        <w:t xml:space="preserve">It was very well received.  They also discussed a proposal </w:t>
      </w:r>
      <w:r w:rsidR="009B208D">
        <w:t>being considered for introduction by Congressman Curtis</w:t>
      </w:r>
      <w:r w:rsidR="009D1D41">
        <w:t xml:space="preserve"> to break out from the legislation of the Bonneville Shoreline Trail alignment, which includes the removal of some wilderness.  He was proposing to offset that with wilderness that would be added to some other areas adjacent to the current wilderness areas.  </w:t>
      </w:r>
    </w:p>
    <w:p w14:paraId="50A5A383" w14:textId="700BA1F0" w:rsidR="00C65E6D" w:rsidRDefault="00C65E6D" w:rsidP="001A1107">
      <w:pPr>
        <w:tabs>
          <w:tab w:val="left" w:pos="1440"/>
          <w:tab w:val="left" w:pos="2160"/>
        </w:tabs>
        <w:jc w:val="both"/>
      </w:pPr>
    </w:p>
    <w:p w14:paraId="09505D04" w14:textId="4A7D5A5E" w:rsidR="00C65E6D" w:rsidRDefault="00C65E6D" w:rsidP="001A1107">
      <w:pPr>
        <w:tabs>
          <w:tab w:val="left" w:pos="1440"/>
          <w:tab w:val="left" w:pos="2160"/>
        </w:tabs>
        <w:jc w:val="both"/>
      </w:pPr>
      <w:r>
        <w:t>Chair Robinson stated that the delegation unanimously believes that their course of setting aside the federal designation and</w:t>
      </w:r>
      <w:r w:rsidR="006B4894">
        <w:t xml:space="preserve"> pursuing other matters was a good course</w:t>
      </w:r>
      <w:r w:rsidR="002E21A5">
        <w:t xml:space="preserve"> to take</w:t>
      </w:r>
      <w:r w:rsidR="006B4894">
        <w:t xml:space="preserve">.  He was eager to readdress the legislation when there is a </w:t>
      </w:r>
      <w:r w:rsidR="002E1963">
        <w:t xml:space="preserve">consensus to carry it forward.  </w:t>
      </w:r>
      <w:r>
        <w:t xml:space="preserve"> </w:t>
      </w:r>
    </w:p>
    <w:p w14:paraId="74AB0447" w14:textId="10A3B369" w:rsidR="00264C18" w:rsidRDefault="00264C18" w:rsidP="001A1107">
      <w:pPr>
        <w:tabs>
          <w:tab w:val="left" w:pos="1440"/>
          <w:tab w:val="left" w:pos="2160"/>
        </w:tabs>
        <w:jc w:val="both"/>
      </w:pPr>
    </w:p>
    <w:p w14:paraId="171F98A1" w14:textId="62CD6820" w:rsidR="00264C18" w:rsidRDefault="00264C18" w:rsidP="001A1107">
      <w:pPr>
        <w:tabs>
          <w:tab w:val="left" w:pos="1440"/>
          <w:tab w:val="left" w:pos="2160"/>
        </w:tabs>
        <w:jc w:val="both"/>
      </w:pPr>
      <w:r>
        <w:t xml:space="preserve">Chair Robinson </w:t>
      </w:r>
      <w:r w:rsidR="002E21A5">
        <w:t xml:space="preserve">indicated </w:t>
      </w:r>
      <w:r>
        <w:t xml:space="preserve">that the minutes from the various sub-committee meetings were provided in the packet.  </w:t>
      </w:r>
    </w:p>
    <w:p w14:paraId="6CE6DD5F" w14:textId="77777777" w:rsidR="00553C54" w:rsidRDefault="00553C54" w:rsidP="001A1107">
      <w:pPr>
        <w:tabs>
          <w:tab w:val="left" w:pos="1440"/>
          <w:tab w:val="left" w:pos="2160"/>
        </w:tabs>
        <w:jc w:val="both"/>
      </w:pPr>
    </w:p>
    <w:p w14:paraId="505B5C8A" w14:textId="09192BD3" w:rsidR="0078146F" w:rsidRDefault="0078146F" w:rsidP="001A1107">
      <w:pPr>
        <w:pStyle w:val="ListParagraph"/>
        <w:numPr>
          <w:ilvl w:val="0"/>
          <w:numId w:val="20"/>
        </w:numPr>
        <w:tabs>
          <w:tab w:val="left" w:pos="1440"/>
          <w:tab w:val="left" w:pos="2160"/>
        </w:tabs>
        <w:ind w:hanging="720"/>
        <w:jc w:val="both"/>
        <w:rPr>
          <w:b/>
          <w:bCs/>
          <w:u w:val="single"/>
        </w:rPr>
      </w:pPr>
      <w:r>
        <w:rPr>
          <w:b/>
          <w:bCs/>
          <w:u w:val="single"/>
        </w:rPr>
        <w:t>STAKEHOLDERS COUNCIL UPDATE</w:t>
      </w:r>
    </w:p>
    <w:p w14:paraId="3406A8B2" w14:textId="17CF080A" w:rsidR="0078146F" w:rsidRDefault="0078146F" w:rsidP="001A1107">
      <w:pPr>
        <w:tabs>
          <w:tab w:val="left" w:pos="1440"/>
          <w:tab w:val="left" w:pos="2160"/>
        </w:tabs>
        <w:jc w:val="both"/>
        <w:rPr>
          <w:b/>
          <w:bCs/>
          <w:u w:val="single"/>
        </w:rPr>
      </w:pPr>
    </w:p>
    <w:p w14:paraId="7C741C4E" w14:textId="2DC13F75" w:rsidR="0078146F" w:rsidRPr="0078146F" w:rsidRDefault="0078146F" w:rsidP="001A1107">
      <w:pPr>
        <w:pStyle w:val="ListParagraph"/>
        <w:numPr>
          <w:ilvl w:val="0"/>
          <w:numId w:val="28"/>
        </w:numPr>
        <w:tabs>
          <w:tab w:val="left" w:pos="1440"/>
          <w:tab w:val="left" w:pos="2160"/>
        </w:tabs>
        <w:ind w:left="1440" w:hanging="720"/>
        <w:jc w:val="both"/>
        <w:rPr>
          <w:b/>
          <w:bCs/>
        </w:rPr>
      </w:pPr>
      <w:r>
        <w:rPr>
          <w:b/>
          <w:bCs/>
        </w:rPr>
        <w:t>Written Report in Packet.</w:t>
      </w:r>
    </w:p>
    <w:p w14:paraId="01890B27" w14:textId="6597240F" w:rsidR="00264C18" w:rsidRDefault="00264C18" w:rsidP="001A1107">
      <w:pPr>
        <w:tabs>
          <w:tab w:val="left" w:pos="1440"/>
          <w:tab w:val="left" w:pos="2160"/>
        </w:tabs>
        <w:jc w:val="both"/>
      </w:pPr>
    </w:p>
    <w:p w14:paraId="724F3142" w14:textId="19F78F00" w:rsidR="00264C18" w:rsidRPr="00553C54" w:rsidRDefault="00264C18" w:rsidP="001A1107">
      <w:pPr>
        <w:tabs>
          <w:tab w:val="left" w:pos="1440"/>
          <w:tab w:val="left" w:pos="2160"/>
        </w:tabs>
        <w:jc w:val="both"/>
      </w:pPr>
      <w:r>
        <w:t xml:space="preserve">Mr. Becker reported that the Stakeholders Council will be meeting quarterly rather than monthly so there was not a full report.  </w:t>
      </w:r>
    </w:p>
    <w:p w14:paraId="4C922124" w14:textId="723A592D" w:rsidR="0078146F" w:rsidRPr="0078146F" w:rsidRDefault="0078146F" w:rsidP="001A1107">
      <w:pPr>
        <w:tabs>
          <w:tab w:val="left" w:pos="1440"/>
          <w:tab w:val="left" w:pos="2160"/>
        </w:tabs>
        <w:jc w:val="both"/>
        <w:rPr>
          <w:b/>
          <w:bCs/>
          <w:caps/>
          <w:u w:val="single"/>
        </w:rPr>
      </w:pPr>
    </w:p>
    <w:p w14:paraId="44D5494F" w14:textId="69F56F4B" w:rsidR="0078146F" w:rsidRDefault="0078146F" w:rsidP="001A1107">
      <w:pPr>
        <w:pStyle w:val="ListParagraph"/>
        <w:numPr>
          <w:ilvl w:val="0"/>
          <w:numId w:val="20"/>
        </w:numPr>
        <w:tabs>
          <w:tab w:val="left" w:pos="1440"/>
          <w:tab w:val="left" w:pos="2160"/>
        </w:tabs>
        <w:ind w:hanging="720"/>
        <w:jc w:val="both"/>
        <w:rPr>
          <w:b/>
          <w:bCs/>
          <w:u w:val="single"/>
        </w:rPr>
      </w:pPr>
      <w:r>
        <w:rPr>
          <w:b/>
          <w:bCs/>
          <w:u w:val="single"/>
        </w:rPr>
        <w:t>PUBLIC COMMENT</w:t>
      </w:r>
    </w:p>
    <w:p w14:paraId="07BB8776" w14:textId="57414DF3" w:rsidR="00553C54" w:rsidRDefault="00553C54" w:rsidP="001A1107">
      <w:pPr>
        <w:tabs>
          <w:tab w:val="left" w:pos="1440"/>
          <w:tab w:val="left" w:pos="2160"/>
        </w:tabs>
        <w:jc w:val="both"/>
        <w:rPr>
          <w:b/>
          <w:bCs/>
          <w:u w:val="single"/>
        </w:rPr>
      </w:pPr>
    </w:p>
    <w:p w14:paraId="3A486A64" w14:textId="4E0C54FC" w:rsidR="00553C54" w:rsidRDefault="000E2934" w:rsidP="001A1107">
      <w:pPr>
        <w:tabs>
          <w:tab w:val="left" w:pos="1440"/>
          <w:tab w:val="left" w:pos="2160"/>
        </w:tabs>
        <w:jc w:val="both"/>
      </w:pPr>
      <w:r>
        <w:t>Chair Robinson opened the public comment period.</w:t>
      </w:r>
    </w:p>
    <w:p w14:paraId="4A25152C" w14:textId="6F479EC0" w:rsidR="000E2934" w:rsidRDefault="000E2934" w:rsidP="001A1107">
      <w:pPr>
        <w:tabs>
          <w:tab w:val="left" w:pos="1440"/>
          <w:tab w:val="left" w:pos="2160"/>
        </w:tabs>
        <w:jc w:val="both"/>
      </w:pPr>
    </w:p>
    <w:p w14:paraId="7D58BEF6" w14:textId="452AE2C6" w:rsidR="00D30ED4" w:rsidRPr="000E2934" w:rsidRDefault="000E2934" w:rsidP="001A1107">
      <w:pPr>
        <w:tabs>
          <w:tab w:val="left" w:pos="1440"/>
          <w:tab w:val="left" w:pos="2160"/>
        </w:tabs>
        <w:jc w:val="both"/>
      </w:pPr>
      <w:r>
        <w:rPr>
          <w:i/>
          <w:iCs/>
        </w:rPr>
        <w:t xml:space="preserve">John </w:t>
      </w:r>
      <w:proofErr w:type="spellStart"/>
      <w:r>
        <w:rPr>
          <w:i/>
          <w:iCs/>
        </w:rPr>
        <w:t>Knoblock</w:t>
      </w:r>
      <w:proofErr w:type="spellEnd"/>
      <w:r>
        <w:rPr>
          <w:i/>
          <w:iCs/>
        </w:rPr>
        <w:t xml:space="preserve">, </w:t>
      </w:r>
      <w:r>
        <w:t>a Millcreek resident,</w:t>
      </w:r>
      <w:r w:rsidR="00DF5280">
        <w:t xml:space="preserve"> stated</w:t>
      </w:r>
      <w:r w:rsidR="00284C55">
        <w:t xml:space="preserve"> that one of the intended outcomes of Mountain Accord was that the Bonneville Shoreline Trail </w:t>
      </w:r>
      <w:r w:rsidR="00DF5280">
        <w:t xml:space="preserve">will </w:t>
      </w:r>
      <w:r w:rsidR="00E13A9A">
        <w:t xml:space="preserve">require </w:t>
      </w:r>
      <w:r w:rsidR="00284C55">
        <w:t xml:space="preserve">numerous adjustments so that it </w:t>
      </w:r>
      <w:r w:rsidR="00E13A9A">
        <w:t xml:space="preserve">will </w:t>
      </w:r>
      <w:r w:rsidR="00284C55">
        <w:t>be a shared</w:t>
      </w:r>
      <w:r w:rsidR="00957D3E">
        <w:t>-</w:t>
      </w:r>
      <w:r w:rsidR="00284C55">
        <w:t xml:space="preserve">use trail that </w:t>
      </w:r>
      <w:r w:rsidR="00E13A9A">
        <w:t xml:space="preserve">can </w:t>
      </w:r>
      <w:r w:rsidR="00284C55">
        <w:t xml:space="preserve">accommodate mountain </w:t>
      </w:r>
      <w:r w:rsidR="00A04113">
        <w:t xml:space="preserve">bikes.  When Mountain Accord was signed, there were no detailed maps showing exactly where the adjustments would be made.  </w:t>
      </w:r>
      <w:r w:rsidR="003B7D45">
        <w:t xml:space="preserve">They were assured in 2015 that by the end of the year the maps </w:t>
      </w:r>
      <w:r w:rsidR="00621A33">
        <w:t xml:space="preserve">would be provided.  They finally came out in March 2016.  At that time, it was clear that the adjustments shown on the maps were not sufficient to </w:t>
      </w:r>
      <w:r w:rsidR="002E6C8B">
        <w:t xml:space="preserve">ensure that </w:t>
      </w:r>
      <w:r w:rsidR="00621A33">
        <w:t xml:space="preserve">the Bonneville Shoreline Trail </w:t>
      </w:r>
      <w:r w:rsidR="002E6C8B">
        <w:t xml:space="preserve">was not outside the wilderness area.  A few areas were also identified where the trail was already constructed.  </w:t>
      </w:r>
      <w:r w:rsidR="00D30ED4">
        <w:t xml:space="preserve">Mr. </w:t>
      </w:r>
      <w:proofErr w:type="spellStart"/>
      <w:r w:rsidR="00D30ED4">
        <w:t>Knoblock</w:t>
      </w:r>
      <w:proofErr w:type="spellEnd"/>
      <w:r w:rsidR="00D30ED4">
        <w:t xml:space="preserve"> reported that in the fall when they met with </w:t>
      </w:r>
      <w:r w:rsidR="00BB7613">
        <w:t xml:space="preserve">various wilderness advocate groups there was significant pushback </w:t>
      </w:r>
      <w:r w:rsidR="00AA08C3">
        <w:t xml:space="preserve">that it was too large and they would not be able to accept what was in the Mountain Accord for the Bonneville Shoreline Trail coming outside of the wilderness.  </w:t>
      </w:r>
      <w:r w:rsidR="0002157B">
        <w:t xml:space="preserve">He pointed out that there is now a separate bill being pushed that would potentially move that work.  </w:t>
      </w:r>
    </w:p>
    <w:p w14:paraId="1FBE8010" w14:textId="3CAB787A" w:rsidR="006234DD" w:rsidRDefault="006234DD" w:rsidP="001A1107">
      <w:pPr>
        <w:tabs>
          <w:tab w:val="left" w:pos="1440"/>
          <w:tab w:val="left" w:pos="2160"/>
        </w:tabs>
        <w:jc w:val="both"/>
      </w:pPr>
    </w:p>
    <w:p w14:paraId="3F6E0F3D" w14:textId="28A4F06B" w:rsidR="0002157B" w:rsidRPr="00A96D2F" w:rsidRDefault="0002157B" w:rsidP="001A1107">
      <w:pPr>
        <w:jc w:val="both"/>
      </w:pPr>
      <w:r>
        <w:rPr>
          <w:i/>
          <w:iCs/>
        </w:rPr>
        <w:t>Kevin Dwye</w:t>
      </w:r>
      <w:r w:rsidR="00A96D2F">
        <w:rPr>
          <w:i/>
          <w:iCs/>
        </w:rPr>
        <w:t>r</w:t>
      </w:r>
      <w:r w:rsidR="00A96D2F">
        <w:t xml:space="preserve"> from the Salt Lake Valley Trail Society</w:t>
      </w:r>
      <w:r w:rsidR="00B629DB">
        <w:t xml:space="preserve"> </w:t>
      </w:r>
      <w:r w:rsidR="00F63FB8">
        <w:t xml:space="preserve">thanked the Board and staff for their great work.  He reported </w:t>
      </w:r>
      <w:r w:rsidR="00B629DB">
        <w:t>th</w:t>
      </w:r>
      <w:bookmarkStart w:id="0" w:name="_GoBack"/>
      <w:bookmarkEnd w:id="0"/>
      <w:r w:rsidR="00B629DB">
        <w:t xml:space="preserve">at they are Salt Lake County’s mountain </w:t>
      </w:r>
      <w:r w:rsidR="001A1107">
        <w:t>bi</w:t>
      </w:r>
      <w:r w:rsidR="00F63FB8">
        <w:t>ke</w:t>
      </w:r>
      <w:r w:rsidR="001A1107">
        <w:t xml:space="preserve"> </w:t>
      </w:r>
      <w:r w:rsidR="00B629DB">
        <w:t>trails group</w:t>
      </w:r>
      <w:r w:rsidR="00F63FB8">
        <w:t xml:space="preserve"> and they have been involved in the process since 2015.</w:t>
      </w:r>
      <w:r w:rsidR="00D77F0D">
        <w:t xml:space="preserve">  They </w:t>
      </w:r>
      <w:r w:rsidR="00E13A9A">
        <w:t xml:space="preserve">were </w:t>
      </w:r>
      <w:r w:rsidR="00D77F0D" w:rsidRPr="00E13A9A">
        <w:t>frustrat</w:t>
      </w:r>
      <w:r w:rsidR="00E13A9A" w:rsidRPr="00E13A9A">
        <w:t>ed</w:t>
      </w:r>
      <w:r w:rsidR="00E13A9A">
        <w:t xml:space="preserve"> to discover </w:t>
      </w:r>
      <w:r w:rsidR="00161D13">
        <w:t xml:space="preserve">that there is a wilderness that </w:t>
      </w:r>
      <w:r w:rsidR="00D921E2">
        <w:lastRenderedPageBreak/>
        <w:t xml:space="preserve">prevents the Bonneville Shoreline Trail from being constructed.  He explained that the trail serves several purposes including wildland fire fighting, equestrian, hiking, and bicycle uses.  </w:t>
      </w:r>
      <w:r w:rsidR="00E13A9A">
        <w:t>T</w:t>
      </w:r>
      <w:r w:rsidR="00FD388F">
        <w:t xml:space="preserve">he </w:t>
      </w:r>
      <w:r w:rsidR="00FD0184">
        <w:t>National Conservation Recreation Area (“</w:t>
      </w:r>
      <w:r w:rsidR="00FD388F">
        <w:t>NCRA</w:t>
      </w:r>
      <w:r w:rsidR="00FD0184">
        <w:t>”)</w:t>
      </w:r>
      <w:r w:rsidR="00FD388F">
        <w:t xml:space="preserve"> process provides an opportunity to do something for the residents of Salt Lake County to improve their opportunities for recreation and quality of life.  </w:t>
      </w:r>
      <w:r w:rsidR="00E13A9A">
        <w:t>Their o</w:t>
      </w:r>
      <w:r w:rsidR="00B603EE">
        <w:t xml:space="preserve">pponents seem to think that mountain bikers </w:t>
      </w:r>
      <w:r w:rsidR="00E13A9A">
        <w:t xml:space="preserve">will </w:t>
      </w:r>
      <w:r w:rsidR="00B603EE">
        <w:t>tear up the land and take up space</w:t>
      </w:r>
      <w:r w:rsidR="00CB016B">
        <w:t xml:space="preserve">, however, their primary goal is to get a soft surface trail within two miles of every household in the Valley.  Mr. Dwyer stated that </w:t>
      </w:r>
      <w:r w:rsidR="00E13A9A">
        <w:t xml:space="preserve">every week </w:t>
      </w:r>
      <w:r w:rsidR="00CB016B">
        <w:t xml:space="preserve">10,000 mountain bikers put their bicycles on top of their cars and drive to </w:t>
      </w:r>
      <w:r w:rsidR="00FD0184">
        <w:t xml:space="preserve">areas where they can </w:t>
      </w:r>
      <w:r w:rsidR="00CB016B">
        <w:t xml:space="preserve">ride.  If the Bonneville Shoreline Trail is completed, he was certain that more people </w:t>
      </w:r>
      <w:r w:rsidR="00FD0184">
        <w:t xml:space="preserve">ride </w:t>
      </w:r>
      <w:r w:rsidR="00CB016B">
        <w:t>their bikes</w:t>
      </w:r>
      <w:r w:rsidR="0063374D">
        <w:t xml:space="preserve">, which benefits all in the Valley.  He urged the Board to do good in a small way and improve the situation.  </w:t>
      </w:r>
    </w:p>
    <w:p w14:paraId="6C705613" w14:textId="29FCD56B" w:rsidR="0002157B" w:rsidRDefault="0002157B" w:rsidP="001A1107">
      <w:pPr>
        <w:jc w:val="both"/>
        <w:rPr>
          <w:i/>
          <w:iCs/>
        </w:rPr>
      </w:pPr>
    </w:p>
    <w:p w14:paraId="639429DC" w14:textId="48BBBF4C" w:rsidR="0002157B" w:rsidRPr="0063374D" w:rsidRDefault="0002157B" w:rsidP="001A1107">
      <w:pPr>
        <w:jc w:val="both"/>
      </w:pPr>
      <w:r>
        <w:rPr>
          <w:i/>
          <w:iCs/>
        </w:rPr>
        <w:t>Chris Adams</w:t>
      </w:r>
      <w:r w:rsidR="006B1870">
        <w:rPr>
          <w:i/>
          <w:iCs/>
        </w:rPr>
        <w:t>,</w:t>
      </w:r>
      <w:r w:rsidR="0063374D">
        <w:t xml:space="preserve"> </w:t>
      </w:r>
      <w:r w:rsidR="006B1870">
        <w:t xml:space="preserve">Wasatch Backcountry Alliance Board President, reported that they are a human-powered winter recreation group.  They </w:t>
      </w:r>
      <w:r w:rsidR="00EF2373">
        <w:t xml:space="preserve">have no </w:t>
      </w:r>
      <w:r w:rsidR="006B1870">
        <w:t>interest</w:t>
      </w:r>
      <w:r w:rsidR="00EF2373">
        <w:t xml:space="preserve"> </w:t>
      </w:r>
      <w:r w:rsidR="006B1870">
        <w:t xml:space="preserve">in </w:t>
      </w:r>
      <w:r w:rsidR="00EF2373">
        <w:t xml:space="preserve">stopping </w:t>
      </w:r>
      <w:r w:rsidR="006B1870">
        <w:t xml:space="preserve">the Bonneville Shoreline </w:t>
      </w:r>
      <w:r w:rsidR="00EF2373">
        <w:t>along the east bench</w:t>
      </w:r>
      <w:r w:rsidR="000F29AA">
        <w:t xml:space="preserve">.  They fully support trails and human-powered recreation.  </w:t>
      </w:r>
      <w:r w:rsidR="00540AD5">
        <w:t xml:space="preserve">Their concern with the stand-alone bill is that it takes one of the key elements of the </w:t>
      </w:r>
      <w:r w:rsidR="00310A0B">
        <w:t>NCRA</w:t>
      </w:r>
      <w:r w:rsidR="00751B9F">
        <w:t xml:space="preserve"> </w:t>
      </w:r>
      <w:r w:rsidR="00310A0B">
        <w:t xml:space="preserve">out.  They were trying to push the bill forward, which would greatly benefit the community.  </w:t>
      </w:r>
      <w:r w:rsidR="00424CE4">
        <w:t xml:space="preserve">It would help protect public lands and </w:t>
      </w:r>
      <w:r w:rsidR="00D82167">
        <w:t xml:space="preserve">upper Big and Little Cottonwood Canyons.  They </w:t>
      </w:r>
      <w:r w:rsidR="00751B9F">
        <w:t xml:space="preserve">felt </w:t>
      </w:r>
      <w:r w:rsidR="00D82167">
        <w:t xml:space="preserve">that taking that piece out will remove an important part of the NCRA, which will make it less likely </w:t>
      </w:r>
      <w:r w:rsidR="00195A6F">
        <w:t xml:space="preserve">to have support.  </w:t>
      </w:r>
    </w:p>
    <w:p w14:paraId="74735B7E" w14:textId="77777777" w:rsidR="0002157B" w:rsidRDefault="0002157B" w:rsidP="001A1107">
      <w:pPr>
        <w:jc w:val="both"/>
      </w:pPr>
    </w:p>
    <w:p w14:paraId="1D1C07B4" w14:textId="6B49B4B2" w:rsidR="0063374D" w:rsidRDefault="0063374D" w:rsidP="001A1107">
      <w:pPr>
        <w:jc w:val="both"/>
      </w:pPr>
      <w:r w:rsidRPr="00522F09">
        <w:rPr>
          <w:i/>
          <w:iCs/>
        </w:rPr>
        <w:t xml:space="preserve">Jamie </w:t>
      </w:r>
      <w:r w:rsidR="006234DD" w:rsidRPr="00522F09">
        <w:rPr>
          <w:i/>
          <w:iCs/>
        </w:rPr>
        <w:t>Kemp</w:t>
      </w:r>
      <w:r w:rsidR="00514877">
        <w:rPr>
          <w:i/>
          <w:iCs/>
        </w:rPr>
        <w:t xml:space="preserve"> </w:t>
      </w:r>
      <w:r w:rsidR="00DC113E">
        <w:t xml:space="preserve">was present as a concerned citizen.  He participated in Mountain Accord from the beginning and </w:t>
      </w:r>
      <w:r w:rsidR="00751B9F">
        <w:t xml:space="preserve">stated that </w:t>
      </w:r>
      <w:r w:rsidR="00DC113E">
        <w:t xml:space="preserve">many great things came out of it.  He was no longer hopeful about most of those things.  </w:t>
      </w:r>
      <w:r w:rsidR="00EC3CF1">
        <w:t xml:space="preserve">The one great thing he thought would come out of Mountain Accord was the Bonneville Shoreline Trail.  </w:t>
      </w:r>
      <w:r w:rsidR="0078281E">
        <w:t xml:space="preserve">The legislation being presented is an opportunity.  He </w:t>
      </w:r>
      <w:r w:rsidR="003A54F0">
        <w:t xml:space="preserve">asked for input from the Board on what keeps the bill alive.  </w:t>
      </w:r>
    </w:p>
    <w:p w14:paraId="571F7134" w14:textId="26B2EE0C" w:rsidR="003A54F0" w:rsidRDefault="003A54F0" w:rsidP="001A1107">
      <w:pPr>
        <w:jc w:val="both"/>
      </w:pPr>
    </w:p>
    <w:p w14:paraId="6724ABD0" w14:textId="506F6423" w:rsidR="0063374D" w:rsidRPr="0099394D" w:rsidRDefault="006234DD" w:rsidP="001A496F">
      <w:pPr>
        <w:jc w:val="both"/>
      </w:pPr>
      <w:r w:rsidRPr="0099394D">
        <w:rPr>
          <w:i/>
          <w:iCs/>
        </w:rPr>
        <w:t xml:space="preserve">Sarah Bennett </w:t>
      </w:r>
      <w:r w:rsidR="00A65FFE">
        <w:t xml:space="preserve">acknowledged the extent of the work to be done by the Board.  She spoke in support of the Bonneville Shoreline Trail and taking advantage of the opportunity that exists.  </w:t>
      </w:r>
      <w:r w:rsidR="001A496F">
        <w:t xml:space="preserve">It has a long history and </w:t>
      </w:r>
      <w:r w:rsidR="000F4C32">
        <w:t xml:space="preserve">was envisioned more than three decades ago.  </w:t>
      </w:r>
      <w:r w:rsidR="004501AF">
        <w:t xml:space="preserve">Thousands of hours went into promoting the Bonneville Shoreline Trail and nurturing it forward.  They have a finished alignment for 90 miles with 23 miles to be built this season.   </w:t>
      </w:r>
      <w:r w:rsidR="00751B9F">
        <w:t xml:space="preserve">Ms. Bennett </w:t>
      </w:r>
      <w:r w:rsidR="009B0D18">
        <w:t xml:space="preserve">suggested that the foothills access </w:t>
      </w:r>
      <w:r w:rsidR="00751B9F">
        <w:t xml:space="preserve">be </w:t>
      </w:r>
      <w:r w:rsidR="009B0D18">
        <w:t xml:space="preserve">secured for recreation.  She stressed the importance of creating recreational opportunities close to where people live, work, and play.  </w:t>
      </w:r>
    </w:p>
    <w:p w14:paraId="41B9E024" w14:textId="77777777" w:rsidR="0099394D" w:rsidRDefault="0099394D" w:rsidP="0063374D">
      <w:pPr>
        <w:rPr>
          <w:i/>
          <w:iCs/>
        </w:rPr>
      </w:pPr>
    </w:p>
    <w:p w14:paraId="67508E41" w14:textId="17E30D6C" w:rsidR="006234DD" w:rsidRPr="006234DD" w:rsidRDefault="006234DD" w:rsidP="00824E5B">
      <w:pPr>
        <w:jc w:val="both"/>
      </w:pPr>
      <w:r w:rsidRPr="009B0D18">
        <w:rPr>
          <w:i/>
          <w:iCs/>
        </w:rPr>
        <w:t>Norm Henderson</w:t>
      </w:r>
      <w:r w:rsidR="00292BC3">
        <w:t xml:space="preserve">, a property owner in Big Cottonwood Canyon, offered a perspective on the Environmental Dashboard.  He was concerned that they seem to be repeating the contract </w:t>
      </w:r>
      <w:r w:rsidR="004906A6">
        <w:t xml:space="preserve">from several years ago for $250,000 that </w:t>
      </w:r>
      <w:r w:rsidR="00710B32">
        <w:t xml:space="preserve">came to a </w:t>
      </w:r>
      <w:r w:rsidR="004906A6">
        <w:t>conclu</w:t>
      </w:r>
      <w:r w:rsidR="00710B32">
        <w:t xml:space="preserve">sion </w:t>
      </w:r>
      <w:r w:rsidR="004906A6">
        <w:t xml:space="preserve">and then was suspended.  </w:t>
      </w:r>
      <w:r w:rsidR="001A6096">
        <w:t xml:space="preserve">He commented that the new direction </w:t>
      </w:r>
      <w:r w:rsidR="00634B62">
        <w:t xml:space="preserve">of the Environmental Dashboard seems to not include thresholds, which he considered to be a very important component.  Mr. Henderson always anticipated </w:t>
      </w:r>
      <w:r w:rsidR="008B1125">
        <w:t xml:space="preserve">that the public would be engaged in the process of </w:t>
      </w:r>
      <w:r w:rsidR="00C32C25">
        <w:t xml:space="preserve">completing the work with the </w:t>
      </w:r>
      <w:proofErr w:type="spellStart"/>
      <w:r w:rsidR="00C32C25">
        <w:t>Brendle</w:t>
      </w:r>
      <w:proofErr w:type="spellEnd"/>
      <w:r w:rsidR="00C32C25">
        <w:t xml:space="preserve"> Group.  To his knowledge, there was no public engagement as part of Phase 1.  He asked who will maintain the Environmental Dashboard once it is created.  He suggested consideration be given to those concerns before committing an additional $176,000 to the project.  </w:t>
      </w:r>
    </w:p>
    <w:p w14:paraId="1939A6D5" w14:textId="5BE23E21" w:rsidR="006234DD" w:rsidRDefault="006234DD" w:rsidP="001A1107">
      <w:pPr>
        <w:tabs>
          <w:tab w:val="left" w:pos="1440"/>
          <w:tab w:val="left" w:pos="2160"/>
        </w:tabs>
        <w:jc w:val="both"/>
      </w:pPr>
    </w:p>
    <w:p w14:paraId="1AB5FA31" w14:textId="0C0F20B6" w:rsidR="00CF13AC" w:rsidRDefault="00CF13AC" w:rsidP="001A1107">
      <w:pPr>
        <w:tabs>
          <w:tab w:val="left" w:pos="1440"/>
          <w:tab w:val="left" w:pos="2160"/>
        </w:tabs>
        <w:jc w:val="both"/>
      </w:pPr>
      <w:r>
        <w:t xml:space="preserve">There were no further public comments.  </w:t>
      </w:r>
      <w:r w:rsidR="00066FD4">
        <w:t>Chair Robinson closed the public comment portion of</w:t>
      </w:r>
      <w:r w:rsidR="00DA1424">
        <w:t xml:space="preserve"> </w:t>
      </w:r>
      <w:r w:rsidR="00066FD4">
        <w:t>the meeting.</w:t>
      </w:r>
    </w:p>
    <w:p w14:paraId="0C49D8F7" w14:textId="632FCB2A" w:rsidR="009A6A24" w:rsidRDefault="009A6A24" w:rsidP="001A1107">
      <w:pPr>
        <w:tabs>
          <w:tab w:val="left" w:pos="1440"/>
          <w:tab w:val="left" w:pos="2160"/>
        </w:tabs>
        <w:jc w:val="both"/>
      </w:pPr>
    </w:p>
    <w:p w14:paraId="13A8BECD" w14:textId="7416067C" w:rsidR="0078146F" w:rsidRDefault="0078146F" w:rsidP="001A1107">
      <w:pPr>
        <w:pStyle w:val="ListParagraph"/>
        <w:numPr>
          <w:ilvl w:val="0"/>
          <w:numId w:val="20"/>
        </w:numPr>
        <w:tabs>
          <w:tab w:val="left" w:pos="1440"/>
          <w:tab w:val="left" w:pos="2160"/>
        </w:tabs>
        <w:ind w:hanging="720"/>
        <w:jc w:val="both"/>
        <w:rPr>
          <w:b/>
          <w:bCs/>
          <w:u w:val="single"/>
        </w:rPr>
      </w:pPr>
      <w:r>
        <w:rPr>
          <w:b/>
          <w:bCs/>
          <w:u w:val="single"/>
        </w:rPr>
        <w:lastRenderedPageBreak/>
        <w:t>COMMISSIONER COMMENT</w:t>
      </w:r>
      <w:r w:rsidR="00634B62">
        <w:rPr>
          <w:b/>
          <w:bCs/>
          <w:u w:val="single"/>
        </w:rPr>
        <w:t>S</w:t>
      </w:r>
    </w:p>
    <w:p w14:paraId="52655A92" w14:textId="13BAD964" w:rsidR="0078146F" w:rsidRDefault="0078146F" w:rsidP="001A1107">
      <w:pPr>
        <w:tabs>
          <w:tab w:val="left" w:pos="1440"/>
          <w:tab w:val="left" w:pos="2160"/>
        </w:tabs>
        <w:jc w:val="both"/>
        <w:rPr>
          <w:b/>
          <w:bCs/>
          <w:u w:val="single"/>
        </w:rPr>
      </w:pPr>
    </w:p>
    <w:p w14:paraId="1CBB5E5D" w14:textId="60B0516E" w:rsidR="00DA1424" w:rsidRDefault="00DA1424" w:rsidP="00DA1424">
      <w:pPr>
        <w:tabs>
          <w:tab w:val="left" w:pos="1440"/>
          <w:tab w:val="left" w:pos="2160"/>
        </w:tabs>
        <w:jc w:val="both"/>
      </w:pPr>
      <w:r>
        <w:t xml:space="preserve">With regard to the Bonneville Shoreline Trail, Chair Robinson stated that a meeting will be convened in the next few weeks in an effort to address both sides of the issue.  Some of the concerns raised are </w:t>
      </w:r>
      <w:r w:rsidR="00751B9F">
        <w:t xml:space="preserve">described </w:t>
      </w:r>
      <w:r>
        <w:t xml:space="preserve">in the report that was prepared.  The original Environmental Dashboard included different targets that </w:t>
      </w:r>
      <w:r w:rsidR="00751B9F">
        <w:t xml:space="preserve">will be </w:t>
      </w:r>
      <w:r>
        <w:t xml:space="preserve">updated frequently.  After meeting with the two professionals from the University of Utah, he found that instead of making a judgment call, it will instead provide the information and allow others to extrapolate from that.   </w:t>
      </w:r>
    </w:p>
    <w:p w14:paraId="5B1FE728" w14:textId="77777777" w:rsidR="00DA1424" w:rsidRDefault="00DA1424" w:rsidP="00DA1424">
      <w:pPr>
        <w:tabs>
          <w:tab w:val="left" w:pos="1440"/>
          <w:tab w:val="left" w:pos="2160"/>
        </w:tabs>
        <w:jc w:val="both"/>
      </w:pPr>
    </w:p>
    <w:p w14:paraId="71F3CD68" w14:textId="51A22265" w:rsidR="00DA1424" w:rsidRDefault="00DA1424" w:rsidP="00DA1424">
      <w:pPr>
        <w:tabs>
          <w:tab w:val="left" w:pos="1440"/>
          <w:tab w:val="left" w:pos="2160"/>
        </w:tabs>
        <w:jc w:val="both"/>
      </w:pPr>
      <w:r>
        <w:t xml:space="preserve">Commissioner Silvestrini commented that maintaining it is important and there will be some maintenance that the CWC will have to undertake.  What he liked about the proposal compared to the prior iteration was that it is a link to third-party information.  He considered the proposal made to be a vast improvement over what </w:t>
      </w:r>
      <w:proofErr w:type="spellStart"/>
      <w:r>
        <w:t>Brendle</w:t>
      </w:r>
      <w:proofErr w:type="spellEnd"/>
      <w:r>
        <w:t xml:space="preserve"> Group was proposing under their contract.  It will also be a much more useful tool tha</w:t>
      </w:r>
      <w:r w:rsidR="00751B9F">
        <w:t>n</w:t>
      </w:r>
      <w:r>
        <w:t xml:space="preserve"> was proposed previously.  </w:t>
      </w:r>
    </w:p>
    <w:p w14:paraId="311C13DB" w14:textId="77777777" w:rsidR="00DA1424" w:rsidRDefault="00DA1424" w:rsidP="00DA1424">
      <w:pPr>
        <w:tabs>
          <w:tab w:val="left" w:pos="1440"/>
          <w:tab w:val="left" w:pos="2160"/>
        </w:tabs>
        <w:jc w:val="both"/>
      </w:pPr>
    </w:p>
    <w:p w14:paraId="1D3282D1" w14:textId="3437F828" w:rsidR="00DA1424" w:rsidRDefault="00DA1424" w:rsidP="00DA1424">
      <w:pPr>
        <w:tabs>
          <w:tab w:val="left" w:pos="1440"/>
          <w:tab w:val="left" w:pos="2160"/>
        </w:tabs>
        <w:jc w:val="both"/>
      </w:pPr>
      <w:r>
        <w:t>Commissioner Houseman was most excited about the choice that will be part of the Environmental Dashboard.  She was pleased that they will provid</w:t>
      </w:r>
      <w:r w:rsidR="00751B9F">
        <w:t>e</w:t>
      </w:r>
      <w:r>
        <w:t xml:space="preserve"> ongoing, interactive data </w:t>
      </w:r>
      <w:r w:rsidR="00751B9F">
        <w:t xml:space="preserve">that </w:t>
      </w:r>
      <w:r>
        <w:t xml:space="preserve">will empower and educating people to be part of the conversation and go to the depth they would like to.  </w:t>
      </w:r>
    </w:p>
    <w:p w14:paraId="35D13FA1" w14:textId="77777777" w:rsidR="00DA1424" w:rsidRDefault="00DA1424" w:rsidP="00DA1424">
      <w:pPr>
        <w:tabs>
          <w:tab w:val="left" w:pos="1440"/>
          <w:tab w:val="left" w:pos="2160"/>
        </w:tabs>
        <w:jc w:val="both"/>
      </w:pPr>
    </w:p>
    <w:p w14:paraId="3782C3B4" w14:textId="3583FA92" w:rsidR="00DA1424" w:rsidRDefault="00DA1424" w:rsidP="00DA1424">
      <w:pPr>
        <w:tabs>
          <w:tab w:val="left" w:pos="1440"/>
          <w:tab w:val="left" w:pos="2160"/>
        </w:tabs>
        <w:jc w:val="both"/>
      </w:pPr>
      <w:r>
        <w:t>Mayor Mendenhall anticipated having a nominal budget associated with upkeep.  She stated that the number of visitors will increase over time</w:t>
      </w:r>
      <w:r w:rsidR="00751B9F">
        <w:t xml:space="preserve">.  She </w:t>
      </w:r>
      <w:r>
        <w:t xml:space="preserve">was pleased that the new format will be an interactive and evolving data source that does not make political declarations.  </w:t>
      </w:r>
    </w:p>
    <w:p w14:paraId="02328BA0" w14:textId="77777777" w:rsidR="00553C54" w:rsidRPr="00553C54" w:rsidRDefault="00553C54" w:rsidP="001A1107">
      <w:pPr>
        <w:tabs>
          <w:tab w:val="left" w:pos="1440"/>
          <w:tab w:val="left" w:pos="2160"/>
        </w:tabs>
        <w:jc w:val="both"/>
        <w:rPr>
          <w:b/>
          <w:bCs/>
          <w:u w:val="single"/>
        </w:rPr>
      </w:pPr>
    </w:p>
    <w:p w14:paraId="43A5015F" w14:textId="076B9239" w:rsidR="00C71F97" w:rsidRPr="00A77E2B" w:rsidRDefault="00C71F97" w:rsidP="001A1107">
      <w:pPr>
        <w:pStyle w:val="ListParagraph"/>
        <w:numPr>
          <w:ilvl w:val="0"/>
          <w:numId w:val="20"/>
        </w:numPr>
        <w:tabs>
          <w:tab w:val="left" w:pos="1440"/>
          <w:tab w:val="left" w:pos="2160"/>
        </w:tabs>
        <w:ind w:hanging="720"/>
        <w:jc w:val="both"/>
        <w:rPr>
          <w:b/>
          <w:bCs/>
          <w:u w:val="single"/>
        </w:rPr>
      </w:pPr>
      <w:r w:rsidRPr="00A77E2B">
        <w:rPr>
          <w:b/>
          <w:bCs/>
          <w:u w:val="single"/>
        </w:rPr>
        <w:t>ADJOURNMENT</w:t>
      </w:r>
    </w:p>
    <w:p w14:paraId="70A0EAF9" w14:textId="77777777" w:rsidR="00C71F97" w:rsidRDefault="00C71F97" w:rsidP="001A1107">
      <w:pPr>
        <w:jc w:val="both"/>
        <w:rPr>
          <w:iCs/>
        </w:rPr>
      </w:pPr>
    </w:p>
    <w:p w14:paraId="45880EDA" w14:textId="12107322" w:rsidR="00D53EB9" w:rsidRPr="00935C46" w:rsidRDefault="00935C46" w:rsidP="001A1107">
      <w:pPr>
        <w:jc w:val="both"/>
        <w:rPr>
          <w:iCs/>
        </w:rPr>
      </w:pPr>
      <w:r>
        <w:rPr>
          <w:b/>
          <w:bCs/>
          <w:iCs/>
        </w:rPr>
        <w:t>MOTION:</w:t>
      </w:r>
      <w:r w:rsidR="006A098A">
        <w:rPr>
          <w:iCs/>
        </w:rPr>
        <w:t xml:space="preserve">  </w:t>
      </w:r>
      <w:r w:rsidR="00DA1424">
        <w:rPr>
          <w:iCs/>
        </w:rPr>
        <w:t xml:space="preserve">Mayor Mendenhall </w:t>
      </w:r>
      <w:r w:rsidR="00B63ED6">
        <w:rPr>
          <w:iCs/>
        </w:rPr>
        <w:t>moved to adjourn</w:t>
      </w:r>
      <w:r w:rsidR="00646B54">
        <w:rPr>
          <w:iCs/>
        </w:rPr>
        <w:t xml:space="preserve">.  </w:t>
      </w:r>
      <w:r w:rsidR="00512674">
        <w:rPr>
          <w:iCs/>
        </w:rPr>
        <w:t xml:space="preserve">Mayor </w:t>
      </w:r>
      <w:r w:rsidR="00DA1424">
        <w:rPr>
          <w:iCs/>
        </w:rPr>
        <w:t xml:space="preserve">Silvestrini </w:t>
      </w:r>
      <w:r w:rsidR="00960E44">
        <w:rPr>
          <w:iCs/>
        </w:rPr>
        <w:t xml:space="preserve">seconded the motion.  </w:t>
      </w:r>
      <w:r w:rsidR="00646B54">
        <w:rPr>
          <w:iCs/>
        </w:rPr>
        <w:t xml:space="preserve">The motion passed with the unanimous consent of the Commission.  </w:t>
      </w:r>
    </w:p>
    <w:p w14:paraId="5C8C6369" w14:textId="77777777" w:rsidR="00D53EB9" w:rsidRPr="004413AE" w:rsidRDefault="00D53EB9" w:rsidP="001A1107">
      <w:pPr>
        <w:jc w:val="both"/>
        <w:rPr>
          <w:iCs/>
        </w:rPr>
      </w:pPr>
    </w:p>
    <w:p w14:paraId="6E8B7E1E" w14:textId="1B78562A" w:rsidR="004413AE" w:rsidRPr="006F167B" w:rsidRDefault="008215EF" w:rsidP="001A1107">
      <w:pPr>
        <w:tabs>
          <w:tab w:val="left" w:pos="1440"/>
          <w:tab w:val="left" w:pos="2160"/>
        </w:tabs>
        <w:jc w:val="both"/>
        <w:rPr>
          <w:bCs/>
        </w:rPr>
      </w:pPr>
      <w:r>
        <w:rPr>
          <w:bCs/>
        </w:rPr>
        <w:t>The Central Wasatch Commission Meeting adjourned at</w:t>
      </w:r>
      <w:r w:rsidR="00F011BD">
        <w:rPr>
          <w:bCs/>
        </w:rPr>
        <w:t xml:space="preserve"> approximately </w:t>
      </w:r>
      <w:r w:rsidR="00166920">
        <w:rPr>
          <w:bCs/>
        </w:rPr>
        <w:t xml:space="preserve">4:41 </w:t>
      </w:r>
      <w:r w:rsidR="00092DA2">
        <w:rPr>
          <w:bCs/>
        </w:rPr>
        <w:t>p</w:t>
      </w:r>
      <w:r>
        <w:rPr>
          <w:bCs/>
        </w:rPr>
        <w:t>.m.</w:t>
      </w:r>
      <w:r w:rsidR="004413AE">
        <w:rPr>
          <w:b/>
          <w:bCs/>
          <w:i/>
        </w:rPr>
        <w:br w:type="page"/>
      </w:r>
    </w:p>
    <w:p w14:paraId="09C5FF4E" w14:textId="2D79C7B8"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7D3730" w:rsidRPr="00AD3212">
        <w:rPr>
          <w:b/>
          <w:i/>
          <w:iCs/>
        </w:rPr>
        <w:t>M</w:t>
      </w:r>
      <w:r w:rsidR="00F13540" w:rsidRPr="00AD3212">
        <w:rPr>
          <w:b/>
          <w:i/>
          <w:iCs/>
        </w:rPr>
        <w:t>eeting</w:t>
      </w:r>
      <w:r w:rsidR="00AD3212">
        <w:rPr>
          <w:b/>
          <w:i/>
          <w:iCs/>
        </w:rPr>
        <w:t xml:space="preserve"> held</w:t>
      </w:r>
      <w:r w:rsidR="004A5916">
        <w:rPr>
          <w:b/>
          <w:i/>
          <w:iCs/>
        </w:rPr>
        <w:t xml:space="preserve"> Monday,</w:t>
      </w:r>
      <w:r w:rsidR="005B4CB3">
        <w:rPr>
          <w:b/>
          <w:i/>
          <w:iCs/>
        </w:rPr>
        <w:t xml:space="preserve"> </w:t>
      </w:r>
      <w:r w:rsidR="00092DA2">
        <w:rPr>
          <w:b/>
          <w:i/>
          <w:iCs/>
        </w:rPr>
        <w:t>March 9</w:t>
      </w:r>
      <w:r w:rsidR="005B4CB3">
        <w:rPr>
          <w:b/>
          <w:i/>
          <w:iCs/>
        </w:rPr>
        <w:t>, 2020</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6C49ADE1" w14:textId="19BCD2CD" w:rsidR="004A18FF" w:rsidRPr="00AD3212" w:rsidRDefault="007040A5" w:rsidP="001A1107">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p w14:paraId="7E5D2521" w14:textId="77777777" w:rsidR="001A1107" w:rsidRPr="00AD3212" w:rsidRDefault="001A1107">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p>
    <w:sectPr w:rsidR="001A1107"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C41A4" w14:textId="77777777" w:rsidR="00CE7652" w:rsidRDefault="00CE7652">
      <w:r>
        <w:separator/>
      </w:r>
    </w:p>
  </w:endnote>
  <w:endnote w:type="continuationSeparator" w:id="0">
    <w:p w14:paraId="7C46A2C3" w14:textId="77777777" w:rsidR="00CE7652" w:rsidRDefault="00CE7652">
      <w:r>
        <w:continuationSeparator/>
      </w:r>
    </w:p>
  </w:endnote>
  <w:endnote w:type="continuationNotice" w:id="1">
    <w:p w14:paraId="56BEE9BD" w14:textId="77777777" w:rsidR="00CE7652" w:rsidRDefault="00CE76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B75798" w:rsidRDefault="00B75798"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418FFAB" w:rsidR="00B75798" w:rsidRPr="0009013B" w:rsidRDefault="00B7579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Meeting – </w:t>
    </w:r>
    <w:r w:rsidR="00A07D00">
      <w:rPr>
        <w:i/>
        <w:sz w:val="18"/>
        <w:szCs w:val="18"/>
        <w:lang w:val="en-CA"/>
      </w:rPr>
      <w:t>03</w:t>
    </w:r>
    <w:r>
      <w:rPr>
        <w:i/>
        <w:sz w:val="18"/>
        <w:szCs w:val="18"/>
        <w:lang w:val="en-CA"/>
      </w:rPr>
      <w:t>/</w:t>
    </w:r>
    <w:r w:rsidR="00A07D00">
      <w:rPr>
        <w:i/>
        <w:sz w:val="18"/>
        <w:szCs w:val="18"/>
        <w:lang w:val="en-CA"/>
      </w:rPr>
      <w:t>09</w:t>
    </w:r>
    <w:r>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A8942" w14:textId="77777777" w:rsidR="00CE7652" w:rsidRDefault="00CE7652">
      <w:r>
        <w:separator/>
      </w:r>
    </w:p>
  </w:footnote>
  <w:footnote w:type="continuationSeparator" w:id="0">
    <w:p w14:paraId="70BD8D7D" w14:textId="77777777" w:rsidR="00CE7652" w:rsidRDefault="00CE7652">
      <w:r>
        <w:continuationSeparator/>
      </w:r>
    </w:p>
  </w:footnote>
  <w:footnote w:type="continuationNotice" w:id="1">
    <w:p w14:paraId="51DEB970" w14:textId="77777777" w:rsidR="00CE7652" w:rsidRDefault="00CE76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11"/>
  </w:num>
  <w:num w:numId="4">
    <w:abstractNumId w:val="0"/>
  </w:num>
  <w:num w:numId="5">
    <w:abstractNumId w:val="10"/>
  </w:num>
  <w:num w:numId="6">
    <w:abstractNumId w:val="24"/>
  </w:num>
  <w:num w:numId="7">
    <w:abstractNumId w:val="4"/>
  </w:num>
  <w:num w:numId="8">
    <w:abstractNumId w:val="14"/>
  </w:num>
  <w:num w:numId="9">
    <w:abstractNumId w:val="3"/>
  </w:num>
  <w:num w:numId="10">
    <w:abstractNumId w:val="23"/>
  </w:num>
  <w:num w:numId="11">
    <w:abstractNumId w:val="17"/>
  </w:num>
  <w:num w:numId="12">
    <w:abstractNumId w:val="26"/>
  </w:num>
  <w:num w:numId="13">
    <w:abstractNumId w:val="15"/>
  </w:num>
  <w:num w:numId="14">
    <w:abstractNumId w:val="12"/>
  </w:num>
  <w:num w:numId="15">
    <w:abstractNumId w:val="29"/>
  </w:num>
  <w:num w:numId="16">
    <w:abstractNumId w:val="2"/>
  </w:num>
  <w:num w:numId="17">
    <w:abstractNumId w:val="22"/>
  </w:num>
  <w:num w:numId="18">
    <w:abstractNumId w:val="6"/>
  </w:num>
  <w:num w:numId="19">
    <w:abstractNumId w:val="25"/>
  </w:num>
  <w:num w:numId="20">
    <w:abstractNumId w:val="30"/>
  </w:num>
  <w:num w:numId="21">
    <w:abstractNumId w:val="5"/>
  </w:num>
  <w:num w:numId="22">
    <w:abstractNumId w:val="27"/>
  </w:num>
  <w:num w:numId="23">
    <w:abstractNumId w:val="20"/>
  </w:num>
  <w:num w:numId="24">
    <w:abstractNumId w:val="21"/>
  </w:num>
  <w:num w:numId="25">
    <w:abstractNumId w:val="16"/>
  </w:num>
  <w:num w:numId="26">
    <w:abstractNumId w:val="19"/>
  </w:num>
  <w:num w:numId="27">
    <w:abstractNumId w:val="28"/>
  </w:num>
  <w:num w:numId="28">
    <w:abstractNumId w:val="13"/>
  </w:num>
  <w:num w:numId="29">
    <w:abstractNumId w:val="7"/>
  </w:num>
  <w:num w:numId="30">
    <w:abstractNumId w:val="18"/>
  </w:num>
  <w:num w:numId="31">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4FAAXvwOs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45"/>
    <w:rsid w:val="00005EDD"/>
    <w:rsid w:val="0000609E"/>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72D"/>
    <w:rsid w:val="000137D0"/>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6EB2"/>
    <w:rsid w:val="000372A9"/>
    <w:rsid w:val="00037425"/>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3FF0"/>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B33"/>
    <w:rsid w:val="00057D75"/>
    <w:rsid w:val="000603AA"/>
    <w:rsid w:val="000603D5"/>
    <w:rsid w:val="00060429"/>
    <w:rsid w:val="000604D6"/>
    <w:rsid w:val="00060595"/>
    <w:rsid w:val="00060981"/>
    <w:rsid w:val="00061725"/>
    <w:rsid w:val="000617B3"/>
    <w:rsid w:val="00061B20"/>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C82"/>
    <w:rsid w:val="00066E45"/>
    <w:rsid w:val="00066FD4"/>
    <w:rsid w:val="000670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12E2"/>
    <w:rsid w:val="000713A1"/>
    <w:rsid w:val="000713C9"/>
    <w:rsid w:val="00071751"/>
    <w:rsid w:val="00071A38"/>
    <w:rsid w:val="00071B01"/>
    <w:rsid w:val="00071EF2"/>
    <w:rsid w:val="0007201A"/>
    <w:rsid w:val="00072794"/>
    <w:rsid w:val="00072885"/>
    <w:rsid w:val="00072B71"/>
    <w:rsid w:val="00072BB8"/>
    <w:rsid w:val="00072C33"/>
    <w:rsid w:val="00073045"/>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761"/>
    <w:rsid w:val="00076F41"/>
    <w:rsid w:val="00077093"/>
    <w:rsid w:val="000779BC"/>
    <w:rsid w:val="00077A12"/>
    <w:rsid w:val="00077DBC"/>
    <w:rsid w:val="000800EA"/>
    <w:rsid w:val="0008037E"/>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031"/>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31DD"/>
    <w:rsid w:val="000935F1"/>
    <w:rsid w:val="00093A93"/>
    <w:rsid w:val="00093A99"/>
    <w:rsid w:val="00093B39"/>
    <w:rsid w:val="00093E10"/>
    <w:rsid w:val="00094222"/>
    <w:rsid w:val="00094311"/>
    <w:rsid w:val="000944D3"/>
    <w:rsid w:val="0009553A"/>
    <w:rsid w:val="00095598"/>
    <w:rsid w:val="00095776"/>
    <w:rsid w:val="00095857"/>
    <w:rsid w:val="00095B9A"/>
    <w:rsid w:val="00095DD9"/>
    <w:rsid w:val="00096302"/>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076"/>
    <w:rsid w:val="000A24B9"/>
    <w:rsid w:val="000A268A"/>
    <w:rsid w:val="000A269B"/>
    <w:rsid w:val="000A2AF7"/>
    <w:rsid w:val="000A2F47"/>
    <w:rsid w:val="000A309A"/>
    <w:rsid w:val="000A373F"/>
    <w:rsid w:val="000A380D"/>
    <w:rsid w:val="000A413A"/>
    <w:rsid w:val="000A4239"/>
    <w:rsid w:val="000A49A1"/>
    <w:rsid w:val="000A4B60"/>
    <w:rsid w:val="000A4C58"/>
    <w:rsid w:val="000A53B5"/>
    <w:rsid w:val="000A5463"/>
    <w:rsid w:val="000A567A"/>
    <w:rsid w:val="000A5BFB"/>
    <w:rsid w:val="000A69C6"/>
    <w:rsid w:val="000A6AD2"/>
    <w:rsid w:val="000A6B91"/>
    <w:rsid w:val="000A6CC4"/>
    <w:rsid w:val="000A6F7F"/>
    <w:rsid w:val="000A7958"/>
    <w:rsid w:val="000A7BEF"/>
    <w:rsid w:val="000A7F14"/>
    <w:rsid w:val="000B04BB"/>
    <w:rsid w:val="000B0514"/>
    <w:rsid w:val="000B0BDC"/>
    <w:rsid w:val="000B0E40"/>
    <w:rsid w:val="000B1031"/>
    <w:rsid w:val="000B17ED"/>
    <w:rsid w:val="000B27C7"/>
    <w:rsid w:val="000B2B9D"/>
    <w:rsid w:val="000B2CDE"/>
    <w:rsid w:val="000B3064"/>
    <w:rsid w:val="000B332F"/>
    <w:rsid w:val="000B38E2"/>
    <w:rsid w:val="000B393B"/>
    <w:rsid w:val="000B43FA"/>
    <w:rsid w:val="000B4615"/>
    <w:rsid w:val="000B488F"/>
    <w:rsid w:val="000B48C6"/>
    <w:rsid w:val="000B4B29"/>
    <w:rsid w:val="000B4C28"/>
    <w:rsid w:val="000B50C8"/>
    <w:rsid w:val="000B5198"/>
    <w:rsid w:val="000B563D"/>
    <w:rsid w:val="000B597F"/>
    <w:rsid w:val="000B5ACC"/>
    <w:rsid w:val="000B5DCD"/>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9B"/>
    <w:rsid w:val="000C0D0B"/>
    <w:rsid w:val="000C0E00"/>
    <w:rsid w:val="000C1262"/>
    <w:rsid w:val="000C12E7"/>
    <w:rsid w:val="000C14EC"/>
    <w:rsid w:val="000C163B"/>
    <w:rsid w:val="000C19F7"/>
    <w:rsid w:val="000C1C50"/>
    <w:rsid w:val="000C1DB7"/>
    <w:rsid w:val="000C1E67"/>
    <w:rsid w:val="000C218A"/>
    <w:rsid w:val="000C219F"/>
    <w:rsid w:val="000C2B6A"/>
    <w:rsid w:val="000C2F1E"/>
    <w:rsid w:val="000C30A5"/>
    <w:rsid w:val="000C33D6"/>
    <w:rsid w:val="000C34CB"/>
    <w:rsid w:val="000C3522"/>
    <w:rsid w:val="000C3582"/>
    <w:rsid w:val="000C35B5"/>
    <w:rsid w:val="000C3909"/>
    <w:rsid w:val="000C3E25"/>
    <w:rsid w:val="000C3EEF"/>
    <w:rsid w:val="000C4594"/>
    <w:rsid w:val="000C4F6A"/>
    <w:rsid w:val="000C506E"/>
    <w:rsid w:val="000C58EB"/>
    <w:rsid w:val="000C592F"/>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E5F"/>
    <w:rsid w:val="000D63DB"/>
    <w:rsid w:val="000D6A54"/>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2934"/>
    <w:rsid w:val="000E3026"/>
    <w:rsid w:val="000E3229"/>
    <w:rsid w:val="000E33A5"/>
    <w:rsid w:val="000E3502"/>
    <w:rsid w:val="000E383B"/>
    <w:rsid w:val="000E3EF2"/>
    <w:rsid w:val="000E415A"/>
    <w:rsid w:val="000E4696"/>
    <w:rsid w:val="000E4CB2"/>
    <w:rsid w:val="000E553F"/>
    <w:rsid w:val="000E5AAC"/>
    <w:rsid w:val="000E63D7"/>
    <w:rsid w:val="000E6497"/>
    <w:rsid w:val="000E66B1"/>
    <w:rsid w:val="000E699C"/>
    <w:rsid w:val="000E6C88"/>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EC"/>
    <w:rsid w:val="000F6A3D"/>
    <w:rsid w:val="000F6A81"/>
    <w:rsid w:val="000F6D8C"/>
    <w:rsid w:val="000F6E65"/>
    <w:rsid w:val="000F72CE"/>
    <w:rsid w:val="000F7606"/>
    <w:rsid w:val="000F7B22"/>
    <w:rsid w:val="00100491"/>
    <w:rsid w:val="00100A78"/>
    <w:rsid w:val="00100FDE"/>
    <w:rsid w:val="001014D4"/>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5305"/>
    <w:rsid w:val="001053DD"/>
    <w:rsid w:val="00105581"/>
    <w:rsid w:val="00105654"/>
    <w:rsid w:val="00105B71"/>
    <w:rsid w:val="00106080"/>
    <w:rsid w:val="0010616B"/>
    <w:rsid w:val="00106B9E"/>
    <w:rsid w:val="00106C8B"/>
    <w:rsid w:val="00106EA5"/>
    <w:rsid w:val="001071DB"/>
    <w:rsid w:val="00107438"/>
    <w:rsid w:val="00107B5C"/>
    <w:rsid w:val="00107CA5"/>
    <w:rsid w:val="00107E5C"/>
    <w:rsid w:val="0011002E"/>
    <w:rsid w:val="0011006F"/>
    <w:rsid w:val="001103D6"/>
    <w:rsid w:val="0011085F"/>
    <w:rsid w:val="00110CBA"/>
    <w:rsid w:val="0011138F"/>
    <w:rsid w:val="00111D10"/>
    <w:rsid w:val="0011207D"/>
    <w:rsid w:val="001124D4"/>
    <w:rsid w:val="001124F1"/>
    <w:rsid w:val="001131DB"/>
    <w:rsid w:val="001136AA"/>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36F9"/>
    <w:rsid w:val="0012394C"/>
    <w:rsid w:val="00123BB8"/>
    <w:rsid w:val="00124058"/>
    <w:rsid w:val="00124714"/>
    <w:rsid w:val="00124C72"/>
    <w:rsid w:val="00124CA4"/>
    <w:rsid w:val="00124FCA"/>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ED"/>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7D9"/>
    <w:rsid w:val="00161A65"/>
    <w:rsid w:val="00161C4C"/>
    <w:rsid w:val="00161D13"/>
    <w:rsid w:val="0016239D"/>
    <w:rsid w:val="00162421"/>
    <w:rsid w:val="001624E8"/>
    <w:rsid w:val="001627CD"/>
    <w:rsid w:val="0016280F"/>
    <w:rsid w:val="0016291B"/>
    <w:rsid w:val="001638CA"/>
    <w:rsid w:val="00163DFD"/>
    <w:rsid w:val="00164EA2"/>
    <w:rsid w:val="001650FC"/>
    <w:rsid w:val="00165137"/>
    <w:rsid w:val="00165272"/>
    <w:rsid w:val="00165324"/>
    <w:rsid w:val="00165BC7"/>
    <w:rsid w:val="0016679A"/>
    <w:rsid w:val="001667E7"/>
    <w:rsid w:val="00166869"/>
    <w:rsid w:val="00166920"/>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544"/>
    <w:rsid w:val="0017272F"/>
    <w:rsid w:val="00172C18"/>
    <w:rsid w:val="00172E85"/>
    <w:rsid w:val="001732FD"/>
    <w:rsid w:val="00173364"/>
    <w:rsid w:val="00173444"/>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FB8"/>
    <w:rsid w:val="001774E6"/>
    <w:rsid w:val="0017780A"/>
    <w:rsid w:val="001778D6"/>
    <w:rsid w:val="00177FF9"/>
    <w:rsid w:val="001807C7"/>
    <w:rsid w:val="0018082C"/>
    <w:rsid w:val="00180D62"/>
    <w:rsid w:val="0018131A"/>
    <w:rsid w:val="001815E4"/>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95C"/>
    <w:rsid w:val="00197A6B"/>
    <w:rsid w:val="00197AE7"/>
    <w:rsid w:val="001A0022"/>
    <w:rsid w:val="001A01E9"/>
    <w:rsid w:val="001A034E"/>
    <w:rsid w:val="001A03A2"/>
    <w:rsid w:val="001A0549"/>
    <w:rsid w:val="001A0977"/>
    <w:rsid w:val="001A0B5E"/>
    <w:rsid w:val="001A0F36"/>
    <w:rsid w:val="001A0F47"/>
    <w:rsid w:val="001A110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96F"/>
    <w:rsid w:val="001A4B24"/>
    <w:rsid w:val="001A531F"/>
    <w:rsid w:val="001A581E"/>
    <w:rsid w:val="001A5B72"/>
    <w:rsid w:val="001A6004"/>
    <w:rsid w:val="001A6096"/>
    <w:rsid w:val="001A647F"/>
    <w:rsid w:val="001A64D0"/>
    <w:rsid w:val="001A6DB2"/>
    <w:rsid w:val="001A712D"/>
    <w:rsid w:val="001A72B5"/>
    <w:rsid w:val="001A73E9"/>
    <w:rsid w:val="001A7772"/>
    <w:rsid w:val="001A789B"/>
    <w:rsid w:val="001A79E0"/>
    <w:rsid w:val="001A7A4F"/>
    <w:rsid w:val="001A7F15"/>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631"/>
    <w:rsid w:val="001B7850"/>
    <w:rsid w:val="001B7C8E"/>
    <w:rsid w:val="001B7D6C"/>
    <w:rsid w:val="001C039C"/>
    <w:rsid w:val="001C0697"/>
    <w:rsid w:val="001C137A"/>
    <w:rsid w:val="001C1557"/>
    <w:rsid w:val="001C1A28"/>
    <w:rsid w:val="001C2069"/>
    <w:rsid w:val="001C275C"/>
    <w:rsid w:val="001C2883"/>
    <w:rsid w:val="001C289C"/>
    <w:rsid w:val="001C302F"/>
    <w:rsid w:val="001C36BA"/>
    <w:rsid w:val="001C3BB1"/>
    <w:rsid w:val="001C4044"/>
    <w:rsid w:val="001C450F"/>
    <w:rsid w:val="001C50DA"/>
    <w:rsid w:val="001C525F"/>
    <w:rsid w:val="001C5677"/>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1017"/>
    <w:rsid w:val="001F1240"/>
    <w:rsid w:val="001F1382"/>
    <w:rsid w:val="001F156A"/>
    <w:rsid w:val="001F1CA8"/>
    <w:rsid w:val="001F21BB"/>
    <w:rsid w:val="001F23A3"/>
    <w:rsid w:val="001F26DA"/>
    <w:rsid w:val="001F2733"/>
    <w:rsid w:val="001F2CE7"/>
    <w:rsid w:val="001F2E11"/>
    <w:rsid w:val="001F2E41"/>
    <w:rsid w:val="001F343B"/>
    <w:rsid w:val="001F35E3"/>
    <w:rsid w:val="001F365C"/>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F00"/>
    <w:rsid w:val="00200663"/>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C18"/>
    <w:rsid w:val="00206F49"/>
    <w:rsid w:val="002072BF"/>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7D7"/>
    <w:rsid w:val="00212D8D"/>
    <w:rsid w:val="00214299"/>
    <w:rsid w:val="002143FF"/>
    <w:rsid w:val="00214F4E"/>
    <w:rsid w:val="00215040"/>
    <w:rsid w:val="00215570"/>
    <w:rsid w:val="00215708"/>
    <w:rsid w:val="00215762"/>
    <w:rsid w:val="00215CAA"/>
    <w:rsid w:val="00215EB9"/>
    <w:rsid w:val="00216186"/>
    <w:rsid w:val="002165F3"/>
    <w:rsid w:val="0021670A"/>
    <w:rsid w:val="00216A9E"/>
    <w:rsid w:val="00216B39"/>
    <w:rsid w:val="00217288"/>
    <w:rsid w:val="002174F1"/>
    <w:rsid w:val="00217590"/>
    <w:rsid w:val="00217A77"/>
    <w:rsid w:val="00220120"/>
    <w:rsid w:val="00220881"/>
    <w:rsid w:val="00221095"/>
    <w:rsid w:val="00222109"/>
    <w:rsid w:val="002221A8"/>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75D"/>
    <w:rsid w:val="00226B22"/>
    <w:rsid w:val="00227110"/>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6F"/>
    <w:rsid w:val="00241470"/>
    <w:rsid w:val="002417E3"/>
    <w:rsid w:val="00241BC1"/>
    <w:rsid w:val="00241DA2"/>
    <w:rsid w:val="00241DF7"/>
    <w:rsid w:val="0024215A"/>
    <w:rsid w:val="00242287"/>
    <w:rsid w:val="002423C2"/>
    <w:rsid w:val="00242CB7"/>
    <w:rsid w:val="002430D7"/>
    <w:rsid w:val="00243150"/>
    <w:rsid w:val="002431D1"/>
    <w:rsid w:val="00243382"/>
    <w:rsid w:val="0024364E"/>
    <w:rsid w:val="002437B8"/>
    <w:rsid w:val="00243847"/>
    <w:rsid w:val="0024394B"/>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C8D"/>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4C18"/>
    <w:rsid w:val="0026542E"/>
    <w:rsid w:val="00265430"/>
    <w:rsid w:val="0026574C"/>
    <w:rsid w:val="00265F40"/>
    <w:rsid w:val="0026668D"/>
    <w:rsid w:val="0026688D"/>
    <w:rsid w:val="002668B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91D"/>
    <w:rsid w:val="00281EF7"/>
    <w:rsid w:val="002820A9"/>
    <w:rsid w:val="0028228B"/>
    <w:rsid w:val="00282735"/>
    <w:rsid w:val="00282964"/>
    <w:rsid w:val="00282BC3"/>
    <w:rsid w:val="00283344"/>
    <w:rsid w:val="00283525"/>
    <w:rsid w:val="00283A4E"/>
    <w:rsid w:val="00283F0F"/>
    <w:rsid w:val="0028404C"/>
    <w:rsid w:val="002846AA"/>
    <w:rsid w:val="0028471D"/>
    <w:rsid w:val="00284820"/>
    <w:rsid w:val="00284B27"/>
    <w:rsid w:val="00284BC6"/>
    <w:rsid w:val="00284BFF"/>
    <w:rsid w:val="00284C55"/>
    <w:rsid w:val="00284E0C"/>
    <w:rsid w:val="00284EE9"/>
    <w:rsid w:val="00284F79"/>
    <w:rsid w:val="00285106"/>
    <w:rsid w:val="0028518A"/>
    <w:rsid w:val="002851E4"/>
    <w:rsid w:val="00285241"/>
    <w:rsid w:val="00285B66"/>
    <w:rsid w:val="00285EC4"/>
    <w:rsid w:val="00285F88"/>
    <w:rsid w:val="0028604A"/>
    <w:rsid w:val="002862A1"/>
    <w:rsid w:val="0028685E"/>
    <w:rsid w:val="00286933"/>
    <w:rsid w:val="00287B3D"/>
    <w:rsid w:val="00287C1A"/>
    <w:rsid w:val="00290267"/>
    <w:rsid w:val="002902D5"/>
    <w:rsid w:val="0029038F"/>
    <w:rsid w:val="00290858"/>
    <w:rsid w:val="002912D9"/>
    <w:rsid w:val="00291AB6"/>
    <w:rsid w:val="00291E82"/>
    <w:rsid w:val="00292118"/>
    <w:rsid w:val="0029273B"/>
    <w:rsid w:val="00292A13"/>
    <w:rsid w:val="00292BC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880"/>
    <w:rsid w:val="002B19A1"/>
    <w:rsid w:val="002B1A91"/>
    <w:rsid w:val="002B26F9"/>
    <w:rsid w:val="002B2B07"/>
    <w:rsid w:val="002B3017"/>
    <w:rsid w:val="002B34F3"/>
    <w:rsid w:val="002B371A"/>
    <w:rsid w:val="002B3EEA"/>
    <w:rsid w:val="002B3F5A"/>
    <w:rsid w:val="002B3F97"/>
    <w:rsid w:val="002B430D"/>
    <w:rsid w:val="002B4A77"/>
    <w:rsid w:val="002B4CF5"/>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0FD"/>
    <w:rsid w:val="002C1EE8"/>
    <w:rsid w:val="002C25C6"/>
    <w:rsid w:val="002C28C4"/>
    <w:rsid w:val="002C2B1D"/>
    <w:rsid w:val="002C2F65"/>
    <w:rsid w:val="002C31FB"/>
    <w:rsid w:val="002C3A94"/>
    <w:rsid w:val="002C3AA3"/>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963"/>
    <w:rsid w:val="002E1E83"/>
    <w:rsid w:val="002E21A5"/>
    <w:rsid w:val="002E2324"/>
    <w:rsid w:val="002E2A33"/>
    <w:rsid w:val="002E2EFC"/>
    <w:rsid w:val="002E32A1"/>
    <w:rsid w:val="002E3CD3"/>
    <w:rsid w:val="002E4B98"/>
    <w:rsid w:val="002E4C26"/>
    <w:rsid w:val="002E537A"/>
    <w:rsid w:val="002E5C2F"/>
    <w:rsid w:val="002E60A8"/>
    <w:rsid w:val="002E6173"/>
    <w:rsid w:val="002E65F6"/>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6B3"/>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AE4"/>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A0B"/>
    <w:rsid w:val="00310F33"/>
    <w:rsid w:val="003111CA"/>
    <w:rsid w:val="0031138E"/>
    <w:rsid w:val="0031176C"/>
    <w:rsid w:val="00311915"/>
    <w:rsid w:val="00312338"/>
    <w:rsid w:val="003125BF"/>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0B58"/>
    <w:rsid w:val="003216CD"/>
    <w:rsid w:val="00321BA5"/>
    <w:rsid w:val="00321E48"/>
    <w:rsid w:val="00321F54"/>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A68"/>
    <w:rsid w:val="00331C4C"/>
    <w:rsid w:val="00331E19"/>
    <w:rsid w:val="00331E9C"/>
    <w:rsid w:val="00332184"/>
    <w:rsid w:val="00332242"/>
    <w:rsid w:val="003323E4"/>
    <w:rsid w:val="0033269A"/>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66C3"/>
    <w:rsid w:val="00346E29"/>
    <w:rsid w:val="003476AC"/>
    <w:rsid w:val="00347CE6"/>
    <w:rsid w:val="00347E02"/>
    <w:rsid w:val="00350091"/>
    <w:rsid w:val="003506F8"/>
    <w:rsid w:val="00350ECA"/>
    <w:rsid w:val="0035117A"/>
    <w:rsid w:val="003512DD"/>
    <w:rsid w:val="00351359"/>
    <w:rsid w:val="00351606"/>
    <w:rsid w:val="00351954"/>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C7D"/>
    <w:rsid w:val="00372E07"/>
    <w:rsid w:val="003730DF"/>
    <w:rsid w:val="00373245"/>
    <w:rsid w:val="00373B92"/>
    <w:rsid w:val="00373D61"/>
    <w:rsid w:val="00374E2F"/>
    <w:rsid w:val="00374FA0"/>
    <w:rsid w:val="00374FA1"/>
    <w:rsid w:val="00375316"/>
    <w:rsid w:val="00375DAA"/>
    <w:rsid w:val="00375E38"/>
    <w:rsid w:val="00375E62"/>
    <w:rsid w:val="003761E3"/>
    <w:rsid w:val="003764FD"/>
    <w:rsid w:val="0037661A"/>
    <w:rsid w:val="003767BD"/>
    <w:rsid w:val="00376EE0"/>
    <w:rsid w:val="00376FDE"/>
    <w:rsid w:val="00377C11"/>
    <w:rsid w:val="00377EF7"/>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55"/>
    <w:rsid w:val="003D0E95"/>
    <w:rsid w:val="003D1273"/>
    <w:rsid w:val="003D1953"/>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419"/>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3FA5"/>
    <w:rsid w:val="003F48D3"/>
    <w:rsid w:val="003F4D7F"/>
    <w:rsid w:val="003F4EED"/>
    <w:rsid w:val="003F5B2D"/>
    <w:rsid w:val="003F5CBA"/>
    <w:rsid w:val="003F5E40"/>
    <w:rsid w:val="003F5FEC"/>
    <w:rsid w:val="003F6098"/>
    <w:rsid w:val="003F659B"/>
    <w:rsid w:val="003F662A"/>
    <w:rsid w:val="003F6A75"/>
    <w:rsid w:val="003F742E"/>
    <w:rsid w:val="003F7833"/>
    <w:rsid w:val="004006B0"/>
    <w:rsid w:val="00400E6C"/>
    <w:rsid w:val="004013AC"/>
    <w:rsid w:val="004017E1"/>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E52"/>
    <w:rsid w:val="0041604E"/>
    <w:rsid w:val="00416218"/>
    <w:rsid w:val="00416224"/>
    <w:rsid w:val="004164A6"/>
    <w:rsid w:val="004164AE"/>
    <w:rsid w:val="004165E7"/>
    <w:rsid w:val="004166F2"/>
    <w:rsid w:val="00416CF8"/>
    <w:rsid w:val="00417867"/>
    <w:rsid w:val="00417ED7"/>
    <w:rsid w:val="004201B6"/>
    <w:rsid w:val="00420313"/>
    <w:rsid w:val="00420335"/>
    <w:rsid w:val="00420587"/>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90B"/>
    <w:rsid w:val="0043073B"/>
    <w:rsid w:val="004308D6"/>
    <w:rsid w:val="00430AA7"/>
    <w:rsid w:val="00430D6E"/>
    <w:rsid w:val="00431256"/>
    <w:rsid w:val="004314B3"/>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4FE4"/>
    <w:rsid w:val="00435760"/>
    <w:rsid w:val="00435770"/>
    <w:rsid w:val="00435AF2"/>
    <w:rsid w:val="00435C5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3EDB"/>
    <w:rsid w:val="0044479D"/>
    <w:rsid w:val="004447C9"/>
    <w:rsid w:val="00444813"/>
    <w:rsid w:val="00444A9F"/>
    <w:rsid w:val="00444BA2"/>
    <w:rsid w:val="0044566D"/>
    <w:rsid w:val="00445D30"/>
    <w:rsid w:val="00445D78"/>
    <w:rsid w:val="00446131"/>
    <w:rsid w:val="00446477"/>
    <w:rsid w:val="004464BB"/>
    <w:rsid w:val="004466EF"/>
    <w:rsid w:val="00446769"/>
    <w:rsid w:val="0044689E"/>
    <w:rsid w:val="00446D7E"/>
    <w:rsid w:val="00446DC8"/>
    <w:rsid w:val="0044703C"/>
    <w:rsid w:val="004472C9"/>
    <w:rsid w:val="0044762B"/>
    <w:rsid w:val="00447673"/>
    <w:rsid w:val="004477E5"/>
    <w:rsid w:val="00447C0A"/>
    <w:rsid w:val="004501AF"/>
    <w:rsid w:val="00450809"/>
    <w:rsid w:val="00450F1B"/>
    <w:rsid w:val="0045115D"/>
    <w:rsid w:val="00451353"/>
    <w:rsid w:val="0045169A"/>
    <w:rsid w:val="00451893"/>
    <w:rsid w:val="00451D10"/>
    <w:rsid w:val="00451D2F"/>
    <w:rsid w:val="00451F21"/>
    <w:rsid w:val="004528DF"/>
    <w:rsid w:val="00453026"/>
    <w:rsid w:val="0045338C"/>
    <w:rsid w:val="00453479"/>
    <w:rsid w:val="004534CA"/>
    <w:rsid w:val="004540EF"/>
    <w:rsid w:val="0045415B"/>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0F0A"/>
    <w:rsid w:val="0046127F"/>
    <w:rsid w:val="00461733"/>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CC6"/>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2055"/>
    <w:rsid w:val="0047226C"/>
    <w:rsid w:val="0047232C"/>
    <w:rsid w:val="004726A5"/>
    <w:rsid w:val="00473018"/>
    <w:rsid w:val="0047347B"/>
    <w:rsid w:val="00473873"/>
    <w:rsid w:val="00473DBE"/>
    <w:rsid w:val="00474396"/>
    <w:rsid w:val="00474457"/>
    <w:rsid w:val="00474B22"/>
    <w:rsid w:val="00474D22"/>
    <w:rsid w:val="00475691"/>
    <w:rsid w:val="00475DF0"/>
    <w:rsid w:val="00475F7F"/>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6A6"/>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07"/>
    <w:rsid w:val="004A0D5B"/>
    <w:rsid w:val="004A0E1A"/>
    <w:rsid w:val="004A0E5C"/>
    <w:rsid w:val="004A1474"/>
    <w:rsid w:val="004A184E"/>
    <w:rsid w:val="004A18FF"/>
    <w:rsid w:val="004A1AD8"/>
    <w:rsid w:val="004A1C92"/>
    <w:rsid w:val="004A1DA3"/>
    <w:rsid w:val="004A211C"/>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62"/>
    <w:rsid w:val="004C2A74"/>
    <w:rsid w:val="004C2B1F"/>
    <w:rsid w:val="004C2DF7"/>
    <w:rsid w:val="004C3084"/>
    <w:rsid w:val="004C37E0"/>
    <w:rsid w:val="004C422B"/>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284"/>
    <w:rsid w:val="004D002A"/>
    <w:rsid w:val="004D004F"/>
    <w:rsid w:val="004D016A"/>
    <w:rsid w:val="004D0264"/>
    <w:rsid w:val="004D0285"/>
    <w:rsid w:val="004D0FF3"/>
    <w:rsid w:val="004D1161"/>
    <w:rsid w:val="004D128D"/>
    <w:rsid w:val="004D1DCA"/>
    <w:rsid w:val="004D203D"/>
    <w:rsid w:val="004D248C"/>
    <w:rsid w:val="004D280C"/>
    <w:rsid w:val="004D308D"/>
    <w:rsid w:val="004D32CC"/>
    <w:rsid w:val="004D33B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1"/>
    <w:rsid w:val="004F2A54"/>
    <w:rsid w:val="004F2EE6"/>
    <w:rsid w:val="004F3213"/>
    <w:rsid w:val="004F3304"/>
    <w:rsid w:val="004F37AA"/>
    <w:rsid w:val="004F3BA9"/>
    <w:rsid w:val="004F44E8"/>
    <w:rsid w:val="004F46A3"/>
    <w:rsid w:val="004F5183"/>
    <w:rsid w:val="004F51A9"/>
    <w:rsid w:val="004F5301"/>
    <w:rsid w:val="004F5416"/>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F3F"/>
    <w:rsid w:val="005053C0"/>
    <w:rsid w:val="00505A9E"/>
    <w:rsid w:val="00505B87"/>
    <w:rsid w:val="0050634B"/>
    <w:rsid w:val="0050650D"/>
    <w:rsid w:val="00506565"/>
    <w:rsid w:val="005066B5"/>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28C"/>
    <w:rsid w:val="00514431"/>
    <w:rsid w:val="00514455"/>
    <w:rsid w:val="0051469A"/>
    <w:rsid w:val="005147DA"/>
    <w:rsid w:val="00514877"/>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24B"/>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AB"/>
    <w:rsid w:val="00530EB2"/>
    <w:rsid w:val="00531094"/>
    <w:rsid w:val="005318B4"/>
    <w:rsid w:val="00531921"/>
    <w:rsid w:val="005319C8"/>
    <w:rsid w:val="00531DA0"/>
    <w:rsid w:val="00531E3A"/>
    <w:rsid w:val="00532135"/>
    <w:rsid w:val="005323EC"/>
    <w:rsid w:val="00532FC9"/>
    <w:rsid w:val="00533254"/>
    <w:rsid w:val="005334F2"/>
    <w:rsid w:val="0053360C"/>
    <w:rsid w:val="0053386E"/>
    <w:rsid w:val="00533A23"/>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AD5"/>
    <w:rsid w:val="00540B0C"/>
    <w:rsid w:val="00540B12"/>
    <w:rsid w:val="00540DF7"/>
    <w:rsid w:val="00541047"/>
    <w:rsid w:val="00541062"/>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5B09"/>
    <w:rsid w:val="005468DD"/>
    <w:rsid w:val="00546E1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5D4"/>
    <w:rsid w:val="005535FA"/>
    <w:rsid w:val="0055384C"/>
    <w:rsid w:val="005538D2"/>
    <w:rsid w:val="00553C54"/>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155"/>
    <w:rsid w:val="0056037C"/>
    <w:rsid w:val="00560976"/>
    <w:rsid w:val="0056112B"/>
    <w:rsid w:val="00562012"/>
    <w:rsid w:val="00562209"/>
    <w:rsid w:val="00562EF5"/>
    <w:rsid w:val="00562FFD"/>
    <w:rsid w:val="005631B4"/>
    <w:rsid w:val="0056322E"/>
    <w:rsid w:val="0056325D"/>
    <w:rsid w:val="005636F1"/>
    <w:rsid w:val="00563BA0"/>
    <w:rsid w:val="00563CBF"/>
    <w:rsid w:val="00563D28"/>
    <w:rsid w:val="0056484B"/>
    <w:rsid w:val="00564871"/>
    <w:rsid w:val="00564D26"/>
    <w:rsid w:val="00565329"/>
    <w:rsid w:val="005654BC"/>
    <w:rsid w:val="00565F96"/>
    <w:rsid w:val="00565FF8"/>
    <w:rsid w:val="00566091"/>
    <w:rsid w:val="00566276"/>
    <w:rsid w:val="005664E5"/>
    <w:rsid w:val="00566661"/>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0A5"/>
    <w:rsid w:val="00582328"/>
    <w:rsid w:val="005828B0"/>
    <w:rsid w:val="005829F1"/>
    <w:rsid w:val="00582B08"/>
    <w:rsid w:val="00582BEE"/>
    <w:rsid w:val="00582ED5"/>
    <w:rsid w:val="00582F47"/>
    <w:rsid w:val="00582FCE"/>
    <w:rsid w:val="00582FF9"/>
    <w:rsid w:val="00583136"/>
    <w:rsid w:val="005831A8"/>
    <w:rsid w:val="00583844"/>
    <w:rsid w:val="00583B7F"/>
    <w:rsid w:val="00583D49"/>
    <w:rsid w:val="00583E32"/>
    <w:rsid w:val="00583F3F"/>
    <w:rsid w:val="00584464"/>
    <w:rsid w:val="00584565"/>
    <w:rsid w:val="005846D5"/>
    <w:rsid w:val="00584AFE"/>
    <w:rsid w:val="0058517E"/>
    <w:rsid w:val="00585609"/>
    <w:rsid w:val="0058573A"/>
    <w:rsid w:val="00585EE6"/>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87C"/>
    <w:rsid w:val="00597AC9"/>
    <w:rsid w:val="00597DB5"/>
    <w:rsid w:val="005A01E2"/>
    <w:rsid w:val="005A05DD"/>
    <w:rsid w:val="005A060C"/>
    <w:rsid w:val="005A06D5"/>
    <w:rsid w:val="005A072B"/>
    <w:rsid w:val="005A10D8"/>
    <w:rsid w:val="005A10FC"/>
    <w:rsid w:val="005A12D8"/>
    <w:rsid w:val="005A12DB"/>
    <w:rsid w:val="005A1413"/>
    <w:rsid w:val="005A186A"/>
    <w:rsid w:val="005A1AA4"/>
    <w:rsid w:val="005A1E68"/>
    <w:rsid w:val="005A25A2"/>
    <w:rsid w:val="005A2CCB"/>
    <w:rsid w:val="005A2FD2"/>
    <w:rsid w:val="005A3134"/>
    <w:rsid w:val="005A317E"/>
    <w:rsid w:val="005A373B"/>
    <w:rsid w:val="005A397E"/>
    <w:rsid w:val="005A3980"/>
    <w:rsid w:val="005A3D62"/>
    <w:rsid w:val="005A3E19"/>
    <w:rsid w:val="005A4437"/>
    <w:rsid w:val="005A469A"/>
    <w:rsid w:val="005A4B78"/>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4E3"/>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EBC"/>
    <w:rsid w:val="005B7077"/>
    <w:rsid w:val="005B77BC"/>
    <w:rsid w:val="005B7952"/>
    <w:rsid w:val="005B7A6F"/>
    <w:rsid w:val="005B7CC5"/>
    <w:rsid w:val="005B7D34"/>
    <w:rsid w:val="005B7EB8"/>
    <w:rsid w:val="005C0397"/>
    <w:rsid w:val="005C0704"/>
    <w:rsid w:val="005C082D"/>
    <w:rsid w:val="005C0CDD"/>
    <w:rsid w:val="005C0DEB"/>
    <w:rsid w:val="005C1073"/>
    <w:rsid w:val="005C1233"/>
    <w:rsid w:val="005C1825"/>
    <w:rsid w:val="005C1982"/>
    <w:rsid w:val="005C223B"/>
    <w:rsid w:val="005C24DF"/>
    <w:rsid w:val="005C2545"/>
    <w:rsid w:val="005C26DA"/>
    <w:rsid w:val="005C27E9"/>
    <w:rsid w:val="005C28BD"/>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0A6"/>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7CA"/>
    <w:rsid w:val="005D2DDA"/>
    <w:rsid w:val="005D2E37"/>
    <w:rsid w:val="005D370F"/>
    <w:rsid w:val="005D3C68"/>
    <w:rsid w:val="005D3D5F"/>
    <w:rsid w:val="005D3F11"/>
    <w:rsid w:val="005D4051"/>
    <w:rsid w:val="005D4B44"/>
    <w:rsid w:val="005D4CC3"/>
    <w:rsid w:val="005D4F45"/>
    <w:rsid w:val="005D50F2"/>
    <w:rsid w:val="005D52CF"/>
    <w:rsid w:val="005D573B"/>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7189"/>
    <w:rsid w:val="005F039A"/>
    <w:rsid w:val="005F0E15"/>
    <w:rsid w:val="005F0E52"/>
    <w:rsid w:val="005F116C"/>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34CA"/>
    <w:rsid w:val="006234DD"/>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23A8"/>
    <w:rsid w:val="00632494"/>
    <w:rsid w:val="006327CB"/>
    <w:rsid w:val="00632885"/>
    <w:rsid w:val="006330F6"/>
    <w:rsid w:val="0063374D"/>
    <w:rsid w:val="00633DBC"/>
    <w:rsid w:val="0063408C"/>
    <w:rsid w:val="0063471D"/>
    <w:rsid w:val="0063491A"/>
    <w:rsid w:val="00634B62"/>
    <w:rsid w:val="00634CDF"/>
    <w:rsid w:val="00634D0A"/>
    <w:rsid w:val="00634EF2"/>
    <w:rsid w:val="006354EF"/>
    <w:rsid w:val="0063554A"/>
    <w:rsid w:val="006355E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F06"/>
    <w:rsid w:val="0064724E"/>
    <w:rsid w:val="006473E4"/>
    <w:rsid w:val="00647884"/>
    <w:rsid w:val="00647BCB"/>
    <w:rsid w:val="00647BF3"/>
    <w:rsid w:val="00647CCB"/>
    <w:rsid w:val="0065065E"/>
    <w:rsid w:val="00650C35"/>
    <w:rsid w:val="00650DC8"/>
    <w:rsid w:val="006519ED"/>
    <w:rsid w:val="0065221F"/>
    <w:rsid w:val="00652826"/>
    <w:rsid w:val="00652A33"/>
    <w:rsid w:val="00652E3C"/>
    <w:rsid w:val="006535CC"/>
    <w:rsid w:val="0065367E"/>
    <w:rsid w:val="00653D81"/>
    <w:rsid w:val="00654985"/>
    <w:rsid w:val="00654D98"/>
    <w:rsid w:val="006550C2"/>
    <w:rsid w:val="00655B86"/>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679E6"/>
    <w:rsid w:val="006700CE"/>
    <w:rsid w:val="00670719"/>
    <w:rsid w:val="00670C65"/>
    <w:rsid w:val="00670EB6"/>
    <w:rsid w:val="006712D3"/>
    <w:rsid w:val="006718BE"/>
    <w:rsid w:val="0067199E"/>
    <w:rsid w:val="00672200"/>
    <w:rsid w:val="006722EB"/>
    <w:rsid w:val="006723B9"/>
    <w:rsid w:val="00672DF7"/>
    <w:rsid w:val="00672E3D"/>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F12"/>
    <w:rsid w:val="006770AA"/>
    <w:rsid w:val="006771A9"/>
    <w:rsid w:val="00677388"/>
    <w:rsid w:val="00677885"/>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B1C"/>
    <w:rsid w:val="00682CE0"/>
    <w:rsid w:val="00683897"/>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B0113"/>
    <w:rsid w:val="006B05A2"/>
    <w:rsid w:val="006B08FF"/>
    <w:rsid w:val="006B0966"/>
    <w:rsid w:val="006B09EB"/>
    <w:rsid w:val="006B0E7A"/>
    <w:rsid w:val="006B167A"/>
    <w:rsid w:val="006B1870"/>
    <w:rsid w:val="006B1A1B"/>
    <w:rsid w:val="006B1D3E"/>
    <w:rsid w:val="006B1D75"/>
    <w:rsid w:val="006B208C"/>
    <w:rsid w:val="006B2662"/>
    <w:rsid w:val="006B277D"/>
    <w:rsid w:val="006B3339"/>
    <w:rsid w:val="006B395C"/>
    <w:rsid w:val="006B4894"/>
    <w:rsid w:val="006B4B8A"/>
    <w:rsid w:val="006B505C"/>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BC7"/>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78"/>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5F47"/>
    <w:rsid w:val="006E6163"/>
    <w:rsid w:val="006E68DE"/>
    <w:rsid w:val="006E6A98"/>
    <w:rsid w:val="006E6AB1"/>
    <w:rsid w:val="006E6BFF"/>
    <w:rsid w:val="006E6D57"/>
    <w:rsid w:val="006E7372"/>
    <w:rsid w:val="006E7446"/>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625"/>
    <w:rsid w:val="007049B0"/>
    <w:rsid w:val="00704D16"/>
    <w:rsid w:val="00704F06"/>
    <w:rsid w:val="007057F1"/>
    <w:rsid w:val="007058B1"/>
    <w:rsid w:val="0070596C"/>
    <w:rsid w:val="00705978"/>
    <w:rsid w:val="00705AA9"/>
    <w:rsid w:val="00705B0B"/>
    <w:rsid w:val="00705CD5"/>
    <w:rsid w:val="007071B4"/>
    <w:rsid w:val="007078A5"/>
    <w:rsid w:val="00707A48"/>
    <w:rsid w:val="00707B2A"/>
    <w:rsid w:val="00707BA4"/>
    <w:rsid w:val="00707C4E"/>
    <w:rsid w:val="00707EAC"/>
    <w:rsid w:val="0071007E"/>
    <w:rsid w:val="00710846"/>
    <w:rsid w:val="0071099D"/>
    <w:rsid w:val="007109C0"/>
    <w:rsid w:val="00710A99"/>
    <w:rsid w:val="00710B32"/>
    <w:rsid w:val="00710E44"/>
    <w:rsid w:val="00710E46"/>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81B"/>
    <w:rsid w:val="007248D4"/>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5C5"/>
    <w:rsid w:val="00743828"/>
    <w:rsid w:val="00743AB1"/>
    <w:rsid w:val="00743BBA"/>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5F6"/>
    <w:rsid w:val="0075391F"/>
    <w:rsid w:val="00753A07"/>
    <w:rsid w:val="00753AB8"/>
    <w:rsid w:val="00753B04"/>
    <w:rsid w:val="00753D67"/>
    <w:rsid w:val="007541E4"/>
    <w:rsid w:val="007549E7"/>
    <w:rsid w:val="00754BE2"/>
    <w:rsid w:val="00754D35"/>
    <w:rsid w:val="0075512D"/>
    <w:rsid w:val="00755625"/>
    <w:rsid w:val="0075569E"/>
    <w:rsid w:val="00755729"/>
    <w:rsid w:val="0075604F"/>
    <w:rsid w:val="0075619A"/>
    <w:rsid w:val="00756202"/>
    <w:rsid w:val="007567A2"/>
    <w:rsid w:val="00756AAF"/>
    <w:rsid w:val="00757392"/>
    <w:rsid w:val="007573E1"/>
    <w:rsid w:val="00757856"/>
    <w:rsid w:val="00757910"/>
    <w:rsid w:val="00760193"/>
    <w:rsid w:val="00760C8C"/>
    <w:rsid w:val="007612B0"/>
    <w:rsid w:val="007612DB"/>
    <w:rsid w:val="00761568"/>
    <w:rsid w:val="00761C4F"/>
    <w:rsid w:val="007620BC"/>
    <w:rsid w:val="0076231D"/>
    <w:rsid w:val="007626FD"/>
    <w:rsid w:val="00762820"/>
    <w:rsid w:val="007629F9"/>
    <w:rsid w:val="00762B8D"/>
    <w:rsid w:val="00762BE4"/>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19"/>
    <w:rsid w:val="007669B8"/>
    <w:rsid w:val="00766CFE"/>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4B6"/>
    <w:rsid w:val="00775BF8"/>
    <w:rsid w:val="00775C33"/>
    <w:rsid w:val="00775DFB"/>
    <w:rsid w:val="0077643C"/>
    <w:rsid w:val="00776570"/>
    <w:rsid w:val="00776831"/>
    <w:rsid w:val="00777043"/>
    <w:rsid w:val="007770AB"/>
    <w:rsid w:val="007778AD"/>
    <w:rsid w:val="00777BC2"/>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B33"/>
    <w:rsid w:val="00783F01"/>
    <w:rsid w:val="007841E0"/>
    <w:rsid w:val="007842B2"/>
    <w:rsid w:val="007849CA"/>
    <w:rsid w:val="00784A20"/>
    <w:rsid w:val="0078500C"/>
    <w:rsid w:val="0078509D"/>
    <w:rsid w:val="007852E3"/>
    <w:rsid w:val="00785354"/>
    <w:rsid w:val="007859DE"/>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65F"/>
    <w:rsid w:val="007A6803"/>
    <w:rsid w:val="007A6CB2"/>
    <w:rsid w:val="007A6F07"/>
    <w:rsid w:val="007A7018"/>
    <w:rsid w:val="007A747C"/>
    <w:rsid w:val="007A7789"/>
    <w:rsid w:val="007A79BC"/>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3651"/>
    <w:rsid w:val="007B3A10"/>
    <w:rsid w:val="007B3BFB"/>
    <w:rsid w:val="007B3E5F"/>
    <w:rsid w:val="007B3FE7"/>
    <w:rsid w:val="007B427E"/>
    <w:rsid w:val="007B453C"/>
    <w:rsid w:val="007B4550"/>
    <w:rsid w:val="007B47C7"/>
    <w:rsid w:val="007B49B5"/>
    <w:rsid w:val="007B4CD2"/>
    <w:rsid w:val="007B5277"/>
    <w:rsid w:val="007B563B"/>
    <w:rsid w:val="007B5732"/>
    <w:rsid w:val="007B5B8B"/>
    <w:rsid w:val="007B60CC"/>
    <w:rsid w:val="007B6401"/>
    <w:rsid w:val="007B67B6"/>
    <w:rsid w:val="007B70CD"/>
    <w:rsid w:val="007B73B8"/>
    <w:rsid w:val="007B75CE"/>
    <w:rsid w:val="007B7655"/>
    <w:rsid w:val="007B7D95"/>
    <w:rsid w:val="007C0103"/>
    <w:rsid w:val="007C07E2"/>
    <w:rsid w:val="007C0AAE"/>
    <w:rsid w:val="007C0C1A"/>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CE7"/>
    <w:rsid w:val="007E52EB"/>
    <w:rsid w:val="007E5AB4"/>
    <w:rsid w:val="007E5E90"/>
    <w:rsid w:val="007E652A"/>
    <w:rsid w:val="007E65FF"/>
    <w:rsid w:val="007E6A3C"/>
    <w:rsid w:val="007E75CC"/>
    <w:rsid w:val="007E75E7"/>
    <w:rsid w:val="007E782A"/>
    <w:rsid w:val="007E7AF1"/>
    <w:rsid w:val="007E7D8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40"/>
    <w:rsid w:val="00806777"/>
    <w:rsid w:val="00806B66"/>
    <w:rsid w:val="00806CED"/>
    <w:rsid w:val="00807D34"/>
    <w:rsid w:val="00807D4E"/>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2D12"/>
    <w:rsid w:val="008232FC"/>
    <w:rsid w:val="00823849"/>
    <w:rsid w:val="00823E61"/>
    <w:rsid w:val="0082433F"/>
    <w:rsid w:val="00824415"/>
    <w:rsid w:val="00824BD0"/>
    <w:rsid w:val="00824C07"/>
    <w:rsid w:val="00824D1A"/>
    <w:rsid w:val="00824E5B"/>
    <w:rsid w:val="00824EA2"/>
    <w:rsid w:val="00825171"/>
    <w:rsid w:val="00825785"/>
    <w:rsid w:val="00825AAF"/>
    <w:rsid w:val="0082655D"/>
    <w:rsid w:val="00826912"/>
    <w:rsid w:val="0082695A"/>
    <w:rsid w:val="00826BE6"/>
    <w:rsid w:val="008272BF"/>
    <w:rsid w:val="008272EC"/>
    <w:rsid w:val="00827644"/>
    <w:rsid w:val="00827944"/>
    <w:rsid w:val="00827B5E"/>
    <w:rsid w:val="008303E5"/>
    <w:rsid w:val="00830584"/>
    <w:rsid w:val="008306F3"/>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B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7F4"/>
    <w:rsid w:val="00842891"/>
    <w:rsid w:val="00842894"/>
    <w:rsid w:val="00842CA3"/>
    <w:rsid w:val="00842D29"/>
    <w:rsid w:val="00843022"/>
    <w:rsid w:val="008431AB"/>
    <w:rsid w:val="00843268"/>
    <w:rsid w:val="008434E4"/>
    <w:rsid w:val="008436C4"/>
    <w:rsid w:val="00843DE5"/>
    <w:rsid w:val="008444F6"/>
    <w:rsid w:val="00844A68"/>
    <w:rsid w:val="00844D7B"/>
    <w:rsid w:val="00845018"/>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B4B"/>
    <w:rsid w:val="00855DED"/>
    <w:rsid w:val="00856858"/>
    <w:rsid w:val="00856AC6"/>
    <w:rsid w:val="008572C2"/>
    <w:rsid w:val="008574F1"/>
    <w:rsid w:val="0085754A"/>
    <w:rsid w:val="00857559"/>
    <w:rsid w:val="00857574"/>
    <w:rsid w:val="00857808"/>
    <w:rsid w:val="00857EEF"/>
    <w:rsid w:val="00857FBC"/>
    <w:rsid w:val="00861127"/>
    <w:rsid w:val="0086192F"/>
    <w:rsid w:val="00861A26"/>
    <w:rsid w:val="008621DC"/>
    <w:rsid w:val="00862871"/>
    <w:rsid w:val="00862D01"/>
    <w:rsid w:val="00862F06"/>
    <w:rsid w:val="00863037"/>
    <w:rsid w:val="008630BC"/>
    <w:rsid w:val="008643ED"/>
    <w:rsid w:val="00864C4C"/>
    <w:rsid w:val="0086506D"/>
    <w:rsid w:val="008652C8"/>
    <w:rsid w:val="00865584"/>
    <w:rsid w:val="0086597F"/>
    <w:rsid w:val="008665FB"/>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EF3"/>
    <w:rsid w:val="0087521A"/>
    <w:rsid w:val="008755C0"/>
    <w:rsid w:val="008755F2"/>
    <w:rsid w:val="00875706"/>
    <w:rsid w:val="0087586F"/>
    <w:rsid w:val="0087592C"/>
    <w:rsid w:val="00875EBA"/>
    <w:rsid w:val="00875F27"/>
    <w:rsid w:val="00875F44"/>
    <w:rsid w:val="00875F97"/>
    <w:rsid w:val="0087678F"/>
    <w:rsid w:val="00876B35"/>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55"/>
    <w:rsid w:val="008940D8"/>
    <w:rsid w:val="008944A5"/>
    <w:rsid w:val="00894880"/>
    <w:rsid w:val="008948C7"/>
    <w:rsid w:val="00894CD8"/>
    <w:rsid w:val="00894E34"/>
    <w:rsid w:val="008950FA"/>
    <w:rsid w:val="008953D9"/>
    <w:rsid w:val="008955E6"/>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532"/>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889"/>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396"/>
    <w:rsid w:val="008C23FD"/>
    <w:rsid w:val="008C2445"/>
    <w:rsid w:val="008C2752"/>
    <w:rsid w:val="008C2777"/>
    <w:rsid w:val="008C3100"/>
    <w:rsid w:val="008C3145"/>
    <w:rsid w:val="008C389F"/>
    <w:rsid w:val="008C3A4F"/>
    <w:rsid w:val="008C3DA0"/>
    <w:rsid w:val="008C3EAF"/>
    <w:rsid w:val="008C4007"/>
    <w:rsid w:val="008C4219"/>
    <w:rsid w:val="008C4585"/>
    <w:rsid w:val="008C45DD"/>
    <w:rsid w:val="008C4DFF"/>
    <w:rsid w:val="008C4F86"/>
    <w:rsid w:val="008C4F99"/>
    <w:rsid w:val="008C5B08"/>
    <w:rsid w:val="008C5B2D"/>
    <w:rsid w:val="008C5CB2"/>
    <w:rsid w:val="008C5F3C"/>
    <w:rsid w:val="008C5F8F"/>
    <w:rsid w:val="008C619E"/>
    <w:rsid w:val="008C62B5"/>
    <w:rsid w:val="008C6478"/>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9E5"/>
    <w:rsid w:val="008D5BD1"/>
    <w:rsid w:val="008D61C9"/>
    <w:rsid w:val="008D6336"/>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817"/>
    <w:rsid w:val="009039E1"/>
    <w:rsid w:val="00903A43"/>
    <w:rsid w:val="00903A4A"/>
    <w:rsid w:val="00903D2B"/>
    <w:rsid w:val="00903F02"/>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0F0"/>
    <w:rsid w:val="0091035C"/>
    <w:rsid w:val="009106A8"/>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7C4"/>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0E8A"/>
    <w:rsid w:val="00931124"/>
    <w:rsid w:val="00931253"/>
    <w:rsid w:val="009316CB"/>
    <w:rsid w:val="00931939"/>
    <w:rsid w:val="00931E16"/>
    <w:rsid w:val="00931E6E"/>
    <w:rsid w:val="00932846"/>
    <w:rsid w:val="00932FA7"/>
    <w:rsid w:val="00933220"/>
    <w:rsid w:val="0093323A"/>
    <w:rsid w:val="00933352"/>
    <w:rsid w:val="00933A5B"/>
    <w:rsid w:val="00933D23"/>
    <w:rsid w:val="00933EE2"/>
    <w:rsid w:val="00934446"/>
    <w:rsid w:val="00934448"/>
    <w:rsid w:val="00934B0E"/>
    <w:rsid w:val="00934B45"/>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154"/>
    <w:rsid w:val="009462AB"/>
    <w:rsid w:val="009463D0"/>
    <w:rsid w:val="00946CE3"/>
    <w:rsid w:val="0094737E"/>
    <w:rsid w:val="0094766D"/>
    <w:rsid w:val="00947AF4"/>
    <w:rsid w:val="00947B78"/>
    <w:rsid w:val="009504F7"/>
    <w:rsid w:val="00950674"/>
    <w:rsid w:val="00950863"/>
    <w:rsid w:val="00950930"/>
    <w:rsid w:val="009513A9"/>
    <w:rsid w:val="009515D4"/>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9CE"/>
    <w:rsid w:val="00954A22"/>
    <w:rsid w:val="00954C0E"/>
    <w:rsid w:val="00954CE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313"/>
    <w:rsid w:val="00974417"/>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498"/>
    <w:rsid w:val="00987777"/>
    <w:rsid w:val="00987938"/>
    <w:rsid w:val="00987B6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3230"/>
    <w:rsid w:val="00993886"/>
    <w:rsid w:val="0099394D"/>
    <w:rsid w:val="00993999"/>
    <w:rsid w:val="00994AE3"/>
    <w:rsid w:val="00994BA3"/>
    <w:rsid w:val="00994DC3"/>
    <w:rsid w:val="00994E5B"/>
    <w:rsid w:val="0099504B"/>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221"/>
    <w:rsid w:val="009A6941"/>
    <w:rsid w:val="009A6984"/>
    <w:rsid w:val="009A69CD"/>
    <w:rsid w:val="009A6A24"/>
    <w:rsid w:val="009A7199"/>
    <w:rsid w:val="009A761A"/>
    <w:rsid w:val="009A767D"/>
    <w:rsid w:val="009A7803"/>
    <w:rsid w:val="009A7981"/>
    <w:rsid w:val="009B0256"/>
    <w:rsid w:val="009B044B"/>
    <w:rsid w:val="009B067B"/>
    <w:rsid w:val="009B0AF3"/>
    <w:rsid w:val="009B0D0F"/>
    <w:rsid w:val="009B0D18"/>
    <w:rsid w:val="009B10F3"/>
    <w:rsid w:val="009B1698"/>
    <w:rsid w:val="009B19F1"/>
    <w:rsid w:val="009B208D"/>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8C6"/>
    <w:rsid w:val="009C1D5B"/>
    <w:rsid w:val="009C20A4"/>
    <w:rsid w:val="009C2630"/>
    <w:rsid w:val="009C2FBC"/>
    <w:rsid w:val="009C3187"/>
    <w:rsid w:val="009C358C"/>
    <w:rsid w:val="009C3E37"/>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1D41"/>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76D"/>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CC"/>
    <w:rsid w:val="009E41EE"/>
    <w:rsid w:val="009E42A4"/>
    <w:rsid w:val="009E4537"/>
    <w:rsid w:val="009E4FBB"/>
    <w:rsid w:val="009E5169"/>
    <w:rsid w:val="009E548F"/>
    <w:rsid w:val="009E6083"/>
    <w:rsid w:val="009E65C4"/>
    <w:rsid w:val="009E670E"/>
    <w:rsid w:val="009E74AF"/>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3DA6"/>
    <w:rsid w:val="00A04113"/>
    <w:rsid w:val="00A045E6"/>
    <w:rsid w:val="00A04728"/>
    <w:rsid w:val="00A047D7"/>
    <w:rsid w:val="00A04826"/>
    <w:rsid w:val="00A048DE"/>
    <w:rsid w:val="00A04B43"/>
    <w:rsid w:val="00A04DD6"/>
    <w:rsid w:val="00A05179"/>
    <w:rsid w:val="00A051D8"/>
    <w:rsid w:val="00A05D57"/>
    <w:rsid w:val="00A05E27"/>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CB"/>
    <w:rsid w:val="00A11AD5"/>
    <w:rsid w:val="00A11E73"/>
    <w:rsid w:val="00A11F18"/>
    <w:rsid w:val="00A1221E"/>
    <w:rsid w:val="00A1226B"/>
    <w:rsid w:val="00A12F75"/>
    <w:rsid w:val="00A13820"/>
    <w:rsid w:val="00A13885"/>
    <w:rsid w:val="00A13C6C"/>
    <w:rsid w:val="00A1437A"/>
    <w:rsid w:val="00A1467B"/>
    <w:rsid w:val="00A14804"/>
    <w:rsid w:val="00A14D52"/>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226"/>
    <w:rsid w:val="00A22810"/>
    <w:rsid w:val="00A229B6"/>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3A2"/>
    <w:rsid w:val="00A275F0"/>
    <w:rsid w:val="00A279A8"/>
    <w:rsid w:val="00A27C55"/>
    <w:rsid w:val="00A27D7D"/>
    <w:rsid w:val="00A27EC8"/>
    <w:rsid w:val="00A30895"/>
    <w:rsid w:val="00A30B8C"/>
    <w:rsid w:val="00A30B90"/>
    <w:rsid w:val="00A30CB9"/>
    <w:rsid w:val="00A312D8"/>
    <w:rsid w:val="00A31655"/>
    <w:rsid w:val="00A31A56"/>
    <w:rsid w:val="00A31BB1"/>
    <w:rsid w:val="00A32256"/>
    <w:rsid w:val="00A32C74"/>
    <w:rsid w:val="00A32E6C"/>
    <w:rsid w:val="00A33149"/>
    <w:rsid w:val="00A333A4"/>
    <w:rsid w:val="00A333B8"/>
    <w:rsid w:val="00A3394D"/>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65B"/>
    <w:rsid w:val="00A41987"/>
    <w:rsid w:val="00A427DA"/>
    <w:rsid w:val="00A42839"/>
    <w:rsid w:val="00A42F1E"/>
    <w:rsid w:val="00A434D4"/>
    <w:rsid w:val="00A43751"/>
    <w:rsid w:val="00A438CB"/>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EEF"/>
    <w:rsid w:val="00A61161"/>
    <w:rsid w:val="00A614CD"/>
    <w:rsid w:val="00A618D2"/>
    <w:rsid w:val="00A61B27"/>
    <w:rsid w:val="00A61B86"/>
    <w:rsid w:val="00A61C95"/>
    <w:rsid w:val="00A61D91"/>
    <w:rsid w:val="00A6222C"/>
    <w:rsid w:val="00A6261C"/>
    <w:rsid w:val="00A630B6"/>
    <w:rsid w:val="00A6343C"/>
    <w:rsid w:val="00A6388B"/>
    <w:rsid w:val="00A64507"/>
    <w:rsid w:val="00A64552"/>
    <w:rsid w:val="00A645D2"/>
    <w:rsid w:val="00A64648"/>
    <w:rsid w:val="00A64D48"/>
    <w:rsid w:val="00A65099"/>
    <w:rsid w:val="00A656C2"/>
    <w:rsid w:val="00A658F6"/>
    <w:rsid w:val="00A65989"/>
    <w:rsid w:val="00A65F45"/>
    <w:rsid w:val="00A65FFE"/>
    <w:rsid w:val="00A6660B"/>
    <w:rsid w:val="00A6671C"/>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77762"/>
    <w:rsid w:val="00A77E2B"/>
    <w:rsid w:val="00A77FEA"/>
    <w:rsid w:val="00A803AB"/>
    <w:rsid w:val="00A808AD"/>
    <w:rsid w:val="00A80AF6"/>
    <w:rsid w:val="00A80F6D"/>
    <w:rsid w:val="00A81101"/>
    <w:rsid w:val="00A81773"/>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880"/>
    <w:rsid w:val="00A84F46"/>
    <w:rsid w:val="00A85083"/>
    <w:rsid w:val="00A856BB"/>
    <w:rsid w:val="00A856EF"/>
    <w:rsid w:val="00A85810"/>
    <w:rsid w:val="00A858E5"/>
    <w:rsid w:val="00A8603D"/>
    <w:rsid w:val="00A862FF"/>
    <w:rsid w:val="00A86420"/>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1C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6D2F"/>
    <w:rsid w:val="00A9706C"/>
    <w:rsid w:val="00A97362"/>
    <w:rsid w:val="00A977F5"/>
    <w:rsid w:val="00A97A6F"/>
    <w:rsid w:val="00A97A74"/>
    <w:rsid w:val="00A97CF7"/>
    <w:rsid w:val="00AA048C"/>
    <w:rsid w:val="00AA08C3"/>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185"/>
    <w:rsid w:val="00AC4280"/>
    <w:rsid w:val="00AC43A0"/>
    <w:rsid w:val="00AC44D7"/>
    <w:rsid w:val="00AC4A6C"/>
    <w:rsid w:val="00AC4CDD"/>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12FC"/>
    <w:rsid w:val="00AD137D"/>
    <w:rsid w:val="00AD1D51"/>
    <w:rsid w:val="00AD2403"/>
    <w:rsid w:val="00AD24B0"/>
    <w:rsid w:val="00AD2A90"/>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6119"/>
    <w:rsid w:val="00AE6222"/>
    <w:rsid w:val="00AE6351"/>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93F"/>
    <w:rsid w:val="00B0417B"/>
    <w:rsid w:val="00B04852"/>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86"/>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6A2B"/>
    <w:rsid w:val="00B3754D"/>
    <w:rsid w:val="00B376A7"/>
    <w:rsid w:val="00B37E1A"/>
    <w:rsid w:val="00B37FA5"/>
    <w:rsid w:val="00B402C7"/>
    <w:rsid w:val="00B4036B"/>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25C"/>
    <w:rsid w:val="00B46484"/>
    <w:rsid w:val="00B46703"/>
    <w:rsid w:val="00B4756F"/>
    <w:rsid w:val="00B477F7"/>
    <w:rsid w:val="00B478B2"/>
    <w:rsid w:val="00B47CD3"/>
    <w:rsid w:val="00B50D0E"/>
    <w:rsid w:val="00B50D14"/>
    <w:rsid w:val="00B510A2"/>
    <w:rsid w:val="00B51127"/>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8D"/>
    <w:rsid w:val="00B56F17"/>
    <w:rsid w:val="00B57289"/>
    <w:rsid w:val="00B575AC"/>
    <w:rsid w:val="00B576A9"/>
    <w:rsid w:val="00B57C21"/>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7033A"/>
    <w:rsid w:val="00B70799"/>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9C5"/>
    <w:rsid w:val="00B73C12"/>
    <w:rsid w:val="00B73F9D"/>
    <w:rsid w:val="00B74729"/>
    <w:rsid w:val="00B74871"/>
    <w:rsid w:val="00B74C54"/>
    <w:rsid w:val="00B7525C"/>
    <w:rsid w:val="00B7527B"/>
    <w:rsid w:val="00B754A1"/>
    <w:rsid w:val="00B75504"/>
    <w:rsid w:val="00B75798"/>
    <w:rsid w:val="00B75812"/>
    <w:rsid w:val="00B75E27"/>
    <w:rsid w:val="00B760F1"/>
    <w:rsid w:val="00B7637B"/>
    <w:rsid w:val="00B76677"/>
    <w:rsid w:val="00B769CD"/>
    <w:rsid w:val="00B76BBA"/>
    <w:rsid w:val="00B76E7B"/>
    <w:rsid w:val="00B77051"/>
    <w:rsid w:val="00B7722A"/>
    <w:rsid w:val="00B774A5"/>
    <w:rsid w:val="00B77ACC"/>
    <w:rsid w:val="00B77C53"/>
    <w:rsid w:val="00B80016"/>
    <w:rsid w:val="00B811CF"/>
    <w:rsid w:val="00B815B6"/>
    <w:rsid w:val="00B8202A"/>
    <w:rsid w:val="00B821F0"/>
    <w:rsid w:val="00B825D4"/>
    <w:rsid w:val="00B82ADF"/>
    <w:rsid w:val="00B82DE7"/>
    <w:rsid w:val="00B8308C"/>
    <w:rsid w:val="00B831C5"/>
    <w:rsid w:val="00B832BA"/>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675E"/>
    <w:rsid w:val="00B870FB"/>
    <w:rsid w:val="00B87307"/>
    <w:rsid w:val="00B8782E"/>
    <w:rsid w:val="00B87B48"/>
    <w:rsid w:val="00B87B4C"/>
    <w:rsid w:val="00B9053B"/>
    <w:rsid w:val="00B90666"/>
    <w:rsid w:val="00B90754"/>
    <w:rsid w:val="00B90B91"/>
    <w:rsid w:val="00B90F8D"/>
    <w:rsid w:val="00B91118"/>
    <w:rsid w:val="00B91145"/>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7C"/>
    <w:rsid w:val="00BA0D9C"/>
    <w:rsid w:val="00BA19F2"/>
    <w:rsid w:val="00BA1A4F"/>
    <w:rsid w:val="00BA1E4A"/>
    <w:rsid w:val="00BA2530"/>
    <w:rsid w:val="00BA281E"/>
    <w:rsid w:val="00BA2829"/>
    <w:rsid w:val="00BA282F"/>
    <w:rsid w:val="00BA28A6"/>
    <w:rsid w:val="00BA3B25"/>
    <w:rsid w:val="00BA3B37"/>
    <w:rsid w:val="00BA3C48"/>
    <w:rsid w:val="00BA3D59"/>
    <w:rsid w:val="00BA43A5"/>
    <w:rsid w:val="00BA4433"/>
    <w:rsid w:val="00BA443A"/>
    <w:rsid w:val="00BA47DF"/>
    <w:rsid w:val="00BA48C0"/>
    <w:rsid w:val="00BA4BEF"/>
    <w:rsid w:val="00BA4BF8"/>
    <w:rsid w:val="00BA4EE1"/>
    <w:rsid w:val="00BA515E"/>
    <w:rsid w:val="00BA55CD"/>
    <w:rsid w:val="00BA57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418"/>
    <w:rsid w:val="00BC74D4"/>
    <w:rsid w:val="00BC7502"/>
    <w:rsid w:val="00BC7B82"/>
    <w:rsid w:val="00BC7BD0"/>
    <w:rsid w:val="00BC7C71"/>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8A4"/>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546"/>
    <w:rsid w:val="00C04CB0"/>
    <w:rsid w:val="00C0520C"/>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BFB"/>
    <w:rsid w:val="00C10EA4"/>
    <w:rsid w:val="00C11220"/>
    <w:rsid w:val="00C11425"/>
    <w:rsid w:val="00C11584"/>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36"/>
    <w:rsid w:val="00C33D17"/>
    <w:rsid w:val="00C33DEA"/>
    <w:rsid w:val="00C34402"/>
    <w:rsid w:val="00C34A96"/>
    <w:rsid w:val="00C34AD7"/>
    <w:rsid w:val="00C34CEE"/>
    <w:rsid w:val="00C350BC"/>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8BC"/>
    <w:rsid w:val="00C40D9F"/>
    <w:rsid w:val="00C40F30"/>
    <w:rsid w:val="00C41985"/>
    <w:rsid w:val="00C41B49"/>
    <w:rsid w:val="00C41F46"/>
    <w:rsid w:val="00C42540"/>
    <w:rsid w:val="00C42566"/>
    <w:rsid w:val="00C425A4"/>
    <w:rsid w:val="00C4264A"/>
    <w:rsid w:val="00C42762"/>
    <w:rsid w:val="00C42865"/>
    <w:rsid w:val="00C42B0F"/>
    <w:rsid w:val="00C42B10"/>
    <w:rsid w:val="00C42CA5"/>
    <w:rsid w:val="00C43153"/>
    <w:rsid w:val="00C43455"/>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E0"/>
    <w:rsid w:val="00C56F8D"/>
    <w:rsid w:val="00C571C5"/>
    <w:rsid w:val="00C57C04"/>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DF1"/>
    <w:rsid w:val="00C70E99"/>
    <w:rsid w:val="00C71C8C"/>
    <w:rsid w:val="00C71F97"/>
    <w:rsid w:val="00C7249E"/>
    <w:rsid w:val="00C726A2"/>
    <w:rsid w:val="00C726E7"/>
    <w:rsid w:val="00C72994"/>
    <w:rsid w:val="00C72A9B"/>
    <w:rsid w:val="00C72C77"/>
    <w:rsid w:val="00C73022"/>
    <w:rsid w:val="00C7306C"/>
    <w:rsid w:val="00C730F5"/>
    <w:rsid w:val="00C730FA"/>
    <w:rsid w:val="00C73106"/>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B72"/>
    <w:rsid w:val="00C82039"/>
    <w:rsid w:val="00C824BC"/>
    <w:rsid w:val="00C827AF"/>
    <w:rsid w:val="00C82ABC"/>
    <w:rsid w:val="00C82E13"/>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407"/>
    <w:rsid w:val="00C95C6F"/>
    <w:rsid w:val="00C96B14"/>
    <w:rsid w:val="00C96BA3"/>
    <w:rsid w:val="00C9714B"/>
    <w:rsid w:val="00C97248"/>
    <w:rsid w:val="00C97396"/>
    <w:rsid w:val="00C974EC"/>
    <w:rsid w:val="00C974FB"/>
    <w:rsid w:val="00C97C9C"/>
    <w:rsid w:val="00CA010F"/>
    <w:rsid w:val="00CA05AF"/>
    <w:rsid w:val="00CA05ED"/>
    <w:rsid w:val="00CA08D3"/>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3FED"/>
    <w:rsid w:val="00CA412D"/>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16B"/>
    <w:rsid w:val="00CB03BD"/>
    <w:rsid w:val="00CB073B"/>
    <w:rsid w:val="00CB090E"/>
    <w:rsid w:val="00CB1363"/>
    <w:rsid w:val="00CB13FD"/>
    <w:rsid w:val="00CB1507"/>
    <w:rsid w:val="00CB1633"/>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C9"/>
    <w:rsid w:val="00CC24D2"/>
    <w:rsid w:val="00CC2571"/>
    <w:rsid w:val="00CC2975"/>
    <w:rsid w:val="00CC2978"/>
    <w:rsid w:val="00CC2CBC"/>
    <w:rsid w:val="00CC2D08"/>
    <w:rsid w:val="00CC3090"/>
    <w:rsid w:val="00CC31CA"/>
    <w:rsid w:val="00CC3442"/>
    <w:rsid w:val="00CC436C"/>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60E"/>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652"/>
    <w:rsid w:val="00CE7874"/>
    <w:rsid w:val="00CE7975"/>
    <w:rsid w:val="00CE7A7B"/>
    <w:rsid w:val="00CF01FF"/>
    <w:rsid w:val="00CF06E1"/>
    <w:rsid w:val="00CF088D"/>
    <w:rsid w:val="00CF13AC"/>
    <w:rsid w:val="00CF149D"/>
    <w:rsid w:val="00CF14BA"/>
    <w:rsid w:val="00CF1898"/>
    <w:rsid w:val="00CF1BF1"/>
    <w:rsid w:val="00CF2678"/>
    <w:rsid w:val="00CF276B"/>
    <w:rsid w:val="00CF2DEA"/>
    <w:rsid w:val="00CF30FE"/>
    <w:rsid w:val="00CF3B42"/>
    <w:rsid w:val="00CF3B8C"/>
    <w:rsid w:val="00CF3CD7"/>
    <w:rsid w:val="00CF3D4E"/>
    <w:rsid w:val="00CF4536"/>
    <w:rsid w:val="00CF4982"/>
    <w:rsid w:val="00CF4AA5"/>
    <w:rsid w:val="00CF4AD3"/>
    <w:rsid w:val="00CF4D2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6275"/>
    <w:rsid w:val="00D06307"/>
    <w:rsid w:val="00D06439"/>
    <w:rsid w:val="00D06D2B"/>
    <w:rsid w:val="00D07505"/>
    <w:rsid w:val="00D07601"/>
    <w:rsid w:val="00D07803"/>
    <w:rsid w:val="00D07B6F"/>
    <w:rsid w:val="00D07C71"/>
    <w:rsid w:val="00D100FF"/>
    <w:rsid w:val="00D10176"/>
    <w:rsid w:val="00D1048F"/>
    <w:rsid w:val="00D1050D"/>
    <w:rsid w:val="00D1100C"/>
    <w:rsid w:val="00D11700"/>
    <w:rsid w:val="00D11A4A"/>
    <w:rsid w:val="00D11A80"/>
    <w:rsid w:val="00D11EF8"/>
    <w:rsid w:val="00D12176"/>
    <w:rsid w:val="00D12214"/>
    <w:rsid w:val="00D12611"/>
    <w:rsid w:val="00D12ED5"/>
    <w:rsid w:val="00D12FA7"/>
    <w:rsid w:val="00D136DD"/>
    <w:rsid w:val="00D1393A"/>
    <w:rsid w:val="00D13B88"/>
    <w:rsid w:val="00D1462B"/>
    <w:rsid w:val="00D14649"/>
    <w:rsid w:val="00D14A87"/>
    <w:rsid w:val="00D14C91"/>
    <w:rsid w:val="00D15462"/>
    <w:rsid w:val="00D158CC"/>
    <w:rsid w:val="00D15A79"/>
    <w:rsid w:val="00D16088"/>
    <w:rsid w:val="00D160EA"/>
    <w:rsid w:val="00D16421"/>
    <w:rsid w:val="00D16517"/>
    <w:rsid w:val="00D16538"/>
    <w:rsid w:val="00D16973"/>
    <w:rsid w:val="00D16A7E"/>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FE2"/>
    <w:rsid w:val="00D24FF7"/>
    <w:rsid w:val="00D254A9"/>
    <w:rsid w:val="00D2584F"/>
    <w:rsid w:val="00D25902"/>
    <w:rsid w:val="00D259E6"/>
    <w:rsid w:val="00D25C4B"/>
    <w:rsid w:val="00D25FEC"/>
    <w:rsid w:val="00D26935"/>
    <w:rsid w:val="00D26ABA"/>
    <w:rsid w:val="00D26D25"/>
    <w:rsid w:val="00D26D83"/>
    <w:rsid w:val="00D26D8F"/>
    <w:rsid w:val="00D26E4C"/>
    <w:rsid w:val="00D26EA1"/>
    <w:rsid w:val="00D273B3"/>
    <w:rsid w:val="00D27678"/>
    <w:rsid w:val="00D276BC"/>
    <w:rsid w:val="00D276F8"/>
    <w:rsid w:val="00D2775F"/>
    <w:rsid w:val="00D277A4"/>
    <w:rsid w:val="00D27A20"/>
    <w:rsid w:val="00D27E2B"/>
    <w:rsid w:val="00D27F42"/>
    <w:rsid w:val="00D27F75"/>
    <w:rsid w:val="00D30CB8"/>
    <w:rsid w:val="00D30DD2"/>
    <w:rsid w:val="00D30ED4"/>
    <w:rsid w:val="00D30FF6"/>
    <w:rsid w:val="00D31110"/>
    <w:rsid w:val="00D31972"/>
    <w:rsid w:val="00D3283C"/>
    <w:rsid w:val="00D32C11"/>
    <w:rsid w:val="00D32DF5"/>
    <w:rsid w:val="00D32FC0"/>
    <w:rsid w:val="00D33150"/>
    <w:rsid w:val="00D3375B"/>
    <w:rsid w:val="00D339A7"/>
    <w:rsid w:val="00D339AC"/>
    <w:rsid w:val="00D339B6"/>
    <w:rsid w:val="00D33C86"/>
    <w:rsid w:val="00D33D2C"/>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47442"/>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C35"/>
    <w:rsid w:val="00D57D14"/>
    <w:rsid w:val="00D6011E"/>
    <w:rsid w:val="00D60591"/>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4E3"/>
    <w:rsid w:val="00D714F4"/>
    <w:rsid w:val="00D718AE"/>
    <w:rsid w:val="00D71C8D"/>
    <w:rsid w:val="00D71D3D"/>
    <w:rsid w:val="00D71E67"/>
    <w:rsid w:val="00D72C2B"/>
    <w:rsid w:val="00D72F05"/>
    <w:rsid w:val="00D731AE"/>
    <w:rsid w:val="00D73303"/>
    <w:rsid w:val="00D73D54"/>
    <w:rsid w:val="00D73E91"/>
    <w:rsid w:val="00D7411F"/>
    <w:rsid w:val="00D74753"/>
    <w:rsid w:val="00D74E0F"/>
    <w:rsid w:val="00D7506C"/>
    <w:rsid w:val="00D751D8"/>
    <w:rsid w:val="00D75278"/>
    <w:rsid w:val="00D752F1"/>
    <w:rsid w:val="00D75A6A"/>
    <w:rsid w:val="00D76006"/>
    <w:rsid w:val="00D7621A"/>
    <w:rsid w:val="00D762AF"/>
    <w:rsid w:val="00D764FB"/>
    <w:rsid w:val="00D76CB4"/>
    <w:rsid w:val="00D76D1D"/>
    <w:rsid w:val="00D773B0"/>
    <w:rsid w:val="00D7769D"/>
    <w:rsid w:val="00D77855"/>
    <w:rsid w:val="00D77869"/>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4A"/>
    <w:rsid w:val="00D82167"/>
    <w:rsid w:val="00D82709"/>
    <w:rsid w:val="00D8275D"/>
    <w:rsid w:val="00D8290E"/>
    <w:rsid w:val="00D82C60"/>
    <w:rsid w:val="00D83153"/>
    <w:rsid w:val="00D8318D"/>
    <w:rsid w:val="00D837A5"/>
    <w:rsid w:val="00D8384C"/>
    <w:rsid w:val="00D839FF"/>
    <w:rsid w:val="00D83A08"/>
    <w:rsid w:val="00D844D9"/>
    <w:rsid w:val="00D84754"/>
    <w:rsid w:val="00D84CF9"/>
    <w:rsid w:val="00D84DDF"/>
    <w:rsid w:val="00D84F14"/>
    <w:rsid w:val="00D851A9"/>
    <w:rsid w:val="00D852AE"/>
    <w:rsid w:val="00D858C8"/>
    <w:rsid w:val="00D85975"/>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104"/>
    <w:rsid w:val="00D921E2"/>
    <w:rsid w:val="00D92212"/>
    <w:rsid w:val="00D92267"/>
    <w:rsid w:val="00D922BC"/>
    <w:rsid w:val="00D92833"/>
    <w:rsid w:val="00D928E0"/>
    <w:rsid w:val="00D929D8"/>
    <w:rsid w:val="00D92E9D"/>
    <w:rsid w:val="00D93121"/>
    <w:rsid w:val="00D931C0"/>
    <w:rsid w:val="00D93218"/>
    <w:rsid w:val="00D932B7"/>
    <w:rsid w:val="00D943E5"/>
    <w:rsid w:val="00D94B7E"/>
    <w:rsid w:val="00D94BA7"/>
    <w:rsid w:val="00D94E18"/>
    <w:rsid w:val="00D94F8F"/>
    <w:rsid w:val="00D95531"/>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424"/>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213"/>
    <w:rsid w:val="00DA74CD"/>
    <w:rsid w:val="00DA78BD"/>
    <w:rsid w:val="00DA7950"/>
    <w:rsid w:val="00DA797C"/>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EB3"/>
    <w:rsid w:val="00DB50F5"/>
    <w:rsid w:val="00DB59DD"/>
    <w:rsid w:val="00DB67B7"/>
    <w:rsid w:val="00DB6CC4"/>
    <w:rsid w:val="00DB6DBD"/>
    <w:rsid w:val="00DB7068"/>
    <w:rsid w:val="00DB7526"/>
    <w:rsid w:val="00DB79A6"/>
    <w:rsid w:val="00DB7B3D"/>
    <w:rsid w:val="00DB7D38"/>
    <w:rsid w:val="00DB7E9B"/>
    <w:rsid w:val="00DC02BF"/>
    <w:rsid w:val="00DC04A6"/>
    <w:rsid w:val="00DC0609"/>
    <w:rsid w:val="00DC074E"/>
    <w:rsid w:val="00DC08F1"/>
    <w:rsid w:val="00DC0CCC"/>
    <w:rsid w:val="00DC0D41"/>
    <w:rsid w:val="00DC0FA8"/>
    <w:rsid w:val="00DC113E"/>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7F"/>
    <w:rsid w:val="00DD1C96"/>
    <w:rsid w:val="00DD20F3"/>
    <w:rsid w:val="00DD22B5"/>
    <w:rsid w:val="00DD26CF"/>
    <w:rsid w:val="00DD26DB"/>
    <w:rsid w:val="00DD26E6"/>
    <w:rsid w:val="00DD2973"/>
    <w:rsid w:val="00DD29C8"/>
    <w:rsid w:val="00DD3125"/>
    <w:rsid w:val="00DD3342"/>
    <w:rsid w:val="00DD35BB"/>
    <w:rsid w:val="00DD368F"/>
    <w:rsid w:val="00DD3B00"/>
    <w:rsid w:val="00DD4196"/>
    <w:rsid w:val="00DD4302"/>
    <w:rsid w:val="00DD47D5"/>
    <w:rsid w:val="00DD48CD"/>
    <w:rsid w:val="00DD490D"/>
    <w:rsid w:val="00DD4B3A"/>
    <w:rsid w:val="00DD4C9F"/>
    <w:rsid w:val="00DD51D5"/>
    <w:rsid w:val="00DD5CB3"/>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92"/>
    <w:rsid w:val="00DE4E33"/>
    <w:rsid w:val="00DE4EE2"/>
    <w:rsid w:val="00DE4FA6"/>
    <w:rsid w:val="00DE50B8"/>
    <w:rsid w:val="00DE53ED"/>
    <w:rsid w:val="00DE5EF8"/>
    <w:rsid w:val="00DE5F0E"/>
    <w:rsid w:val="00DE61B9"/>
    <w:rsid w:val="00DE6501"/>
    <w:rsid w:val="00DE6619"/>
    <w:rsid w:val="00DE6870"/>
    <w:rsid w:val="00DE6E27"/>
    <w:rsid w:val="00DE7A0F"/>
    <w:rsid w:val="00DE7ECA"/>
    <w:rsid w:val="00DF0148"/>
    <w:rsid w:val="00DF01CF"/>
    <w:rsid w:val="00DF0296"/>
    <w:rsid w:val="00DF0439"/>
    <w:rsid w:val="00DF0670"/>
    <w:rsid w:val="00DF0CCE"/>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280"/>
    <w:rsid w:val="00DF56F5"/>
    <w:rsid w:val="00DF571F"/>
    <w:rsid w:val="00DF5853"/>
    <w:rsid w:val="00DF6BCB"/>
    <w:rsid w:val="00DF7185"/>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619"/>
    <w:rsid w:val="00E03993"/>
    <w:rsid w:val="00E03B1F"/>
    <w:rsid w:val="00E03B5C"/>
    <w:rsid w:val="00E0443D"/>
    <w:rsid w:val="00E044B8"/>
    <w:rsid w:val="00E04685"/>
    <w:rsid w:val="00E046C2"/>
    <w:rsid w:val="00E04BC8"/>
    <w:rsid w:val="00E04BF5"/>
    <w:rsid w:val="00E04BFC"/>
    <w:rsid w:val="00E04D70"/>
    <w:rsid w:val="00E0504A"/>
    <w:rsid w:val="00E05593"/>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A9A"/>
    <w:rsid w:val="00E13B2E"/>
    <w:rsid w:val="00E13D36"/>
    <w:rsid w:val="00E1450E"/>
    <w:rsid w:val="00E145C3"/>
    <w:rsid w:val="00E14A29"/>
    <w:rsid w:val="00E14BAF"/>
    <w:rsid w:val="00E14F6D"/>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67B"/>
    <w:rsid w:val="00E2068C"/>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51A"/>
    <w:rsid w:val="00E35941"/>
    <w:rsid w:val="00E35CF1"/>
    <w:rsid w:val="00E35F3F"/>
    <w:rsid w:val="00E36299"/>
    <w:rsid w:val="00E36683"/>
    <w:rsid w:val="00E369A2"/>
    <w:rsid w:val="00E36E42"/>
    <w:rsid w:val="00E36F15"/>
    <w:rsid w:val="00E372E6"/>
    <w:rsid w:val="00E373F6"/>
    <w:rsid w:val="00E376FC"/>
    <w:rsid w:val="00E3778F"/>
    <w:rsid w:val="00E37B20"/>
    <w:rsid w:val="00E37F11"/>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048"/>
    <w:rsid w:val="00E5138C"/>
    <w:rsid w:val="00E51B3E"/>
    <w:rsid w:val="00E51D62"/>
    <w:rsid w:val="00E51DB4"/>
    <w:rsid w:val="00E51E68"/>
    <w:rsid w:val="00E5203A"/>
    <w:rsid w:val="00E5226A"/>
    <w:rsid w:val="00E52379"/>
    <w:rsid w:val="00E525F5"/>
    <w:rsid w:val="00E52E95"/>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49A"/>
    <w:rsid w:val="00E575C4"/>
    <w:rsid w:val="00E579CB"/>
    <w:rsid w:val="00E60128"/>
    <w:rsid w:val="00E604E5"/>
    <w:rsid w:val="00E606BF"/>
    <w:rsid w:val="00E608FD"/>
    <w:rsid w:val="00E60908"/>
    <w:rsid w:val="00E609BF"/>
    <w:rsid w:val="00E61C8C"/>
    <w:rsid w:val="00E62003"/>
    <w:rsid w:val="00E634BA"/>
    <w:rsid w:val="00E63990"/>
    <w:rsid w:val="00E63A07"/>
    <w:rsid w:val="00E63B1D"/>
    <w:rsid w:val="00E63B68"/>
    <w:rsid w:val="00E63F50"/>
    <w:rsid w:val="00E64041"/>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6B3"/>
    <w:rsid w:val="00E67880"/>
    <w:rsid w:val="00E67A25"/>
    <w:rsid w:val="00E67BE9"/>
    <w:rsid w:val="00E67CB0"/>
    <w:rsid w:val="00E67D34"/>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F08"/>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70"/>
    <w:rsid w:val="00E91CE3"/>
    <w:rsid w:val="00E91F10"/>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97CF7"/>
    <w:rsid w:val="00EA00BC"/>
    <w:rsid w:val="00EA06AD"/>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88D"/>
    <w:rsid w:val="00EA6E46"/>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64"/>
    <w:rsid w:val="00EC0B3F"/>
    <w:rsid w:val="00EC0CDA"/>
    <w:rsid w:val="00EC0F45"/>
    <w:rsid w:val="00EC147E"/>
    <w:rsid w:val="00EC1510"/>
    <w:rsid w:val="00EC15A7"/>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008"/>
    <w:rsid w:val="00ED221F"/>
    <w:rsid w:val="00ED2276"/>
    <w:rsid w:val="00ED24DF"/>
    <w:rsid w:val="00ED2A34"/>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7C9"/>
    <w:rsid w:val="00EE08C5"/>
    <w:rsid w:val="00EE15F4"/>
    <w:rsid w:val="00EE1D3F"/>
    <w:rsid w:val="00EE1F86"/>
    <w:rsid w:val="00EE21A4"/>
    <w:rsid w:val="00EE23A9"/>
    <w:rsid w:val="00EE252C"/>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62"/>
    <w:rsid w:val="00EE6904"/>
    <w:rsid w:val="00EE6AA3"/>
    <w:rsid w:val="00EE6CCA"/>
    <w:rsid w:val="00EE6EEC"/>
    <w:rsid w:val="00EE74AC"/>
    <w:rsid w:val="00EE7594"/>
    <w:rsid w:val="00EE7A27"/>
    <w:rsid w:val="00EE7C07"/>
    <w:rsid w:val="00EF0521"/>
    <w:rsid w:val="00EF059E"/>
    <w:rsid w:val="00EF0C9F"/>
    <w:rsid w:val="00EF0D44"/>
    <w:rsid w:val="00EF1293"/>
    <w:rsid w:val="00EF131C"/>
    <w:rsid w:val="00EF1322"/>
    <w:rsid w:val="00EF175A"/>
    <w:rsid w:val="00EF1F9C"/>
    <w:rsid w:val="00EF2048"/>
    <w:rsid w:val="00EF236C"/>
    <w:rsid w:val="00EF2373"/>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018"/>
    <w:rsid w:val="00F011BD"/>
    <w:rsid w:val="00F01356"/>
    <w:rsid w:val="00F015E8"/>
    <w:rsid w:val="00F017E5"/>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D5"/>
    <w:rsid w:val="00F0736C"/>
    <w:rsid w:val="00F073E1"/>
    <w:rsid w:val="00F07504"/>
    <w:rsid w:val="00F075D9"/>
    <w:rsid w:val="00F1025A"/>
    <w:rsid w:val="00F10266"/>
    <w:rsid w:val="00F103EB"/>
    <w:rsid w:val="00F107CE"/>
    <w:rsid w:val="00F10A49"/>
    <w:rsid w:val="00F10BC0"/>
    <w:rsid w:val="00F112D1"/>
    <w:rsid w:val="00F1136E"/>
    <w:rsid w:val="00F113C8"/>
    <w:rsid w:val="00F1213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8C6"/>
    <w:rsid w:val="00F179DA"/>
    <w:rsid w:val="00F179DB"/>
    <w:rsid w:val="00F202D2"/>
    <w:rsid w:val="00F204CD"/>
    <w:rsid w:val="00F20512"/>
    <w:rsid w:val="00F206A4"/>
    <w:rsid w:val="00F208FD"/>
    <w:rsid w:val="00F20B38"/>
    <w:rsid w:val="00F20DCB"/>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DEF"/>
    <w:rsid w:val="00F31ECB"/>
    <w:rsid w:val="00F3201D"/>
    <w:rsid w:val="00F32037"/>
    <w:rsid w:val="00F3260F"/>
    <w:rsid w:val="00F328D1"/>
    <w:rsid w:val="00F328E8"/>
    <w:rsid w:val="00F329B7"/>
    <w:rsid w:val="00F32D2F"/>
    <w:rsid w:val="00F32DFC"/>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38B"/>
    <w:rsid w:val="00F377D7"/>
    <w:rsid w:val="00F37AFE"/>
    <w:rsid w:val="00F37DEA"/>
    <w:rsid w:val="00F40105"/>
    <w:rsid w:val="00F401C9"/>
    <w:rsid w:val="00F40871"/>
    <w:rsid w:val="00F408C3"/>
    <w:rsid w:val="00F4095C"/>
    <w:rsid w:val="00F410F5"/>
    <w:rsid w:val="00F4134C"/>
    <w:rsid w:val="00F413B4"/>
    <w:rsid w:val="00F41AC1"/>
    <w:rsid w:val="00F41F65"/>
    <w:rsid w:val="00F426AD"/>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A17"/>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D4"/>
    <w:rsid w:val="00F62C03"/>
    <w:rsid w:val="00F62C17"/>
    <w:rsid w:val="00F62F79"/>
    <w:rsid w:val="00F635CF"/>
    <w:rsid w:val="00F63826"/>
    <w:rsid w:val="00F63C50"/>
    <w:rsid w:val="00F63F54"/>
    <w:rsid w:val="00F63FB8"/>
    <w:rsid w:val="00F6409A"/>
    <w:rsid w:val="00F64243"/>
    <w:rsid w:val="00F642DB"/>
    <w:rsid w:val="00F64676"/>
    <w:rsid w:val="00F64717"/>
    <w:rsid w:val="00F658B2"/>
    <w:rsid w:val="00F65B89"/>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1E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B0223"/>
    <w:rsid w:val="00FB0247"/>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3C31"/>
    <w:rsid w:val="00FC425A"/>
    <w:rsid w:val="00FC450C"/>
    <w:rsid w:val="00FC4CB0"/>
    <w:rsid w:val="00FC4FDA"/>
    <w:rsid w:val="00FC5260"/>
    <w:rsid w:val="00FC53DE"/>
    <w:rsid w:val="00FC5912"/>
    <w:rsid w:val="00FC5B6E"/>
    <w:rsid w:val="00FC5D77"/>
    <w:rsid w:val="00FC6268"/>
    <w:rsid w:val="00FC65C1"/>
    <w:rsid w:val="00FC6706"/>
    <w:rsid w:val="00FC6757"/>
    <w:rsid w:val="00FC685A"/>
    <w:rsid w:val="00FC6F4C"/>
    <w:rsid w:val="00FC771C"/>
    <w:rsid w:val="00FC7851"/>
    <w:rsid w:val="00FC7A92"/>
    <w:rsid w:val="00FC7CC5"/>
    <w:rsid w:val="00FC7EA9"/>
    <w:rsid w:val="00FD0184"/>
    <w:rsid w:val="00FD0591"/>
    <w:rsid w:val="00FD081C"/>
    <w:rsid w:val="00FD0E12"/>
    <w:rsid w:val="00FD10EC"/>
    <w:rsid w:val="00FD1703"/>
    <w:rsid w:val="00FD1CD2"/>
    <w:rsid w:val="00FD1EA9"/>
    <w:rsid w:val="00FD246D"/>
    <w:rsid w:val="00FD24FA"/>
    <w:rsid w:val="00FD2581"/>
    <w:rsid w:val="00FD295B"/>
    <w:rsid w:val="00FD29AD"/>
    <w:rsid w:val="00FD2D43"/>
    <w:rsid w:val="00FD321C"/>
    <w:rsid w:val="00FD37B2"/>
    <w:rsid w:val="00FD388F"/>
    <w:rsid w:val="00FD45D3"/>
    <w:rsid w:val="00FD477A"/>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62D"/>
    <w:rsid w:val="00FE56A8"/>
    <w:rsid w:val="00FE58D0"/>
    <w:rsid w:val="00FE5A99"/>
    <w:rsid w:val="00FE60B1"/>
    <w:rsid w:val="00FE619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DA5"/>
    <w:rsid w:val="00FF358C"/>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6DB012-85DB-40A3-9B82-3DF63B9F1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563</Words>
  <Characters>26010</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921</cp:revision>
  <cp:lastPrinted>2016-03-01T15:48:00Z</cp:lastPrinted>
  <dcterms:created xsi:type="dcterms:W3CDTF">2019-12-09T21:38:00Z</dcterms:created>
  <dcterms:modified xsi:type="dcterms:W3CDTF">2020-03-11T20:32:00Z</dcterms:modified>
</cp:coreProperties>
</file>